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8ECE8" w14:textId="2A5C6130" w:rsidR="00BD39B9" w:rsidRDefault="00652634" w:rsidP="00652634">
      <w:pPr>
        <w:jc w:val="center"/>
        <w:rPr>
          <w:b/>
          <w:bCs/>
        </w:rPr>
      </w:pPr>
      <w:r w:rsidRPr="00652634">
        <w:rPr>
          <w:b/>
          <w:bCs/>
        </w:rPr>
        <w:t xml:space="preserve">CITCO </w:t>
      </w:r>
      <w:r w:rsidR="006708C2">
        <w:rPr>
          <w:b/>
          <w:bCs/>
        </w:rPr>
        <w:t>–</w:t>
      </w:r>
      <w:r w:rsidRPr="00652634">
        <w:rPr>
          <w:b/>
          <w:bCs/>
        </w:rPr>
        <w:t xml:space="preserve"> </w:t>
      </w:r>
      <w:r w:rsidR="006708C2">
        <w:rPr>
          <w:b/>
          <w:bCs/>
        </w:rPr>
        <w:t>GL Balance</w:t>
      </w:r>
      <w:r w:rsidRPr="00652634">
        <w:rPr>
          <w:b/>
          <w:bCs/>
        </w:rPr>
        <w:t xml:space="preserve"> Package Change Details</w:t>
      </w:r>
    </w:p>
    <w:p w14:paraId="460DE544" w14:textId="509636AB" w:rsidR="00BE5EFE" w:rsidRDefault="00BE5EFE" w:rsidP="00FB55C9">
      <w:pPr>
        <w:jc w:val="center"/>
        <w:rPr>
          <w:b/>
          <w:bCs/>
        </w:rPr>
      </w:pPr>
      <w:r>
        <w:rPr>
          <w:b/>
          <w:bCs/>
        </w:rPr>
        <w:t xml:space="preserve">Package Name: </w:t>
      </w:r>
      <w:r w:rsidR="006708C2" w:rsidRPr="006708C2">
        <w:rPr>
          <w:b/>
          <w:bCs/>
        </w:rPr>
        <w:t>XXMX_GL_BALANCES_PKG</w:t>
      </w:r>
    </w:p>
    <w:tbl>
      <w:tblPr>
        <w:tblStyle w:val="TableGrid"/>
        <w:tblW w:w="15600" w:type="dxa"/>
        <w:tblInd w:w="-714" w:type="dxa"/>
        <w:tblLook w:val="04A0" w:firstRow="1" w:lastRow="0" w:firstColumn="1" w:lastColumn="0" w:noHBand="0" w:noVBand="1"/>
      </w:tblPr>
      <w:tblGrid>
        <w:gridCol w:w="642"/>
        <w:gridCol w:w="2625"/>
        <w:gridCol w:w="5286"/>
        <w:gridCol w:w="5616"/>
        <w:gridCol w:w="1433"/>
      </w:tblGrid>
      <w:tr w:rsidR="005B2AE3" w14:paraId="42DECAB6" w14:textId="77777777" w:rsidTr="00A24D8F">
        <w:trPr>
          <w:tblHeader/>
        </w:trPr>
        <w:tc>
          <w:tcPr>
            <w:tcW w:w="642" w:type="dxa"/>
          </w:tcPr>
          <w:p w14:paraId="1F514F86" w14:textId="3F479EF5" w:rsidR="0007675B" w:rsidRDefault="0007675B" w:rsidP="0007675B">
            <w:pPr>
              <w:rPr>
                <w:b/>
                <w:bCs/>
              </w:rPr>
            </w:pPr>
            <w:proofErr w:type="spellStart"/>
            <w:r w:rsidRPr="00652634">
              <w:rPr>
                <w:b/>
                <w:bCs/>
              </w:rPr>
              <w:t>S.No</w:t>
            </w:r>
            <w:proofErr w:type="spellEnd"/>
          </w:p>
        </w:tc>
        <w:tc>
          <w:tcPr>
            <w:tcW w:w="2625" w:type="dxa"/>
          </w:tcPr>
          <w:p w14:paraId="0D648E1E" w14:textId="39A9F738" w:rsidR="0007675B" w:rsidRDefault="0007675B" w:rsidP="0007675B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Procedure Name</w:t>
            </w:r>
          </w:p>
        </w:tc>
        <w:tc>
          <w:tcPr>
            <w:tcW w:w="5286" w:type="dxa"/>
          </w:tcPr>
          <w:p w14:paraId="65ACBE7B" w14:textId="487DED7E" w:rsidR="0007675B" w:rsidRDefault="0007675B" w:rsidP="0007675B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CITCO</w:t>
            </w:r>
          </w:p>
        </w:tc>
        <w:tc>
          <w:tcPr>
            <w:tcW w:w="5616" w:type="dxa"/>
          </w:tcPr>
          <w:p w14:paraId="2F146D9F" w14:textId="220CE5EC" w:rsidR="0007675B" w:rsidRDefault="0007675B" w:rsidP="0007675B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Maximise</w:t>
            </w:r>
          </w:p>
        </w:tc>
        <w:tc>
          <w:tcPr>
            <w:tcW w:w="1431" w:type="dxa"/>
          </w:tcPr>
          <w:p w14:paraId="3DBE26AF" w14:textId="63DD5ED5" w:rsidR="0007675B" w:rsidRDefault="0007675B" w:rsidP="0007675B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Comments</w:t>
            </w:r>
          </w:p>
        </w:tc>
      </w:tr>
      <w:tr w:rsidR="005B2AE3" w14:paraId="1799A003" w14:textId="77777777" w:rsidTr="00A24D8F">
        <w:tc>
          <w:tcPr>
            <w:tcW w:w="642" w:type="dxa"/>
          </w:tcPr>
          <w:p w14:paraId="5573DF28" w14:textId="49CC70B4" w:rsidR="0007675B" w:rsidRPr="0007675B" w:rsidRDefault="0007675B" w:rsidP="0007675B">
            <w:r>
              <w:t>1</w:t>
            </w:r>
          </w:p>
        </w:tc>
        <w:tc>
          <w:tcPr>
            <w:tcW w:w="2625" w:type="dxa"/>
          </w:tcPr>
          <w:p w14:paraId="5944D6A6" w14:textId="504754CC" w:rsidR="0007675B" w:rsidRPr="00652634" w:rsidRDefault="0007675B" w:rsidP="0007675B">
            <w:pPr>
              <w:rPr>
                <w:b/>
                <w:bCs/>
              </w:rPr>
            </w:pPr>
            <w:proofErr w:type="spellStart"/>
            <w:r w:rsidRPr="006A1676">
              <w:rPr>
                <w:b/>
                <w:bCs/>
              </w:rPr>
              <w:t>gl_balances_stg</w:t>
            </w:r>
            <w:proofErr w:type="spellEnd"/>
          </w:p>
        </w:tc>
        <w:tc>
          <w:tcPr>
            <w:tcW w:w="5286" w:type="dxa"/>
          </w:tcPr>
          <w:p w14:paraId="268AA90F" w14:textId="73DFFB6C" w:rsidR="0007675B" w:rsidRDefault="0007675B" w:rsidP="0007675B">
            <w:proofErr w:type="spellStart"/>
            <w:r w:rsidRPr="006708C2">
              <w:rPr>
                <w:b/>
                <w:bCs/>
              </w:rPr>
              <w:t>gl_balances_stg</w:t>
            </w:r>
            <w:proofErr w:type="spellEnd"/>
            <w:r w:rsidRPr="006708C2">
              <w:rPr>
                <w:b/>
                <w:bCs/>
              </w:rPr>
              <w:t xml:space="preserve"> </w:t>
            </w:r>
            <w:r w:rsidRPr="00652634">
              <w:t xml:space="preserve">- </w:t>
            </w:r>
            <w:r>
              <w:t xml:space="preserve">This procedure has not </w:t>
            </w:r>
            <w:r w:rsidR="00F971DB">
              <w:t xml:space="preserve">been </w:t>
            </w:r>
            <w:r>
              <w:t xml:space="preserve">used in </w:t>
            </w:r>
            <w:proofErr w:type="spellStart"/>
            <w:r>
              <w:t>citco</w:t>
            </w:r>
            <w:proofErr w:type="spellEnd"/>
            <w:r w:rsidRPr="00652634">
              <w:t>.</w:t>
            </w:r>
          </w:p>
          <w:p w14:paraId="40EB8555" w14:textId="77777777" w:rsidR="0007675B" w:rsidRPr="00652634" w:rsidRDefault="0007675B" w:rsidP="0007675B">
            <w:pPr>
              <w:rPr>
                <w:b/>
                <w:bCs/>
              </w:rPr>
            </w:pPr>
          </w:p>
        </w:tc>
        <w:tc>
          <w:tcPr>
            <w:tcW w:w="5616" w:type="dxa"/>
          </w:tcPr>
          <w:p w14:paraId="2666DE5B" w14:textId="5BC2821F" w:rsidR="0007675B" w:rsidRPr="00652634" w:rsidRDefault="0007675B" w:rsidP="0007675B">
            <w:pPr>
              <w:rPr>
                <w:b/>
                <w:bCs/>
              </w:rPr>
            </w:pPr>
            <w:proofErr w:type="spellStart"/>
            <w:r w:rsidRPr="006708C2">
              <w:rPr>
                <w:b/>
                <w:bCs/>
              </w:rPr>
              <w:t>gl_balances_stg</w:t>
            </w:r>
            <w:proofErr w:type="spellEnd"/>
            <w:r w:rsidRPr="00652634">
              <w:t xml:space="preserve"> </w:t>
            </w:r>
            <w:r>
              <w:t>–</w:t>
            </w:r>
            <w:r w:rsidRPr="00652634">
              <w:t xml:space="preserve"> </w:t>
            </w:r>
            <w:r>
              <w:t>This procedure has been used in Maximise</w:t>
            </w:r>
            <w:r w:rsidRPr="00652634">
              <w:t>.</w:t>
            </w:r>
          </w:p>
        </w:tc>
        <w:tc>
          <w:tcPr>
            <w:tcW w:w="1431" w:type="dxa"/>
          </w:tcPr>
          <w:p w14:paraId="536CFFAE" w14:textId="1AAEE9E4" w:rsidR="0007675B" w:rsidRPr="00652634" w:rsidRDefault="00722A5E" w:rsidP="0007675B">
            <w:pPr>
              <w:rPr>
                <w:b/>
                <w:bCs/>
              </w:rPr>
            </w:pPr>
            <w:r w:rsidRPr="002120A5">
              <w:rPr>
                <w:color w:val="000000"/>
                <w:sz w:val="18"/>
                <w:szCs w:val="18"/>
                <w:highlight w:val="green"/>
              </w:rPr>
              <w:t>Amit: Maximise should be updated</w:t>
            </w:r>
          </w:p>
        </w:tc>
      </w:tr>
      <w:tr w:rsidR="005B2AE3" w14:paraId="14D7FCE4" w14:textId="77777777" w:rsidTr="00A24D8F">
        <w:tc>
          <w:tcPr>
            <w:tcW w:w="642" w:type="dxa"/>
          </w:tcPr>
          <w:p w14:paraId="50A6A568" w14:textId="19589F09" w:rsidR="00EE7116" w:rsidRDefault="0099410D" w:rsidP="00EE7116">
            <w:r>
              <w:t>2</w:t>
            </w:r>
          </w:p>
        </w:tc>
        <w:tc>
          <w:tcPr>
            <w:tcW w:w="2625" w:type="dxa"/>
          </w:tcPr>
          <w:p w14:paraId="2424621F" w14:textId="050B2E69" w:rsidR="00EE7116" w:rsidRPr="006A1676" w:rsidRDefault="00EE7116" w:rsidP="00EE7116">
            <w:pPr>
              <w:rPr>
                <w:b/>
                <w:bCs/>
              </w:rPr>
            </w:pPr>
            <w:proofErr w:type="spellStart"/>
            <w:r w:rsidRPr="006A1676">
              <w:rPr>
                <w:b/>
                <w:bCs/>
              </w:rPr>
              <w:t>stg_main</w:t>
            </w:r>
            <w:proofErr w:type="spellEnd"/>
          </w:p>
        </w:tc>
        <w:tc>
          <w:tcPr>
            <w:tcW w:w="5286" w:type="dxa"/>
          </w:tcPr>
          <w:p w14:paraId="22D502D9" w14:textId="7222E38C" w:rsidR="00EE7116" w:rsidRPr="006708C2" w:rsidRDefault="00EE7116" w:rsidP="00EE7116">
            <w:pPr>
              <w:rPr>
                <w:b/>
                <w:bCs/>
              </w:rPr>
            </w:pPr>
            <w:proofErr w:type="spellStart"/>
            <w:r w:rsidRPr="006A1676">
              <w:rPr>
                <w:b/>
                <w:bCs/>
              </w:rPr>
              <w:t>metadata_cur</w:t>
            </w:r>
            <w:proofErr w:type="spellEnd"/>
            <w:r w:rsidRPr="006A1676">
              <w:t xml:space="preserve"> </w:t>
            </w:r>
            <w:r>
              <w:t xml:space="preserve">– Cursor name is renamed from </w:t>
            </w:r>
            <w:proofErr w:type="spellStart"/>
            <w:r w:rsidRPr="006A1676">
              <w:t>StagingMetadata_cur</w:t>
            </w:r>
            <w:proofErr w:type="spellEnd"/>
            <w:r>
              <w:t>(defined in maximise)</w:t>
            </w:r>
          </w:p>
        </w:tc>
        <w:tc>
          <w:tcPr>
            <w:tcW w:w="5616" w:type="dxa"/>
          </w:tcPr>
          <w:p w14:paraId="60DB1286" w14:textId="2691ACF7" w:rsidR="00EE7116" w:rsidRPr="006708C2" w:rsidRDefault="00EE7116" w:rsidP="00EE7116">
            <w:pPr>
              <w:rPr>
                <w:b/>
                <w:bCs/>
              </w:rPr>
            </w:pPr>
            <w:proofErr w:type="spellStart"/>
            <w:r w:rsidRPr="006A1676">
              <w:rPr>
                <w:b/>
                <w:bCs/>
              </w:rPr>
              <w:t>StagingMetadata_cur</w:t>
            </w:r>
            <w:proofErr w:type="spellEnd"/>
            <w:r>
              <w:t xml:space="preserve"> – Cursor Naming convention is different from </w:t>
            </w:r>
            <w:proofErr w:type="spellStart"/>
            <w:r w:rsidRPr="006A1676">
              <w:t>metadata_cur</w:t>
            </w:r>
            <w:proofErr w:type="spellEnd"/>
            <w:r>
              <w:t>(cursor defined in CITCO)</w:t>
            </w:r>
          </w:p>
        </w:tc>
        <w:tc>
          <w:tcPr>
            <w:tcW w:w="1431" w:type="dxa"/>
          </w:tcPr>
          <w:p w14:paraId="4F629AC3" w14:textId="2D11B55D" w:rsidR="00EE7116" w:rsidRDefault="00FC2B92" w:rsidP="00EE7116">
            <w:r w:rsidRPr="00FC2B92">
              <w:rPr>
                <w:highlight w:val="green"/>
              </w:rPr>
              <w:t>Amit: Maximise team to double check this.</w:t>
            </w:r>
          </w:p>
        </w:tc>
      </w:tr>
      <w:tr w:rsidR="005B2AE3" w14:paraId="109B2FD7" w14:textId="77777777" w:rsidTr="00A24D8F">
        <w:tc>
          <w:tcPr>
            <w:tcW w:w="642" w:type="dxa"/>
          </w:tcPr>
          <w:p w14:paraId="5D34C124" w14:textId="7B79533E" w:rsidR="00D37DBB" w:rsidRDefault="0099410D" w:rsidP="00EE7116">
            <w:r>
              <w:t>3</w:t>
            </w:r>
          </w:p>
        </w:tc>
        <w:tc>
          <w:tcPr>
            <w:tcW w:w="2625" w:type="dxa"/>
          </w:tcPr>
          <w:p w14:paraId="4BE25E9D" w14:textId="7BB82BF0" w:rsidR="00D37DBB" w:rsidRPr="00F93AC2" w:rsidRDefault="00D37DBB" w:rsidP="00EE7116">
            <w:pPr>
              <w:rPr>
                <w:b/>
                <w:bCs/>
              </w:rPr>
            </w:pPr>
            <w:proofErr w:type="spellStart"/>
            <w:r w:rsidRPr="00BD20A1">
              <w:rPr>
                <w:b/>
                <w:bCs/>
              </w:rPr>
              <w:t>gl_opening_balances_stg</w:t>
            </w:r>
            <w:proofErr w:type="spellEnd"/>
          </w:p>
        </w:tc>
        <w:tc>
          <w:tcPr>
            <w:tcW w:w="5286" w:type="dxa"/>
          </w:tcPr>
          <w:p w14:paraId="0318B33D" w14:textId="77777777" w:rsidR="00F513C3" w:rsidRPr="00EB07FD" w:rsidRDefault="00F513C3" w:rsidP="00F513C3">
            <w:proofErr w:type="spellStart"/>
            <w:r w:rsidRPr="00A873CD">
              <w:rPr>
                <w:b/>
                <w:bCs/>
              </w:rPr>
              <w:t>GLBalances_cur</w:t>
            </w:r>
            <w:proofErr w:type="spellEnd"/>
            <w:r>
              <w:rPr>
                <w:b/>
                <w:bCs/>
              </w:rPr>
              <w:t xml:space="preserve">- </w:t>
            </w:r>
            <w:r w:rsidRPr="00EB07FD">
              <w:t>Two new parameters have been added.</w:t>
            </w:r>
          </w:p>
          <w:p w14:paraId="65A0DE69" w14:textId="77777777" w:rsidR="00F513C3" w:rsidRPr="00EB07FD" w:rsidRDefault="00F513C3" w:rsidP="00F513C3">
            <w:proofErr w:type="spellStart"/>
            <w:r w:rsidRPr="00EB07FD">
              <w:t>pv_country_code</w:t>
            </w:r>
            <w:proofErr w:type="spellEnd"/>
            <w:r w:rsidRPr="00EB07FD">
              <w:t xml:space="preserve"> VARCHAR2</w:t>
            </w:r>
          </w:p>
          <w:p w14:paraId="67814546" w14:textId="77777777" w:rsidR="00F513C3" w:rsidRDefault="00F513C3" w:rsidP="00F513C3">
            <w:proofErr w:type="spellStart"/>
            <w:r w:rsidRPr="00EB07FD">
              <w:t>pv_ou_name</w:t>
            </w:r>
            <w:proofErr w:type="spellEnd"/>
            <w:r w:rsidRPr="00EB07FD">
              <w:t xml:space="preserve">      VARCHAR2</w:t>
            </w:r>
          </w:p>
          <w:p w14:paraId="13FA9301" w14:textId="77777777" w:rsidR="00D37DBB" w:rsidRDefault="00F513C3" w:rsidP="00EE7116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2C9F349" wp14:editId="08870EF7">
                  <wp:extent cx="2743200" cy="860156"/>
                  <wp:effectExtent l="0" t="0" r="0" b="0"/>
                  <wp:docPr id="20629950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299503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8182" cy="867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E63A2C" w14:textId="77777777" w:rsidR="00F513C3" w:rsidRPr="00E3020B" w:rsidRDefault="00F513C3" w:rsidP="00F513C3">
            <w:r w:rsidRPr="00E3020B">
              <w:t>Cursor query is different for a few columns.</w:t>
            </w:r>
          </w:p>
          <w:p w14:paraId="1356A12E" w14:textId="59B34960" w:rsidR="00F513C3" w:rsidRDefault="00B30D71" w:rsidP="00EE7116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E12C4DC" wp14:editId="411715B9">
                  <wp:extent cx="2444750" cy="865585"/>
                  <wp:effectExtent l="0" t="0" r="0" b="0"/>
                  <wp:docPr id="9953081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530818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0602" cy="871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E0C251" w14:textId="77777777" w:rsidR="00F513C3" w:rsidRDefault="00F513C3" w:rsidP="00EE7116">
            <w:pPr>
              <w:rPr>
                <w:b/>
                <w:bCs/>
              </w:rPr>
            </w:pPr>
          </w:p>
          <w:p w14:paraId="11C9ED54" w14:textId="77777777" w:rsidR="00F513C3" w:rsidRDefault="00F513C3" w:rsidP="00EE7116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80EBEC9" wp14:editId="58B9EEF9">
                  <wp:extent cx="2694367" cy="759460"/>
                  <wp:effectExtent l="0" t="0" r="0" b="2540"/>
                  <wp:docPr id="14962389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238963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9675" cy="766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2C1460" w14:textId="77777777" w:rsidR="00F513C3" w:rsidRDefault="00F513C3" w:rsidP="00EE7116">
            <w:pPr>
              <w:rPr>
                <w:b/>
                <w:bCs/>
              </w:rPr>
            </w:pPr>
          </w:p>
          <w:p w14:paraId="23C125A6" w14:textId="77777777" w:rsidR="00F513C3" w:rsidRDefault="00F513C3" w:rsidP="00EE7116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941789B" wp14:editId="3FBCC0FA">
                  <wp:extent cx="2722981" cy="1733550"/>
                  <wp:effectExtent l="0" t="0" r="1270" b="0"/>
                  <wp:docPr id="19015330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1533004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0631" cy="1744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D65D56" w14:textId="77777777" w:rsidR="005B2AE3" w:rsidRDefault="005B2AE3" w:rsidP="00EE7116">
            <w:pPr>
              <w:rPr>
                <w:b/>
                <w:bCs/>
              </w:rPr>
            </w:pPr>
          </w:p>
          <w:p w14:paraId="5C112A51" w14:textId="77777777" w:rsidR="005B2AE3" w:rsidRDefault="005B2AE3" w:rsidP="00EE7116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F81E996" wp14:editId="75EAEE17">
                  <wp:extent cx="2341819" cy="2546350"/>
                  <wp:effectExtent l="0" t="0" r="1905" b="6350"/>
                  <wp:docPr id="85877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8771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7487" cy="25633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4E41AE" w14:textId="77777777" w:rsidR="005B2AE3" w:rsidRDefault="005B2AE3" w:rsidP="00EE7116">
            <w:pPr>
              <w:rPr>
                <w:b/>
                <w:bCs/>
              </w:rPr>
            </w:pPr>
          </w:p>
          <w:p w14:paraId="60558755" w14:textId="77777777" w:rsidR="005B2AE3" w:rsidRDefault="005B2AE3" w:rsidP="00EE7116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2C30FF8" wp14:editId="1FA75DDE">
                  <wp:extent cx="2762250" cy="571192"/>
                  <wp:effectExtent l="0" t="0" r="0" b="635"/>
                  <wp:docPr id="9582067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820679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7889" cy="586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549363" w14:textId="103A9717" w:rsidR="005B2AE3" w:rsidRPr="00F93AC2" w:rsidRDefault="005B2AE3" w:rsidP="00EE7116">
            <w:pPr>
              <w:rPr>
                <w:b/>
                <w:bCs/>
              </w:rPr>
            </w:pPr>
          </w:p>
        </w:tc>
        <w:tc>
          <w:tcPr>
            <w:tcW w:w="5616" w:type="dxa"/>
          </w:tcPr>
          <w:p w14:paraId="0F661721" w14:textId="77777777" w:rsidR="005B2AE3" w:rsidRDefault="005B2AE3" w:rsidP="005B2AE3">
            <w:pPr>
              <w:rPr>
                <w:b/>
                <w:bCs/>
              </w:rPr>
            </w:pPr>
            <w:proofErr w:type="spellStart"/>
            <w:r w:rsidRPr="00A873CD">
              <w:rPr>
                <w:b/>
                <w:bCs/>
              </w:rPr>
              <w:lastRenderedPageBreak/>
              <w:t>GLBalances_cur</w:t>
            </w:r>
            <w:proofErr w:type="spellEnd"/>
            <w:r>
              <w:rPr>
                <w:b/>
                <w:bCs/>
              </w:rPr>
              <w:t xml:space="preserve">- </w:t>
            </w:r>
            <w:r w:rsidRPr="00E3020B">
              <w:t>Parameters are different.</w:t>
            </w:r>
          </w:p>
          <w:p w14:paraId="33CB2487" w14:textId="77777777" w:rsidR="00D37DBB" w:rsidRDefault="00D37DBB" w:rsidP="00EE7116">
            <w:pPr>
              <w:rPr>
                <w:b/>
                <w:bCs/>
              </w:rPr>
            </w:pPr>
          </w:p>
          <w:p w14:paraId="0472B6DB" w14:textId="77777777" w:rsidR="005B2AE3" w:rsidRDefault="005B2AE3" w:rsidP="00EE7116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416C2DF" wp14:editId="53BB5A9A">
                  <wp:extent cx="2159000" cy="747387"/>
                  <wp:effectExtent l="0" t="0" r="0" b="0"/>
                  <wp:docPr id="16123857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385775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1182" cy="761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9B3C15" w14:textId="77777777" w:rsidR="005B2AE3" w:rsidRDefault="005B2AE3" w:rsidP="005B2AE3">
            <w:pPr>
              <w:rPr>
                <w:b/>
                <w:bCs/>
              </w:rPr>
            </w:pPr>
          </w:p>
          <w:p w14:paraId="415CC639" w14:textId="77777777" w:rsidR="005B2AE3" w:rsidRDefault="005B2AE3" w:rsidP="005B2AE3">
            <w:r w:rsidRPr="00E3020B">
              <w:t>Cursor query is different for a few columns.</w:t>
            </w:r>
          </w:p>
          <w:p w14:paraId="706804EA" w14:textId="77777777" w:rsidR="005B2AE3" w:rsidRDefault="005B2AE3" w:rsidP="005B2AE3"/>
          <w:p w14:paraId="3ED4F3B5" w14:textId="5008F937" w:rsidR="005B2AE3" w:rsidRDefault="005B2AE3" w:rsidP="005B2AE3">
            <w:r>
              <w:rPr>
                <w:noProof/>
              </w:rPr>
              <w:drawing>
                <wp:inline distT="0" distB="0" distL="0" distR="0" wp14:anchorId="034DA51A" wp14:editId="54C37C0F">
                  <wp:extent cx="2572081" cy="662940"/>
                  <wp:effectExtent l="0" t="0" r="0" b="3810"/>
                  <wp:docPr id="2651534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515347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2905" cy="670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41CF86" w14:textId="77777777" w:rsidR="005B2AE3" w:rsidRDefault="005B2AE3" w:rsidP="005B2AE3"/>
          <w:p w14:paraId="7BD89744" w14:textId="3831024D" w:rsidR="005B2AE3" w:rsidRDefault="005B2AE3" w:rsidP="005B2AE3">
            <w:r>
              <w:rPr>
                <w:noProof/>
              </w:rPr>
              <w:drawing>
                <wp:inline distT="0" distB="0" distL="0" distR="0" wp14:anchorId="4B32229B" wp14:editId="5D667DF5">
                  <wp:extent cx="2826326" cy="158866"/>
                  <wp:effectExtent l="0" t="0" r="0" b="0"/>
                  <wp:docPr id="7186284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8628466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4101" cy="1694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B06B17" w14:textId="77777777" w:rsidR="005B2AE3" w:rsidRDefault="005B2AE3" w:rsidP="005B2AE3"/>
          <w:p w14:paraId="02D02AF4" w14:textId="3A112EAD" w:rsidR="005B2AE3" w:rsidRPr="00E3020B" w:rsidRDefault="005B2AE3" w:rsidP="005B2AE3">
            <w:r>
              <w:rPr>
                <w:noProof/>
              </w:rPr>
              <w:drawing>
                <wp:inline distT="0" distB="0" distL="0" distR="0" wp14:anchorId="403876B9" wp14:editId="512F5BEA">
                  <wp:extent cx="2960097" cy="255905"/>
                  <wp:effectExtent l="0" t="0" r="0" b="0"/>
                  <wp:docPr id="6226306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2630694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9576" cy="2714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72AB26" w14:textId="77777777" w:rsidR="005B2AE3" w:rsidRDefault="005B2AE3" w:rsidP="00EE7116">
            <w:pPr>
              <w:rPr>
                <w:b/>
                <w:bCs/>
              </w:rPr>
            </w:pPr>
          </w:p>
          <w:p w14:paraId="3C12D35C" w14:textId="77777777" w:rsidR="005B2AE3" w:rsidRDefault="005B2AE3" w:rsidP="00EE7116">
            <w:pPr>
              <w:rPr>
                <w:b/>
                <w:bCs/>
              </w:rPr>
            </w:pPr>
          </w:p>
          <w:p w14:paraId="5E0179B7" w14:textId="77777777" w:rsidR="005B2AE3" w:rsidRDefault="005B2AE3" w:rsidP="00EE7116">
            <w:pPr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692F1DA" wp14:editId="381F4033">
                  <wp:extent cx="3302000" cy="240347"/>
                  <wp:effectExtent l="0" t="0" r="0" b="7620"/>
                  <wp:docPr id="8553242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5324255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3922" cy="29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9D90C9" w14:textId="77777777" w:rsidR="005B2AE3" w:rsidRDefault="005B2AE3" w:rsidP="00EE7116">
            <w:pPr>
              <w:rPr>
                <w:b/>
                <w:bCs/>
              </w:rPr>
            </w:pPr>
          </w:p>
          <w:p w14:paraId="58532EA2" w14:textId="77777777" w:rsidR="005B2AE3" w:rsidRDefault="005B2AE3" w:rsidP="00EE7116">
            <w:pPr>
              <w:rPr>
                <w:b/>
                <w:bCs/>
              </w:rPr>
            </w:pPr>
          </w:p>
          <w:p w14:paraId="099E9CD4" w14:textId="77777777" w:rsidR="005B2AE3" w:rsidRDefault="005B2AE3" w:rsidP="00EE7116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2A2A832" wp14:editId="051B3825">
                  <wp:extent cx="3340232" cy="196262"/>
                  <wp:effectExtent l="0" t="0" r="0" b="0"/>
                  <wp:docPr id="2481737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17374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0436" cy="20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AE9496" w14:textId="77777777" w:rsidR="005B2AE3" w:rsidRDefault="005B2AE3" w:rsidP="00EE7116">
            <w:pPr>
              <w:rPr>
                <w:b/>
                <w:bCs/>
              </w:rPr>
            </w:pPr>
          </w:p>
          <w:p w14:paraId="35A71B73" w14:textId="1975CCE1" w:rsidR="005B2AE3" w:rsidRPr="00F93AC2" w:rsidRDefault="005B2AE3" w:rsidP="00EE7116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741A1AA" wp14:editId="0BE3CD01">
                  <wp:extent cx="2965076" cy="843748"/>
                  <wp:effectExtent l="0" t="0" r="6985" b="0"/>
                  <wp:docPr id="18318046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180466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1956" cy="857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1" w:type="dxa"/>
          </w:tcPr>
          <w:p w14:paraId="7AE5C1A9" w14:textId="113735E1" w:rsidR="00D37DBB" w:rsidRPr="00236FC4" w:rsidRDefault="00FF7544" w:rsidP="00EE7116">
            <w:pPr>
              <w:rPr>
                <w:color w:val="000000"/>
                <w:sz w:val="18"/>
                <w:szCs w:val="18"/>
                <w:highlight w:val="green"/>
              </w:rPr>
            </w:pPr>
            <w:r w:rsidRPr="00236FC4">
              <w:rPr>
                <w:color w:val="000000"/>
                <w:sz w:val="18"/>
                <w:szCs w:val="18"/>
                <w:highlight w:val="green"/>
              </w:rPr>
              <w:lastRenderedPageBreak/>
              <w:t xml:space="preserve">Amit: Maximise </w:t>
            </w:r>
            <w:r w:rsidR="00944924" w:rsidRPr="00236FC4">
              <w:rPr>
                <w:color w:val="000000"/>
                <w:sz w:val="18"/>
                <w:szCs w:val="18"/>
                <w:highlight w:val="green"/>
              </w:rPr>
              <w:t>is probably Okay</w:t>
            </w:r>
            <w:r w:rsidR="00A5373C" w:rsidRPr="00236FC4">
              <w:rPr>
                <w:color w:val="000000"/>
                <w:sz w:val="18"/>
                <w:szCs w:val="18"/>
                <w:highlight w:val="green"/>
              </w:rPr>
              <w:t xml:space="preserve"> for </w:t>
            </w:r>
            <w:r w:rsidR="00236FC4" w:rsidRPr="00236FC4">
              <w:rPr>
                <w:color w:val="000000"/>
                <w:sz w:val="18"/>
                <w:szCs w:val="18"/>
                <w:highlight w:val="green"/>
              </w:rPr>
              <w:t>2 new param</w:t>
            </w:r>
            <w:r w:rsidR="00FC2B92">
              <w:rPr>
                <w:color w:val="000000"/>
                <w:sz w:val="18"/>
                <w:szCs w:val="18"/>
                <w:highlight w:val="green"/>
              </w:rPr>
              <w:t>eters.</w:t>
            </w:r>
          </w:p>
          <w:p w14:paraId="438E82FD" w14:textId="77777777" w:rsidR="00236FC4" w:rsidRPr="00236FC4" w:rsidRDefault="00236FC4" w:rsidP="00EE7116">
            <w:pPr>
              <w:rPr>
                <w:sz w:val="18"/>
                <w:szCs w:val="18"/>
                <w:highlight w:val="green"/>
              </w:rPr>
            </w:pPr>
          </w:p>
          <w:p w14:paraId="66D4E67D" w14:textId="4C8B87D9" w:rsidR="00236FC4" w:rsidRDefault="00236FC4" w:rsidP="00EE7116">
            <w:proofErr w:type="gramStart"/>
            <w:r w:rsidRPr="00236FC4">
              <w:rPr>
                <w:sz w:val="18"/>
                <w:szCs w:val="18"/>
                <w:highlight w:val="green"/>
              </w:rPr>
              <w:t>However</w:t>
            </w:r>
            <w:proofErr w:type="gramEnd"/>
            <w:r w:rsidRPr="00236FC4">
              <w:rPr>
                <w:sz w:val="18"/>
                <w:szCs w:val="18"/>
                <w:highlight w:val="green"/>
              </w:rPr>
              <w:t xml:space="preserve"> for cursor query </w:t>
            </w:r>
            <w:r w:rsidRPr="00236FC4">
              <w:rPr>
                <w:color w:val="000000"/>
                <w:sz w:val="18"/>
                <w:szCs w:val="18"/>
                <w:highlight w:val="green"/>
              </w:rPr>
              <w:t>Maximise should be updated</w:t>
            </w:r>
            <w:r>
              <w:rPr>
                <w:color w:val="000000"/>
                <w:sz w:val="18"/>
                <w:szCs w:val="18"/>
              </w:rPr>
              <w:t>.</w:t>
            </w:r>
          </w:p>
        </w:tc>
      </w:tr>
      <w:tr w:rsidR="005B2AE3" w14:paraId="432ECA64" w14:textId="77777777" w:rsidTr="00A24D8F">
        <w:tc>
          <w:tcPr>
            <w:tcW w:w="642" w:type="dxa"/>
          </w:tcPr>
          <w:p w14:paraId="698E1308" w14:textId="096A2EFC" w:rsidR="005B2AE3" w:rsidRDefault="0038024C" w:rsidP="005B2AE3">
            <w:r>
              <w:lastRenderedPageBreak/>
              <w:t>4</w:t>
            </w:r>
          </w:p>
        </w:tc>
        <w:tc>
          <w:tcPr>
            <w:tcW w:w="2625" w:type="dxa"/>
          </w:tcPr>
          <w:p w14:paraId="0A7D0B0D" w14:textId="27DA907D" w:rsidR="005B2AE3" w:rsidRPr="00BD20A1" w:rsidRDefault="005B2AE3" w:rsidP="005B2AE3">
            <w:pPr>
              <w:rPr>
                <w:b/>
                <w:bCs/>
              </w:rPr>
            </w:pPr>
            <w:proofErr w:type="spellStart"/>
            <w:r w:rsidRPr="00BD20A1">
              <w:rPr>
                <w:b/>
                <w:bCs/>
              </w:rPr>
              <w:t>gl_opening_balances_stg</w:t>
            </w:r>
            <w:proofErr w:type="spellEnd"/>
          </w:p>
        </w:tc>
        <w:tc>
          <w:tcPr>
            <w:tcW w:w="5286" w:type="dxa"/>
          </w:tcPr>
          <w:p w14:paraId="06E5C183" w14:textId="77777777" w:rsidR="005B2AE3" w:rsidRDefault="005B2AE3" w:rsidP="005B2AE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ursor </w:t>
            </w:r>
            <w:proofErr w:type="spellStart"/>
            <w:r w:rsidRPr="00B762C1">
              <w:rPr>
                <w:b/>
                <w:bCs/>
              </w:rPr>
              <w:t>getledger_cur</w:t>
            </w:r>
            <w:proofErr w:type="spellEnd"/>
            <w:r>
              <w:rPr>
                <w:b/>
                <w:bCs/>
              </w:rPr>
              <w:t xml:space="preserve"> is available in CITCO to get the ledger list</w:t>
            </w:r>
          </w:p>
          <w:p w14:paraId="7A1DAFD6" w14:textId="373D779C" w:rsidR="005B2AE3" w:rsidRPr="00A873CD" w:rsidRDefault="005B2AE3" w:rsidP="005B2AE3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C227E47" wp14:editId="62534521">
                  <wp:extent cx="2814080" cy="622300"/>
                  <wp:effectExtent l="0" t="0" r="5715" b="6350"/>
                  <wp:docPr id="2031376771" name="Picture 20313767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1115622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4976" cy="6379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6" w:type="dxa"/>
          </w:tcPr>
          <w:p w14:paraId="5FEF94D5" w14:textId="2F8FECF0" w:rsidR="005B2AE3" w:rsidRPr="00A873CD" w:rsidRDefault="005B2AE3" w:rsidP="005B2AE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ursor </w:t>
            </w:r>
            <w:proofErr w:type="spellStart"/>
            <w:r w:rsidRPr="00B762C1">
              <w:rPr>
                <w:b/>
                <w:bCs/>
              </w:rPr>
              <w:t>getledger_cur</w:t>
            </w:r>
            <w:proofErr w:type="spellEnd"/>
            <w:r>
              <w:rPr>
                <w:b/>
                <w:bCs/>
              </w:rPr>
              <w:t xml:space="preserve"> is not available in Maximise</w:t>
            </w:r>
          </w:p>
        </w:tc>
        <w:tc>
          <w:tcPr>
            <w:tcW w:w="1431" w:type="dxa"/>
          </w:tcPr>
          <w:p w14:paraId="052DA565" w14:textId="42CC5224" w:rsidR="005B2AE3" w:rsidRDefault="00C42DDD" w:rsidP="005B2AE3">
            <w:r w:rsidRPr="002120A5">
              <w:rPr>
                <w:color w:val="000000"/>
                <w:sz w:val="18"/>
                <w:szCs w:val="18"/>
                <w:highlight w:val="green"/>
              </w:rPr>
              <w:t>Amit: Maximise should be updated</w:t>
            </w:r>
          </w:p>
        </w:tc>
      </w:tr>
      <w:tr w:rsidR="00FA04EA" w14:paraId="24EFB847" w14:textId="77777777" w:rsidTr="00A24D8F">
        <w:tc>
          <w:tcPr>
            <w:tcW w:w="642" w:type="dxa"/>
          </w:tcPr>
          <w:p w14:paraId="4D93CFF3" w14:textId="13DFB6AD" w:rsidR="00FA04EA" w:rsidRDefault="00FA04EA" w:rsidP="00FA04EA">
            <w:r>
              <w:t>5</w:t>
            </w:r>
          </w:p>
        </w:tc>
        <w:tc>
          <w:tcPr>
            <w:tcW w:w="2625" w:type="dxa"/>
          </w:tcPr>
          <w:p w14:paraId="3A9D6E93" w14:textId="61B3A0DA" w:rsidR="00FA04EA" w:rsidRPr="00BD20A1" w:rsidRDefault="00FA04EA" w:rsidP="00FA04EA">
            <w:pPr>
              <w:rPr>
                <w:b/>
                <w:bCs/>
              </w:rPr>
            </w:pPr>
            <w:proofErr w:type="spellStart"/>
            <w:r w:rsidRPr="00BD20A1">
              <w:rPr>
                <w:b/>
                <w:bCs/>
              </w:rPr>
              <w:t>gl_opening_balances_stg</w:t>
            </w:r>
            <w:proofErr w:type="spellEnd"/>
          </w:p>
        </w:tc>
        <w:tc>
          <w:tcPr>
            <w:tcW w:w="5286" w:type="dxa"/>
          </w:tcPr>
          <w:p w14:paraId="432EB3B8" w14:textId="77777777" w:rsidR="00FA04EA" w:rsidRDefault="00FA04EA" w:rsidP="00FA04EA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1EBD883" wp14:editId="0FDDE499">
                  <wp:extent cx="2508250" cy="266925"/>
                  <wp:effectExtent l="0" t="0" r="6350" b="0"/>
                  <wp:docPr id="6836656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665664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9963" cy="277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B18297" w14:textId="77777777" w:rsidR="00FA04EA" w:rsidRDefault="00FA04EA" w:rsidP="00FA04EA">
            <w:pPr>
              <w:rPr>
                <w:b/>
                <w:bCs/>
              </w:rPr>
            </w:pPr>
            <w:r>
              <w:rPr>
                <w:b/>
                <w:bCs/>
              </w:rPr>
              <w:t>Parameter initialized with value ‘YEAR’</w:t>
            </w:r>
          </w:p>
          <w:p w14:paraId="44A7DA50" w14:textId="77777777" w:rsidR="00FA04EA" w:rsidRDefault="00FA04EA" w:rsidP="00FA04EA">
            <w:pPr>
              <w:rPr>
                <w:b/>
                <w:bCs/>
              </w:rPr>
            </w:pPr>
          </w:p>
        </w:tc>
        <w:tc>
          <w:tcPr>
            <w:tcW w:w="5616" w:type="dxa"/>
          </w:tcPr>
          <w:p w14:paraId="4E976E3D" w14:textId="77777777" w:rsidR="00FA04EA" w:rsidRDefault="00FA04EA" w:rsidP="00FA04EA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A54E49A" wp14:editId="35D2BA71">
                  <wp:extent cx="2541064" cy="274320"/>
                  <wp:effectExtent l="0" t="0" r="0" b="0"/>
                  <wp:docPr id="1911417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141791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065" cy="277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6CFDE4" w14:textId="77777777" w:rsidR="00FA04EA" w:rsidRDefault="00FA04EA" w:rsidP="00FA04EA">
            <w:pPr>
              <w:rPr>
                <w:b/>
                <w:bCs/>
              </w:rPr>
            </w:pPr>
            <w:r>
              <w:rPr>
                <w:b/>
                <w:bCs/>
              </w:rPr>
              <w:t>Parameter initialized with value ‘EXTRACT_YEAR’</w:t>
            </w:r>
          </w:p>
          <w:p w14:paraId="766F11E4" w14:textId="77777777" w:rsidR="00FA04EA" w:rsidRDefault="00FA04EA" w:rsidP="00FA04EA">
            <w:pPr>
              <w:rPr>
                <w:b/>
                <w:bCs/>
              </w:rPr>
            </w:pPr>
          </w:p>
        </w:tc>
        <w:tc>
          <w:tcPr>
            <w:tcW w:w="1431" w:type="dxa"/>
          </w:tcPr>
          <w:p w14:paraId="1E0E4813" w14:textId="62F68DBC" w:rsidR="00FA04EA" w:rsidRDefault="00C42DDD" w:rsidP="00FA04EA">
            <w:r w:rsidRPr="002120A5">
              <w:rPr>
                <w:color w:val="000000"/>
                <w:sz w:val="18"/>
                <w:szCs w:val="18"/>
                <w:highlight w:val="green"/>
              </w:rPr>
              <w:t xml:space="preserve">Amit: Maximise </w:t>
            </w:r>
            <w:r w:rsidR="00890997">
              <w:rPr>
                <w:color w:val="000000"/>
                <w:sz w:val="18"/>
                <w:szCs w:val="18"/>
                <w:highlight w:val="green"/>
              </w:rPr>
              <w:t>team should double check this.</w:t>
            </w:r>
          </w:p>
        </w:tc>
      </w:tr>
      <w:tr w:rsidR="00132965" w14:paraId="607C1C34" w14:textId="77777777" w:rsidTr="00A24D8F">
        <w:tc>
          <w:tcPr>
            <w:tcW w:w="642" w:type="dxa"/>
          </w:tcPr>
          <w:p w14:paraId="262609A6" w14:textId="1452EE54" w:rsidR="00132965" w:rsidRDefault="00132965" w:rsidP="00132965">
            <w:r>
              <w:t>6</w:t>
            </w:r>
          </w:p>
        </w:tc>
        <w:tc>
          <w:tcPr>
            <w:tcW w:w="2625" w:type="dxa"/>
          </w:tcPr>
          <w:p w14:paraId="1C4CE8AB" w14:textId="6310DABB" w:rsidR="00132965" w:rsidRPr="00BD20A1" w:rsidRDefault="00132965" w:rsidP="00132965">
            <w:pPr>
              <w:rPr>
                <w:b/>
                <w:bCs/>
              </w:rPr>
            </w:pPr>
            <w:proofErr w:type="spellStart"/>
            <w:r w:rsidRPr="00BD20A1">
              <w:rPr>
                <w:b/>
                <w:bCs/>
              </w:rPr>
              <w:t>gl_opening_balances_stg</w:t>
            </w:r>
            <w:proofErr w:type="spellEnd"/>
          </w:p>
        </w:tc>
        <w:tc>
          <w:tcPr>
            <w:tcW w:w="5286" w:type="dxa"/>
          </w:tcPr>
          <w:p w14:paraId="18A424BB" w14:textId="77777777" w:rsidR="00132965" w:rsidRDefault="00132965" w:rsidP="00132965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C1655AC" wp14:editId="2FE187EB">
                  <wp:extent cx="2565400" cy="184230"/>
                  <wp:effectExtent l="0" t="0" r="6350" b="6350"/>
                  <wp:docPr id="2506288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628829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7254" cy="188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21E9E1" w14:textId="77777777" w:rsidR="00132965" w:rsidRDefault="00132965" w:rsidP="00132965">
            <w:pPr>
              <w:rPr>
                <w:b/>
                <w:bCs/>
              </w:rPr>
            </w:pPr>
            <w:r>
              <w:rPr>
                <w:b/>
                <w:bCs/>
              </w:rPr>
              <w:t>Parameter initialized with value ‘PERIOD’</w:t>
            </w:r>
          </w:p>
          <w:p w14:paraId="4D86A6E9" w14:textId="77777777" w:rsidR="00132965" w:rsidRDefault="00132965" w:rsidP="00132965">
            <w:pPr>
              <w:rPr>
                <w:noProof/>
              </w:rPr>
            </w:pPr>
          </w:p>
        </w:tc>
        <w:tc>
          <w:tcPr>
            <w:tcW w:w="5616" w:type="dxa"/>
          </w:tcPr>
          <w:p w14:paraId="7A281384" w14:textId="77777777" w:rsidR="00132965" w:rsidRDefault="00132965" w:rsidP="00132965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E88961A" wp14:editId="58F360F3">
                  <wp:extent cx="2870200" cy="181602"/>
                  <wp:effectExtent l="0" t="0" r="0" b="9525"/>
                  <wp:docPr id="6501185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011855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3767" cy="193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81A44A" w14:textId="77777777" w:rsidR="00132965" w:rsidRDefault="00132965" w:rsidP="00132965">
            <w:pPr>
              <w:rPr>
                <w:b/>
                <w:bCs/>
              </w:rPr>
            </w:pPr>
            <w:r>
              <w:rPr>
                <w:b/>
                <w:bCs/>
              </w:rPr>
              <w:t>Parameter initialized with value ‘PERIOD_NAME’</w:t>
            </w:r>
          </w:p>
          <w:p w14:paraId="41BE1ABA" w14:textId="77777777" w:rsidR="00132965" w:rsidRDefault="00132965" w:rsidP="00132965">
            <w:pPr>
              <w:rPr>
                <w:noProof/>
              </w:rPr>
            </w:pPr>
          </w:p>
        </w:tc>
        <w:tc>
          <w:tcPr>
            <w:tcW w:w="1431" w:type="dxa"/>
          </w:tcPr>
          <w:p w14:paraId="3514227E" w14:textId="7B1265FD" w:rsidR="00132965" w:rsidRDefault="00890997" w:rsidP="00132965">
            <w:r w:rsidRPr="002120A5">
              <w:rPr>
                <w:color w:val="000000"/>
                <w:sz w:val="18"/>
                <w:szCs w:val="18"/>
                <w:highlight w:val="green"/>
              </w:rPr>
              <w:t xml:space="preserve">Amit: Maximise </w:t>
            </w:r>
            <w:r>
              <w:rPr>
                <w:color w:val="000000"/>
                <w:sz w:val="18"/>
                <w:szCs w:val="18"/>
                <w:highlight w:val="green"/>
              </w:rPr>
              <w:t>team should double check this.</w:t>
            </w:r>
          </w:p>
        </w:tc>
      </w:tr>
      <w:tr w:rsidR="008707C3" w14:paraId="107DB3C0" w14:textId="77777777" w:rsidTr="00A24D8F">
        <w:tc>
          <w:tcPr>
            <w:tcW w:w="642" w:type="dxa"/>
          </w:tcPr>
          <w:p w14:paraId="64F87478" w14:textId="416587A5" w:rsidR="008707C3" w:rsidRDefault="008707C3" w:rsidP="008707C3">
            <w:r>
              <w:t>7</w:t>
            </w:r>
          </w:p>
        </w:tc>
        <w:tc>
          <w:tcPr>
            <w:tcW w:w="2625" w:type="dxa"/>
          </w:tcPr>
          <w:p w14:paraId="2A98FA55" w14:textId="5A057258" w:rsidR="008707C3" w:rsidRPr="00BD20A1" w:rsidRDefault="008707C3" w:rsidP="008707C3">
            <w:pPr>
              <w:rPr>
                <w:b/>
                <w:bCs/>
              </w:rPr>
            </w:pPr>
            <w:proofErr w:type="spellStart"/>
            <w:r w:rsidRPr="00CC7211">
              <w:rPr>
                <w:b/>
                <w:bCs/>
              </w:rPr>
              <w:t>gl_summary_balances_stg</w:t>
            </w:r>
            <w:proofErr w:type="spellEnd"/>
          </w:p>
        </w:tc>
        <w:tc>
          <w:tcPr>
            <w:tcW w:w="5286" w:type="dxa"/>
          </w:tcPr>
          <w:p w14:paraId="44050972" w14:textId="77777777" w:rsidR="008707C3" w:rsidRPr="00EB07FD" w:rsidRDefault="008707C3" w:rsidP="008707C3">
            <w:proofErr w:type="spellStart"/>
            <w:r w:rsidRPr="00A873CD">
              <w:rPr>
                <w:b/>
                <w:bCs/>
              </w:rPr>
              <w:t>GLBalances_cur</w:t>
            </w:r>
            <w:proofErr w:type="spellEnd"/>
            <w:r>
              <w:rPr>
                <w:b/>
                <w:bCs/>
              </w:rPr>
              <w:t xml:space="preserve">- </w:t>
            </w:r>
            <w:r w:rsidRPr="00EB07FD">
              <w:t>Two new parameters have been added.</w:t>
            </w:r>
          </w:p>
          <w:p w14:paraId="104838C1" w14:textId="77777777" w:rsidR="008707C3" w:rsidRPr="00EB07FD" w:rsidRDefault="008707C3" w:rsidP="008707C3">
            <w:proofErr w:type="spellStart"/>
            <w:r w:rsidRPr="00EB07FD">
              <w:t>pv_country_code</w:t>
            </w:r>
            <w:proofErr w:type="spellEnd"/>
            <w:r w:rsidRPr="00EB07FD">
              <w:t xml:space="preserve"> VARCHAR2</w:t>
            </w:r>
          </w:p>
          <w:p w14:paraId="3DB5EB87" w14:textId="77777777" w:rsidR="008707C3" w:rsidRDefault="008707C3" w:rsidP="008707C3">
            <w:proofErr w:type="spellStart"/>
            <w:r w:rsidRPr="00EB07FD">
              <w:t>pv_ou_name</w:t>
            </w:r>
            <w:proofErr w:type="spellEnd"/>
            <w:r w:rsidRPr="00EB07FD">
              <w:t xml:space="preserve">      VARCHAR2</w:t>
            </w:r>
          </w:p>
          <w:p w14:paraId="0719625A" w14:textId="77777777" w:rsidR="008707C3" w:rsidRDefault="008707C3" w:rsidP="008707C3">
            <w:r>
              <w:rPr>
                <w:noProof/>
              </w:rPr>
              <w:drawing>
                <wp:inline distT="0" distB="0" distL="0" distR="0" wp14:anchorId="33A30817" wp14:editId="107A2C2E">
                  <wp:extent cx="2488656" cy="984214"/>
                  <wp:effectExtent l="0" t="0" r="6985" b="6985"/>
                  <wp:docPr id="15299493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9949335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372" cy="992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DED508" w14:textId="77777777" w:rsidR="008707C3" w:rsidRPr="00E3020B" w:rsidRDefault="008707C3" w:rsidP="008707C3">
            <w:r w:rsidRPr="00E3020B">
              <w:t>Cursor query is different for a few columns.</w:t>
            </w:r>
          </w:p>
          <w:p w14:paraId="469F98E7" w14:textId="77777777" w:rsidR="008707C3" w:rsidRDefault="008707C3" w:rsidP="008707C3"/>
          <w:p w14:paraId="73B9BFA4" w14:textId="77777777" w:rsidR="008707C3" w:rsidRDefault="008707C3" w:rsidP="008707C3">
            <w:r>
              <w:rPr>
                <w:noProof/>
              </w:rPr>
              <w:lastRenderedPageBreak/>
              <w:drawing>
                <wp:inline distT="0" distB="0" distL="0" distR="0" wp14:anchorId="39FDA1AD" wp14:editId="52302FD4">
                  <wp:extent cx="2722981" cy="1733550"/>
                  <wp:effectExtent l="0" t="0" r="1270" b="0"/>
                  <wp:docPr id="1243202870" name="Picture 12432028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1533004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0631" cy="1744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F9DBBB" w14:textId="77777777" w:rsidR="008707C3" w:rsidRDefault="008707C3" w:rsidP="008707C3">
            <w:r>
              <w:rPr>
                <w:noProof/>
              </w:rPr>
              <w:drawing>
                <wp:inline distT="0" distB="0" distL="0" distR="0" wp14:anchorId="1DA7CAE2" wp14:editId="491F0509">
                  <wp:extent cx="2324818" cy="2635495"/>
                  <wp:effectExtent l="0" t="0" r="0" b="0"/>
                  <wp:docPr id="16262647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6264764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148" cy="26449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6F772B" w14:textId="77777777" w:rsidR="008707C3" w:rsidRDefault="008707C3" w:rsidP="008707C3"/>
          <w:p w14:paraId="5A3B651E" w14:textId="77777777" w:rsidR="008707C3" w:rsidRDefault="008707C3" w:rsidP="008707C3">
            <w:r>
              <w:rPr>
                <w:noProof/>
              </w:rPr>
              <w:drawing>
                <wp:inline distT="0" distB="0" distL="0" distR="0" wp14:anchorId="4611084E" wp14:editId="1678709B">
                  <wp:extent cx="2886075" cy="596797"/>
                  <wp:effectExtent l="0" t="0" r="0" b="0"/>
                  <wp:docPr id="1816802469" name="Picture 18168024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820679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7624" cy="609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C86772" w14:textId="77777777" w:rsidR="008707C3" w:rsidRDefault="008707C3" w:rsidP="008707C3">
            <w:pPr>
              <w:rPr>
                <w:noProof/>
              </w:rPr>
            </w:pPr>
          </w:p>
        </w:tc>
        <w:tc>
          <w:tcPr>
            <w:tcW w:w="5616" w:type="dxa"/>
          </w:tcPr>
          <w:p w14:paraId="3FC805DB" w14:textId="77777777" w:rsidR="0067605A" w:rsidRDefault="0067605A" w:rsidP="0067605A">
            <w:pPr>
              <w:rPr>
                <w:b/>
                <w:bCs/>
              </w:rPr>
            </w:pPr>
            <w:proofErr w:type="spellStart"/>
            <w:r w:rsidRPr="00A873CD">
              <w:rPr>
                <w:b/>
                <w:bCs/>
              </w:rPr>
              <w:lastRenderedPageBreak/>
              <w:t>GLBalances_cur</w:t>
            </w:r>
            <w:proofErr w:type="spellEnd"/>
            <w:r>
              <w:rPr>
                <w:b/>
                <w:bCs/>
              </w:rPr>
              <w:t xml:space="preserve">- </w:t>
            </w:r>
            <w:r w:rsidRPr="00E3020B">
              <w:t>Parameters are different.</w:t>
            </w:r>
          </w:p>
          <w:p w14:paraId="77956D69" w14:textId="77777777" w:rsidR="0067605A" w:rsidRDefault="0067605A" w:rsidP="0067605A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1423D3F" wp14:editId="2534650B">
                  <wp:extent cx="2754022" cy="847692"/>
                  <wp:effectExtent l="0" t="0" r="0" b="0"/>
                  <wp:docPr id="6157927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792735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3729" cy="862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934098" w14:textId="77777777" w:rsidR="0067605A" w:rsidRPr="00E3020B" w:rsidRDefault="0067605A" w:rsidP="0067605A">
            <w:r w:rsidRPr="00E3020B">
              <w:t>Cursor query is different for a few columns.</w:t>
            </w:r>
          </w:p>
          <w:p w14:paraId="3E21CCFA" w14:textId="77777777" w:rsidR="0067605A" w:rsidRDefault="0067605A" w:rsidP="0067605A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6151197" wp14:editId="5150A958">
                  <wp:extent cx="2960097" cy="255905"/>
                  <wp:effectExtent l="0" t="0" r="0" b="0"/>
                  <wp:docPr id="635422588" name="Picture 635422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2630694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9576" cy="2714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C170C8" w14:textId="77777777" w:rsidR="0067605A" w:rsidRDefault="0067605A" w:rsidP="0067605A">
            <w:pPr>
              <w:rPr>
                <w:noProof/>
              </w:rPr>
            </w:pPr>
          </w:p>
          <w:p w14:paraId="651079F4" w14:textId="77777777" w:rsidR="0067605A" w:rsidRDefault="0067605A" w:rsidP="0067605A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E7D667E" wp14:editId="4BD1BB3A">
                  <wp:extent cx="3358126" cy="244433"/>
                  <wp:effectExtent l="0" t="0" r="0" b="3810"/>
                  <wp:docPr id="594144230" name="Picture 5941442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5324255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0389" cy="297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23628D" w14:textId="77777777" w:rsidR="0067605A" w:rsidRDefault="0067605A" w:rsidP="0067605A">
            <w:pPr>
              <w:rPr>
                <w:noProof/>
              </w:rPr>
            </w:pPr>
          </w:p>
          <w:p w14:paraId="1C889E0E" w14:textId="77777777" w:rsidR="0067605A" w:rsidRDefault="0067605A" w:rsidP="0067605A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08768A" wp14:editId="07B85724">
                  <wp:extent cx="3340232" cy="196262"/>
                  <wp:effectExtent l="0" t="0" r="0" b="0"/>
                  <wp:docPr id="50512969" name="Picture 505129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17374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0436" cy="20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2448F7" w14:textId="77777777" w:rsidR="0067605A" w:rsidRDefault="0067605A" w:rsidP="0067605A">
            <w:pPr>
              <w:rPr>
                <w:noProof/>
              </w:rPr>
            </w:pPr>
          </w:p>
          <w:p w14:paraId="28354EB7" w14:textId="4B100951" w:rsidR="008707C3" w:rsidRDefault="0067605A" w:rsidP="0067605A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F3ACBC" wp14:editId="30368C07">
                  <wp:extent cx="2920532" cy="136507"/>
                  <wp:effectExtent l="0" t="0" r="0" b="0"/>
                  <wp:docPr id="20258496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5849614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1836" cy="193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1" w:type="dxa"/>
          </w:tcPr>
          <w:p w14:paraId="2884EB66" w14:textId="77777777" w:rsidR="008707C3" w:rsidRPr="00DF4AB8" w:rsidRDefault="00E22F1B" w:rsidP="008707C3">
            <w:pPr>
              <w:rPr>
                <w:color w:val="000000"/>
                <w:sz w:val="18"/>
                <w:szCs w:val="18"/>
                <w:highlight w:val="green"/>
              </w:rPr>
            </w:pPr>
            <w:r w:rsidRPr="00DF4AB8">
              <w:rPr>
                <w:color w:val="000000"/>
                <w:sz w:val="18"/>
                <w:szCs w:val="18"/>
                <w:highlight w:val="green"/>
              </w:rPr>
              <w:t>Amit: Maximise is probably Okay.</w:t>
            </w:r>
          </w:p>
          <w:p w14:paraId="20199534" w14:textId="53D687BE" w:rsidR="001E0EB8" w:rsidRDefault="001E0EB8" w:rsidP="008707C3">
            <w:r w:rsidRPr="00DF4AB8">
              <w:rPr>
                <w:color w:val="000000"/>
                <w:sz w:val="18"/>
                <w:szCs w:val="18"/>
                <w:highlight w:val="green"/>
              </w:rPr>
              <w:t>For cu</w:t>
            </w:r>
            <w:r w:rsidR="00DF4AB8" w:rsidRPr="00DF4AB8">
              <w:rPr>
                <w:color w:val="000000"/>
                <w:sz w:val="18"/>
                <w:szCs w:val="18"/>
                <w:highlight w:val="green"/>
              </w:rPr>
              <w:t>rsor query Maximise should be updated.</w:t>
            </w:r>
          </w:p>
        </w:tc>
      </w:tr>
      <w:tr w:rsidR="00703983" w14:paraId="77D15BFC" w14:textId="77777777" w:rsidTr="00A24D8F">
        <w:tc>
          <w:tcPr>
            <w:tcW w:w="642" w:type="dxa"/>
          </w:tcPr>
          <w:p w14:paraId="020FD12B" w14:textId="35C2DA2B" w:rsidR="00703983" w:rsidRDefault="00703983" w:rsidP="00703983">
            <w:r>
              <w:lastRenderedPageBreak/>
              <w:t>8</w:t>
            </w:r>
          </w:p>
        </w:tc>
        <w:tc>
          <w:tcPr>
            <w:tcW w:w="2625" w:type="dxa"/>
          </w:tcPr>
          <w:p w14:paraId="33D80211" w14:textId="3B4FD10D" w:rsidR="00703983" w:rsidRPr="00CC7211" w:rsidRDefault="00703983" w:rsidP="00703983">
            <w:pPr>
              <w:rPr>
                <w:b/>
                <w:bCs/>
              </w:rPr>
            </w:pPr>
            <w:proofErr w:type="spellStart"/>
            <w:r w:rsidRPr="00CC7211">
              <w:rPr>
                <w:b/>
                <w:bCs/>
              </w:rPr>
              <w:t>gl_summary_balances_stg</w:t>
            </w:r>
            <w:proofErr w:type="spellEnd"/>
          </w:p>
        </w:tc>
        <w:tc>
          <w:tcPr>
            <w:tcW w:w="5286" w:type="dxa"/>
          </w:tcPr>
          <w:p w14:paraId="0013A243" w14:textId="77777777" w:rsidR="00703983" w:rsidRDefault="00703983" w:rsidP="0070398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ursor </w:t>
            </w:r>
            <w:proofErr w:type="spellStart"/>
            <w:r w:rsidRPr="00B762C1">
              <w:rPr>
                <w:b/>
                <w:bCs/>
              </w:rPr>
              <w:t>getledger_cur</w:t>
            </w:r>
            <w:proofErr w:type="spellEnd"/>
            <w:r>
              <w:rPr>
                <w:b/>
                <w:bCs/>
              </w:rPr>
              <w:t xml:space="preserve"> is available in CITCO to get the ledger list</w:t>
            </w:r>
          </w:p>
          <w:p w14:paraId="00D40D6F" w14:textId="0C44A335" w:rsidR="00703983" w:rsidRPr="00A873CD" w:rsidRDefault="00703983" w:rsidP="00703983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035EAF1" wp14:editId="6F82FA01">
                  <wp:extent cx="2814080" cy="622300"/>
                  <wp:effectExtent l="0" t="0" r="5715" b="6350"/>
                  <wp:docPr id="879851431" name="Picture 8798514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1115622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4976" cy="6379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6" w:type="dxa"/>
          </w:tcPr>
          <w:p w14:paraId="6213FD31" w14:textId="0EBDF9EB" w:rsidR="00703983" w:rsidRPr="00A873CD" w:rsidRDefault="00703983" w:rsidP="0070398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ursor </w:t>
            </w:r>
            <w:proofErr w:type="spellStart"/>
            <w:r w:rsidRPr="00B762C1">
              <w:rPr>
                <w:b/>
                <w:bCs/>
              </w:rPr>
              <w:t>getledger_cur</w:t>
            </w:r>
            <w:proofErr w:type="spellEnd"/>
            <w:r>
              <w:rPr>
                <w:b/>
                <w:bCs/>
              </w:rPr>
              <w:t xml:space="preserve"> is not available in Maximise</w:t>
            </w:r>
          </w:p>
        </w:tc>
        <w:tc>
          <w:tcPr>
            <w:tcW w:w="1431" w:type="dxa"/>
          </w:tcPr>
          <w:p w14:paraId="33E51E8A" w14:textId="6A74D3C6" w:rsidR="00703983" w:rsidRDefault="00FE7686" w:rsidP="00703983">
            <w:r w:rsidRPr="002120A5">
              <w:rPr>
                <w:color w:val="000000"/>
                <w:sz w:val="18"/>
                <w:szCs w:val="18"/>
                <w:highlight w:val="green"/>
              </w:rPr>
              <w:t>Amit: Maximise should be updated</w:t>
            </w:r>
          </w:p>
        </w:tc>
      </w:tr>
      <w:tr w:rsidR="0052251E" w14:paraId="550A9E21" w14:textId="77777777" w:rsidTr="00A24D8F">
        <w:tc>
          <w:tcPr>
            <w:tcW w:w="642" w:type="dxa"/>
          </w:tcPr>
          <w:p w14:paraId="37A135D6" w14:textId="13614204" w:rsidR="0052251E" w:rsidRDefault="0052251E" w:rsidP="0052251E">
            <w:r>
              <w:t>9</w:t>
            </w:r>
          </w:p>
        </w:tc>
        <w:tc>
          <w:tcPr>
            <w:tcW w:w="2625" w:type="dxa"/>
          </w:tcPr>
          <w:p w14:paraId="3E9B17D4" w14:textId="675CB3E3" w:rsidR="0052251E" w:rsidRPr="00CC7211" w:rsidRDefault="0052251E" w:rsidP="0052251E">
            <w:pPr>
              <w:rPr>
                <w:b/>
                <w:bCs/>
              </w:rPr>
            </w:pPr>
            <w:proofErr w:type="spellStart"/>
            <w:r w:rsidRPr="00CC7211">
              <w:rPr>
                <w:b/>
                <w:bCs/>
              </w:rPr>
              <w:t>gl_</w:t>
            </w:r>
            <w:r>
              <w:rPr>
                <w:b/>
                <w:bCs/>
              </w:rPr>
              <w:t>detail</w:t>
            </w:r>
            <w:r w:rsidRPr="00CC7211">
              <w:rPr>
                <w:b/>
                <w:bCs/>
              </w:rPr>
              <w:t>_balances_stg</w:t>
            </w:r>
            <w:proofErr w:type="spellEnd"/>
          </w:p>
        </w:tc>
        <w:tc>
          <w:tcPr>
            <w:tcW w:w="5286" w:type="dxa"/>
          </w:tcPr>
          <w:p w14:paraId="6A6DF1AA" w14:textId="77777777" w:rsidR="0052251E" w:rsidRPr="00EB07FD" w:rsidRDefault="0052251E" w:rsidP="0052251E">
            <w:proofErr w:type="spellStart"/>
            <w:r w:rsidRPr="00A873CD">
              <w:rPr>
                <w:b/>
                <w:bCs/>
              </w:rPr>
              <w:t>GLBalances_cur</w:t>
            </w:r>
            <w:proofErr w:type="spellEnd"/>
            <w:r>
              <w:rPr>
                <w:b/>
                <w:bCs/>
              </w:rPr>
              <w:t xml:space="preserve">- </w:t>
            </w:r>
            <w:r w:rsidRPr="00EB07FD">
              <w:t>Two new parameters have been added.</w:t>
            </w:r>
          </w:p>
          <w:p w14:paraId="16DCFDAC" w14:textId="77777777" w:rsidR="0052251E" w:rsidRPr="00EB07FD" w:rsidRDefault="0052251E" w:rsidP="0052251E">
            <w:proofErr w:type="spellStart"/>
            <w:r w:rsidRPr="00EB07FD">
              <w:t>pv_country_code</w:t>
            </w:r>
            <w:proofErr w:type="spellEnd"/>
            <w:r w:rsidRPr="00EB07FD">
              <w:t xml:space="preserve"> VARCHAR2</w:t>
            </w:r>
          </w:p>
          <w:p w14:paraId="36FC6D14" w14:textId="77777777" w:rsidR="0052251E" w:rsidRDefault="0052251E" w:rsidP="0052251E">
            <w:proofErr w:type="spellStart"/>
            <w:r w:rsidRPr="00EB07FD">
              <w:t>pv_ou_name</w:t>
            </w:r>
            <w:proofErr w:type="spellEnd"/>
            <w:r w:rsidRPr="00EB07FD">
              <w:t xml:space="preserve">      VARCHAR2</w:t>
            </w:r>
          </w:p>
          <w:p w14:paraId="0CF15795" w14:textId="77777777" w:rsidR="0052251E" w:rsidRDefault="0052251E" w:rsidP="0052251E">
            <w:r>
              <w:rPr>
                <w:noProof/>
              </w:rPr>
              <w:drawing>
                <wp:inline distT="0" distB="0" distL="0" distR="0" wp14:anchorId="207A5BBB" wp14:editId="111DE496">
                  <wp:extent cx="2488656" cy="984214"/>
                  <wp:effectExtent l="0" t="0" r="6985" b="6985"/>
                  <wp:docPr id="993122532" name="Picture 9931225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9949335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372" cy="992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B9B544" w14:textId="77777777" w:rsidR="0052251E" w:rsidRDefault="0052251E" w:rsidP="0052251E">
            <w:r w:rsidRPr="00E3020B">
              <w:t>Cursor query is different for a few columns.</w:t>
            </w:r>
          </w:p>
          <w:p w14:paraId="6C6BA5C7" w14:textId="77777777" w:rsidR="0052251E" w:rsidRDefault="0052251E" w:rsidP="0052251E">
            <w:r>
              <w:rPr>
                <w:noProof/>
              </w:rPr>
              <w:drawing>
                <wp:inline distT="0" distB="0" distL="0" distR="0" wp14:anchorId="42D70531" wp14:editId="4DEEF334">
                  <wp:extent cx="2101215" cy="158750"/>
                  <wp:effectExtent l="0" t="0" r="0" b="0"/>
                  <wp:docPr id="4787588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758863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4220" cy="1589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C3A658" w14:textId="77777777" w:rsidR="0052251E" w:rsidRDefault="0052251E" w:rsidP="0052251E"/>
          <w:p w14:paraId="04D18345" w14:textId="77777777" w:rsidR="0052251E" w:rsidRDefault="0052251E" w:rsidP="0052251E">
            <w:r>
              <w:t>Reference7, Reference8, reference9 logic is as per the Citco requirements</w:t>
            </w:r>
          </w:p>
          <w:p w14:paraId="74A5A6EF" w14:textId="77777777" w:rsidR="0052251E" w:rsidRDefault="0052251E" w:rsidP="0052251E"/>
          <w:p w14:paraId="120219DC" w14:textId="77777777" w:rsidR="0052251E" w:rsidRPr="00FC0791" w:rsidRDefault="0052251E" w:rsidP="0052251E">
            <w:pPr>
              <w:rPr>
                <w:highlight w:val="yellow"/>
              </w:rPr>
            </w:pPr>
            <w:r>
              <w:t xml:space="preserve">  </w:t>
            </w:r>
            <w:r w:rsidRPr="00FC0791">
              <w:rPr>
                <w:highlight w:val="yellow"/>
              </w:rPr>
              <w:t>CASE</w:t>
            </w:r>
          </w:p>
          <w:p w14:paraId="75A6CA49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WHEN </w:t>
            </w:r>
            <w:proofErr w:type="spellStart"/>
            <w:r w:rsidRPr="00FC0791">
              <w:rPr>
                <w:highlight w:val="yellow"/>
              </w:rPr>
              <w:t>gjh.period_name</w:t>
            </w:r>
            <w:proofErr w:type="spellEnd"/>
            <w:r w:rsidRPr="00FC0791">
              <w:rPr>
                <w:highlight w:val="yellow"/>
              </w:rPr>
              <w:t xml:space="preserve"> = (</w:t>
            </w:r>
          </w:p>
          <w:p w14:paraId="1AAB49A8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SELECT</w:t>
            </w:r>
          </w:p>
          <w:p w14:paraId="383584AE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parameter_value</w:t>
            </w:r>
            <w:proofErr w:type="spellEnd"/>
          </w:p>
          <w:p w14:paraId="782FC819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FROM</w:t>
            </w:r>
          </w:p>
          <w:p w14:paraId="5C1C4C75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xxmx_migration_parameters</w:t>
            </w:r>
            <w:proofErr w:type="spellEnd"/>
          </w:p>
          <w:p w14:paraId="44AE1B91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</w:t>
            </w:r>
            <w:proofErr w:type="gramStart"/>
            <w:r w:rsidRPr="00FC0791">
              <w:rPr>
                <w:highlight w:val="yellow"/>
              </w:rPr>
              <w:t>WHERE</w:t>
            </w:r>
            <w:proofErr w:type="gramEnd"/>
          </w:p>
          <w:p w14:paraId="66645534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sub_entity</w:t>
            </w:r>
            <w:proofErr w:type="spellEnd"/>
            <w:r w:rsidRPr="00FC0791">
              <w:rPr>
                <w:highlight w:val="yellow"/>
              </w:rPr>
              <w:t xml:space="preserve"> = 'DETAILED BALANCES'</w:t>
            </w:r>
          </w:p>
          <w:p w14:paraId="32258954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parameter_code</w:t>
            </w:r>
            <w:proofErr w:type="spellEnd"/>
            <w:r w:rsidRPr="00FC0791">
              <w:rPr>
                <w:highlight w:val="yellow"/>
              </w:rPr>
              <w:t xml:space="preserve"> = 'LAST_PERIOD_FLAG'</w:t>
            </w:r>
          </w:p>
          <w:p w14:paraId="65122265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enabled_flag</w:t>
            </w:r>
            <w:proofErr w:type="spellEnd"/>
            <w:r w:rsidRPr="00FC0791">
              <w:rPr>
                <w:highlight w:val="yellow"/>
              </w:rPr>
              <w:t xml:space="preserve"> = 'Y'</w:t>
            </w:r>
          </w:p>
          <w:p w14:paraId="03BE7674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lastRenderedPageBreak/>
              <w:t xml:space="preserve">            )</w:t>
            </w:r>
          </w:p>
          <w:p w14:paraId="3CD2F9FC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</w:t>
            </w:r>
            <w:proofErr w:type="spellStart"/>
            <w:r w:rsidRPr="00FC0791">
              <w:rPr>
                <w:highlight w:val="yellow"/>
              </w:rPr>
              <w:t>gjh.accrual_rev_period_name</w:t>
            </w:r>
            <w:proofErr w:type="spellEnd"/>
            <w:r w:rsidRPr="00FC0791">
              <w:rPr>
                <w:highlight w:val="yellow"/>
              </w:rPr>
              <w:t xml:space="preserve"> IS NOT NULL</w:t>
            </w:r>
          </w:p>
          <w:p w14:paraId="04CD1B15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</w:t>
            </w:r>
            <w:proofErr w:type="spellStart"/>
            <w:r w:rsidRPr="00FC0791">
              <w:rPr>
                <w:highlight w:val="yellow"/>
              </w:rPr>
              <w:t>gjh.accrual_rev_status</w:t>
            </w:r>
            <w:proofErr w:type="spellEnd"/>
            <w:r w:rsidRPr="00FC0791">
              <w:rPr>
                <w:highlight w:val="yellow"/>
              </w:rPr>
              <w:t xml:space="preserve"> IS NULL</w:t>
            </w:r>
          </w:p>
          <w:p w14:paraId="4B94A2A2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</w:t>
            </w:r>
            <w:proofErr w:type="spellStart"/>
            <w:r w:rsidRPr="00FC0791">
              <w:rPr>
                <w:highlight w:val="yellow"/>
              </w:rPr>
              <w:t>gjh.accrual_rev_period_name</w:t>
            </w:r>
            <w:proofErr w:type="spellEnd"/>
            <w:r w:rsidRPr="00FC0791">
              <w:rPr>
                <w:highlight w:val="yellow"/>
              </w:rPr>
              <w:t xml:space="preserve"> &lt;&gt; (</w:t>
            </w:r>
          </w:p>
          <w:p w14:paraId="20300EEC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SELECT</w:t>
            </w:r>
          </w:p>
          <w:p w14:paraId="6EB9470D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parameter_value</w:t>
            </w:r>
            <w:proofErr w:type="spellEnd"/>
          </w:p>
          <w:p w14:paraId="54E7BD53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FROM</w:t>
            </w:r>
          </w:p>
          <w:p w14:paraId="5956FFE1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xxmx_migration_parameters</w:t>
            </w:r>
            <w:proofErr w:type="spellEnd"/>
          </w:p>
          <w:p w14:paraId="79A335B3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</w:t>
            </w:r>
            <w:proofErr w:type="gramStart"/>
            <w:r w:rsidRPr="00FC0791">
              <w:rPr>
                <w:highlight w:val="yellow"/>
              </w:rPr>
              <w:t>WHERE</w:t>
            </w:r>
            <w:proofErr w:type="gramEnd"/>
          </w:p>
          <w:p w14:paraId="05500180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sub_entity</w:t>
            </w:r>
            <w:proofErr w:type="spellEnd"/>
            <w:r w:rsidRPr="00FC0791">
              <w:rPr>
                <w:highlight w:val="yellow"/>
              </w:rPr>
              <w:t xml:space="preserve"> = 'DETAILED BALANCES'</w:t>
            </w:r>
          </w:p>
          <w:p w14:paraId="69564D82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parameter_code</w:t>
            </w:r>
            <w:proofErr w:type="spellEnd"/>
            <w:r w:rsidRPr="00FC0791">
              <w:rPr>
                <w:highlight w:val="yellow"/>
              </w:rPr>
              <w:t xml:space="preserve"> = 'LAST_PERIOD_FLAG'</w:t>
            </w:r>
          </w:p>
          <w:p w14:paraId="2EE87568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enabled_flag</w:t>
            </w:r>
            <w:proofErr w:type="spellEnd"/>
            <w:r w:rsidRPr="00FC0791">
              <w:rPr>
                <w:highlight w:val="yellow"/>
              </w:rPr>
              <w:t xml:space="preserve"> = 'Y'</w:t>
            </w:r>
          </w:p>
          <w:p w14:paraId="26ECCFF4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)</w:t>
            </w:r>
          </w:p>
          <w:p w14:paraId="65F28DD1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</w:t>
            </w:r>
            <w:proofErr w:type="spellStart"/>
            <w:r w:rsidRPr="00FC0791">
              <w:rPr>
                <w:highlight w:val="yellow"/>
              </w:rPr>
              <w:t>gjh.accrual_rev_flag</w:t>
            </w:r>
            <w:proofErr w:type="spellEnd"/>
            <w:r w:rsidRPr="00FC0791">
              <w:rPr>
                <w:highlight w:val="yellow"/>
              </w:rPr>
              <w:t xml:space="preserve"> = 'Y'</w:t>
            </w:r>
          </w:p>
          <w:p w14:paraId="25378463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</w:t>
            </w:r>
            <w:proofErr w:type="spellStart"/>
            <w:r w:rsidRPr="00FC0791">
              <w:rPr>
                <w:highlight w:val="yellow"/>
              </w:rPr>
              <w:t>gjh.je_category</w:t>
            </w:r>
            <w:proofErr w:type="spellEnd"/>
            <w:r w:rsidRPr="00FC0791">
              <w:rPr>
                <w:highlight w:val="yellow"/>
              </w:rPr>
              <w:t xml:space="preserve"> IN ( 'Accrual', 'Rebook', 'Revaluation', 'T24 Reversing', 'Bank YTD Reversing' )</w:t>
            </w:r>
          </w:p>
          <w:p w14:paraId="5DDE8E4C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</w:t>
            </w:r>
            <w:proofErr w:type="spellStart"/>
            <w:r w:rsidRPr="00FC0791">
              <w:rPr>
                <w:highlight w:val="yellow"/>
              </w:rPr>
              <w:t>gjst.user_je_source_name</w:t>
            </w:r>
            <w:proofErr w:type="spellEnd"/>
            <w:r w:rsidRPr="00FC0791">
              <w:rPr>
                <w:highlight w:val="yellow"/>
              </w:rPr>
              <w:t xml:space="preserve"> &lt;&gt; 'Cost Management'</w:t>
            </w:r>
          </w:p>
          <w:p w14:paraId="3E05ECA0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THEN</w:t>
            </w:r>
          </w:p>
          <w:p w14:paraId="04538900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</w:t>
            </w:r>
            <w:proofErr w:type="spellStart"/>
            <w:r w:rsidRPr="00FC0791">
              <w:rPr>
                <w:highlight w:val="yellow"/>
              </w:rPr>
              <w:t>gjh.accrual_rev_flag</w:t>
            </w:r>
            <w:proofErr w:type="spellEnd"/>
          </w:p>
          <w:p w14:paraId="13BB746F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WHEN ( </w:t>
            </w:r>
            <w:proofErr w:type="spellStart"/>
            <w:r w:rsidRPr="00FC0791">
              <w:rPr>
                <w:highlight w:val="yellow"/>
              </w:rPr>
              <w:t>gjst.user_je_source_name</w:t>
            </w:r>
            <w:proofErr w:type="spellEnd"/>
            <w:r w:rsidRPr="00FC0791">
              <w:rPr>
                <w:highlight w:val="yellow"/>
              </w:rPr>
              <w:t xml:space="preserve"> = 'Cost Management'</w:t>
            </w:r>
          </w:p>
          <w:p w14:paraId="196E78FA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AND </w:t>
            </w:r>
            <w:proofErr w:type="spellStart"/>
            <w:r w:rsidRPr="00FC0791">
              <w:rPr>
                <w:highlight w:val="yellow"/>
              </w:rPr>
              <w:t>gjh.je_category</w:t>
            </w:r>
            <w:proofErr w:type="spellEnd"/>
            <w:r w:rsidRPr="00FC0791">
              <w:rPr>
                <w:highlight w:val="yellow"/>
              </w:rPr>
              <w:t xml:space="preserve"> = 'Accrual' )</w:t>
            </w:r>
          </w:p>
          <w:p w14:paraId="3E23E091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</w:t>
            </w:r>
            <w:proofErr w:type="spellStart"/>
            <w:r w:rsidRPr="00FC0791">
              <w:rPr>
                <w:highlight w:val="yellow"/>
              </w:rPr>
              <w:t>gjh.period_name</w:t>
            </w:r>
            <w:proofErr w:type="spellEnd"/>
            <w:r w:rsidRPr="00FC0791">
              <w:rPr>
                <w:highlight w:val="yellow"/>
              </w:rPr>
              <w:t xml:space="preserve"> = (</w:t>
            </w:r>
          </w:p>
          <w:p w14:paraId="016AFB0A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SELECT</w:t>
            </w:r>
          </w:p>
          <w:p w14:paraId="002D5261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parameter_value</w:t>
            </w:r>
            <w:proofErr w:type="spellEnd"/>
          </w:p>
          <w:p w14:paraId="65BDF900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FROM</w:t>
            </w:r>
          </w:p>
          <w:p w14:paraId="44066F52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xxmx_migration_parameters</w:t>
            </w:r>
            <w:proofErr w:type="spellEnd"/>
          </w:p>
          <w:p w14:paraId="45E96399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</w:t>
            </w:r>
            <w:proofErr w:type="gramStart"/>
            <w:r w:rsidRPr="00FC0791">
              <w:rPr>
                <w:highlight w:val="yellow"/>
              </w:rPr>
              <w:t>WHERE</w:t>
            </w:r>
            <w:proofErr w:type="gramEnd"/>
          </w:p>
          <w:p w14:paraId="259EB103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sub_entity</w:t>
            </w:r>
            <w:proofErr w:type="spellEnd"/>
            <w:r w:rsidRPr="00FC0791">
              <w:rPr>
                <w:highlight w:val="yellow"/>
              </w:rPr>
              <w:t xml:space="preserve"> = 'DETAILED BALANCES'</w:t>
            </w:r>
          </w:p>
          <w:p w14:paraId="53F97E0E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parameter_code</w:t>
            </w:r>
            <w:proofErr w:type="spellEnd"/>
            <w:r w:rsidRPr="00FC0791">
              <w:rPr>
                <w:highlight w:val="yellow"/>
              </w:rPr>
              <w:t xml:space="preserve"> = 'LAST_PERIOD_FLAG'</w:t>
            </w:r>
          </w:p>
          <w:p w14:paraId="2565C13E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lastRenderedPageBreak/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enabled_flag</w:t>
            </w:r>
            <w:proofErr w:type="spellEnd"/>
            <w:r w:rsidRPr="00FC0791">
              <w:rPr>
                <w:highlight w:val="yellow"/>
              </w:rPr>
              <w:t xml:space="preserve"> = 'Y'</w:t>
            </w:r>
          </w:p>
          <w:p w14:paraId="4BB33F6A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)</w:t>
            </w:r>
          </w:p>
          <w:p w14:paraId="3694A1D2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</w:t>
            </w:r>
            <w:proofErr w:type="spellStart"/>
            <w:r w:rsidRPr="00FC0791">
              <w:rPr>
                <w:highlight w:val="yellow"/>
              </w:rPr>
              <w:t>gjh.accrual_rev_period_name</w:t>
            </w:r>
            <w:proofErr w:type="spellEnd"/>
            <w:r w:rsidRPr="00FC0791">
              <w:rPr>
                <w:highlight w:val="yellow"/>
              </w:rPr>
              <w:t xml:space="preserve"> IS NOT NULL</w:t>
            </w:r>
          </w:p>
          <w:p w14:paraId="7F10C6BC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</w:t>
            </w:r>
            <w:proofErr w:type="spellStart"/>
            <w:r w:rsidRPr="00FC0791">
              <w:rPr>
                <w:highlight w:val="yellow"/>
              </w:rPr>
              <w:t>gjh.accrual_rev_status</w:t>
            </w:r>
            <w:proofErr w:type="spellEnd"/>
            <w:r w:rsidRPr="00FC0791">
              <w:rPr>
                <w:highlight w:val="yellow"/>
              </w:rPr>
              <w:t xml:space="preserve"> IS NULL</w:t>
            </w:r>
          </w:p>
          <w:p w14:paraId="41A50525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</w:t>
            </w:r>
            <w:proofErr w:type="spellStart"/>
            <w:r w:rsidRPr="00FC0791">
              <w:rPr>
                <w:highlight w:val="yellow"/>
              </w:rPr>
              <w:t>gjh.accrual_rev_period_name</w:t>
            </w:r>
            <w:proofErr w:type="spellEnd"/>
            <w:r w:rsidRPr="00FC0791">
              <w:rPr>
                <w:highlight w:val="yellow"/>
              </w:rPr>
              <w:t xml:space="preserve"> &lt;&gt; (</w:t>
            </w:r>
          </w:p>
          <w:p w14:paraId="72C3372D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SELECT</w:t>
            </w:r>
          </w:p>
          <w:p w14:paraId="4628B847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parameter_value</w:t>
            </w:r>
            <w:proofErr w:type="spellEnd"/>
          </w:p>
          <w:p w14:paraId="23324A3F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FROM</w:t>
            </w:r>
          </w:p>
          <w:p w14:paraId="5B570D2E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xxmx_migration_parameters</w:t>
            </w:r>
            <w:proofErr w:type="spellEnd"/>
          </w:p>
          <w:p w14:paraId="35A183B0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</w:t>
            </w:r>
            <w:proofErr w:type="gramStart"/>
            <w:r w:rsidRPr="00FC0791">
              <w:rPr>
                <w:highlight w:val="yellow"/>
              </w:rPr>
              <w:t>WHERE</w:t>
            </w:r>
            <w:proofErr w:type="gramEnd"/>
          </w:p>
          <w:p w14:paraId="1045D8F2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sub_entity</w:t>
            </w:r>
            <w:proofErr w:type="spellEnd"/>
            <w:r w:rsidRPr="00FC0791">
              <w:rPr>
                <w:highlight w:val="yellow"/>
              </w:rPr>
              <w:t xml:space="preserve"> = 'DETAILED BALANCES'</w:t>
            </w:r>
          </w:p>
          <w:p w14:paraId="62A085DE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parameter_code</w:t>
            </w:r>
            <w:proofErr w:type="spellEnd"/>
            <w:r w:rsidRPr="00FC0791">
              <w:rPr>
                <w:highlight w:val="yellow"/>
              </w:rPr>
              <w:t xml:space="preserve"> = 'LAST_PERIOD_FLAG'</w:t>
            </w:r>
          </w:p>
          <w:p w14:paraId="433C7A34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enabled_flag</w:t>
            </w:r>
            <w:proofErr w:type="spellEnd"/>
            <w:r w:rsidRPr="00FC0791">
              <w:rPr>
                <w:highlight w:val="yellow"/>
              </w:rPr>
              <w:t xml:space="preserve"> = 'Y'</w:t>
            </w:r>
          </w:p>
          <w:p w14:paraId="0228ED98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)</w:t>
            </w:r>
          </w:p>
          <w:p w14:paraId="772F8561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</w:t>
            </w:r>
            <w:proofErr w:type="spellStart"/>
            <w:r w:rsidRPr="00FC0791">
              <w:rPr>
                <w:highlight w:val="yellow"/>
              </w:rPr>
              <w:t>gjh.accrual_rev_flag</w:t>
            </w:r>
            <w:proofErr w:type="spellEnd"/>
            <w:r w:rsidRPr="00FC0791">
              <w:rPr>
                <w:highlight w:val="yellow"/>
              </w:rPr>
              <w:t xml:space="preserve"> = 'Y'</w:t>
            </w:r>
          </w:p>
          <w:p w14:paraId="751CDE09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EXISTS (</w:t>
            </w:r>
          </w:p>
          <w:p w14:paraId="6F7F0384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SELECT</w:t>
            </w:r>
          </w:p>
          <w:p w14:paraId="76B6CFB8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1</w:t>
            </w:r>
          </w:p>
          <w:p w14:paraId="5E4BADEB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FROM</w:t>
            </w:r>
          </w:p>
          <w:p w14:paraId="185BF5C0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gl_import_references@xxmx_extract</w:t>
            </w:r>
            <w:proofErr w:type="spellEnd"/>
            <w:r w:rsidRPr="00FC0791">
              <w:rPr>
                <w:highlight w:val="yellow"/>
              </w:rPr>
              <w:t xml:space="preserve"> </w:t>
            </w:r>
            <w:proofErr w:type="spellStart"/>
            <w:r w:rsidRPr="00FC0791">
              <w:rPr>
                <w:highlight w:val="yellow"/>
              </w:rPr>
              <w:t>gir</w:t>
            </w:r>
            <w:proofErr w:type="spellEnd"/>
            <w:r w:rsidRPr="00FC0791">
              <w:rPr>
                <w:highlight w:val="yellow"/>
              </w:rPr>
              <w:t>,</w:t>
            </w:r>
          </w:p>
          <w:p w14:paraId="1AEF9760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xla_ae_lines@xxmx_extract</w:t>
            </w:r>
            <w:proofErr w:type="spellEnd"/>
            <w:r w:rsidRPr="00FC0791">
              <w:rPr>
                <w:highlight w:val="yellow"/>
              </w:rPr>
              <w:t xml:space="preserve">         </w:t>
            </w:r>
            <w:proofErr w:type="spellStart"/>
            <w:r w:rsidRPr="00FC0791">
              <w:rPr>
                <w:highlight w:val="yellow"/>
              </w:rPr>
              <w:t>xal</w:t>
            </w:r>
            <w:proofErr w:type="spellEnd"/>
            <w:r w:rsidRPr="00FC0791">
              <w:rPr>
                <w:highlight w:val="yellow"/>
              </w:rPr>
              <w:t>,</w:t>
            </w:r>
          </w:p>
          <w:p w14:paraId="748F026E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xla_ae_headers@xxmx_extract</w:t>
            </w:r>
            <w:proofErr w:type="spellEnd"/>
            <w:r w:rsidRPr="00FC0791">
              <w:rPr>
                <w:highlight w:val="yellow"/>
              </w:rPr>
              <w:t xml:space="preserve">       xah</w:t>
            </w:r>
          </w:p>
          <w:p w14:paraId="2D5D3DE2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</w:t>
            </w:r>
            <w:proofErr w:type="gramStart"/>
            <w:r w:rsidRPr="00FC0791">
              <w:rPr>
                <w:highlight w:val="yellow"/>
              </w:rPr>
              <w:t>WHERE</w:t>
            </w:r>
            <w:proofErr w:type="gramEnd"/>
          </w:p>
          <w:p w14:paraId="6D1BCDC2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1 = 1</w:t>
            </w:r>
          </w:p>
          <w:p w14:paraId="5EB17054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gjl.je_header_id</w:t>
            </w:r>
            <w:proofErr w:type="spellEnd"/>
            <w:r w:rsidRPr="00FC0791">
              <w:rPr>
                <w:highlight w:val="yellow"/>
              </w:rPr>
              <w:t xml:space="preserve"> = </w:t>
            </w:r>
            <w:proofErr w:type="spellStart"/>
            <w:r w:rsidRPr="00FC0791">
              <w:rPr>
                <w:highlight w:val="yellow"/>
              </w:rPr>
              <w:t>gir.je_header_id</w:t>
            </w:r>
            <w:proofErr w:type="spellEnd"/>
          </w:p>
          <w:p w14:paraId="582F333C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gjl.je_line_num</w:t>
            </w:r>
            <w:proofErr w:type="spellEnd"/>
            <w:r w:rsidRPr="00FC0791">
              <w:rPr>
                <w:highlight w:val="yellow"/>
              </w:rPr>
              <w:t xml:space="preserve"> = </w:t>
            </w:r>
            <w:proofErr w:type="spellStart"/>
            <w:r w:rsidRPr="00FC0791">
              <w:rPr>
                <w:highlight w:val="yellow"/>
              </w:rPr>
              <w:t>gir.je_line_num</w:t>
            </w:r>
            <w:proofErr w:type="spellEnd"/>
          </w:p>
          <w:p w14:paraId="25CD7424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gir.gl_sl_link_table</w:t>
            </w:r>
            <w:proofErr w:type="spellEnd"/>
            <w:r w:rsidRPr="00FC0791">
              <w:rPr>
                <w:highlight w:val="yellow"/>
              </w:rPr>
              <w:t xml:space="preserve"> = </w:t>
            </w:r>
            <w:proofErr w:type="spellStart"/>
            <w:r w:rsidRPr="00FC0791">
              <w:rPr>
                <w:highlight w:val="yellow"/>
              </w:rPr>
              <w:t>xal.gl_sl_link_table</w:t>
            </w:r>
            <w:proofErr w:type="spellEnd"/>
          </w:p>
          <w:p w14:paraId="55ED5FC5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gir.gl_sl_link_id</w:t>
            </w:r>
            <w:proofErr w:type="spellEnd"/>
            <w:r w:rsidRPr="00FC0791">
              <w:rPr>
                <w:highlight w:val="yellow"/>
              </w:rPr>
              <w:t xml:space="preserve"> = </w:t>
            </w:r>
            <w:proofErr w:type="spellStart"/>
            <w:r w:rsidRPr="00FC0791">
              <w:rPr>
                <w:highlight w:val="yellow"/>
              </w:rPr>
              <w:t>xal.gl_sl_link_id</w:t>
            </w:r>
            <w:proofErr w:type="spellEnd"/>
          </w:p>
          <w:p w14:paraId="0E7FE87A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xah.ae_header_id</w:t>
            </w:r>
            <w:proofErr w:type="spellEnd"/>
            <w:r w:rsidRPr="00FC0791">
              <w:rPr>
                <w:highlight w:val="yellow"/>
              </w:rPr>
              <w:t xml:space="preserve"> = </w:t>
            </w:r>
            <w:proofErr w:type="spellStart"/>
            <w:r w:rsidRPr="00FC0791">
              <w:rPr>
                <w:highlight w:val="yellow"/>
              </w:rPr>
              <w:t>xal.ae_header_id</w:t>
            </w:r>
            <w:proofErr w:type="spellEnd"/>
          </w:p>
          <w:p w14:paraId="5C0656FA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xah.application_id</w:t>
            </w:r>
            <w:proofErr w:type="spellEnd"/>
            <w:r w:rsidRPr="00FC0791">
              <w:rPr>
                <w:highlight w:val="yellow"/>
              </w:rPr>
              <w:t xml:space="preserve"> = </w:t>
            </w:r>
            <w:proofErr w:type="spellStart"/>
            <w:r w:rsidRPr="00FC0791">
              <w:rPr>
                <w:highlight w:val="yellow"/>
              </w:rPr>
              <w:t>xal.application_id</w:t>
            </w:r>
            <w:proofErr w:type="spellEnd"/>
          </w:p>
          <w:p w14:paraId="7A4399AC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xah.accrual_reversal_flag</w:t>
            </w:r>
            <w:proofErr w:type="spellEnd"/>
            <w:r w:rsidRPr="00FC0791">
              <w:rPr>
                <w:highlight w:val="yellow"/>
              </w:rPr>
              <w:t xml:space="preserve"> = 'Y'</w:t>
            </w:r>
          </w:p>
          <w:p w14:paraId="0E6B480F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lastRenderedPageBreak/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xah.parent_ae_header_id</w:t>
            </w:r>
            <w:proofErr w:type="spellEnd"/>
            <w:r w:rsidRPr="00FC0791">
              <w:rPr>
                <w:highlight w:val="yellow"/>
              </w:rPr>
              <w:t xml:space="preserve"> IS NULL</w:t>
            </w:r>
          </w:p>
          <w:p w14:paraId="44B82291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) THEN</w:t>
            </w:r>
          </w:p>
          <w:p w14:paraId="6712FA94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</w:t>
            </w:r>
            <w:proofErr w:type="spellStart"/>
            <w:r w:rsidRPr="00FC0791">
              <w:rPr>
                <w:highlight w:val="yellow"/>
              </w:rPr>
              <w:t>gjh.accrual_rev_flag</w:t>
            </w:r>
            <w:proofErr w:type="spellEnd"/>
          </w:p>
          <w:p w14:paraId="5E23DACD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WHEN </w:t>
            </w:r>
            <w:proofErr w:type="spellStart"/>
            <w:r w:rsidRPr="00FC0791">
              <w:rPr>
                <w:highlight w:val="yellow"/>
              </w:rPr>
              <w:t>gjh.parent_je_header_id</w:t>
            </w:r>
            <w:proofErr w:type="spellEnd"/>
            <w:r w:rsidRPr="00FC0791">
              <w:rPr>
                <w:highlight w:val="yellow"/>
              </w:rPr>
              <w:t xml:space="preserve"> IS NOT NULL</w:t>
            </w:r>
          </w:p>
          <w:p w14:paraId="208DDEEA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</w:t>
            </w:r>
            <w:proofErr w:type="spellStart"/>
            <w:r w:rsidRPr="00FC0791">
              <w:rPr>
                <w:highlight w:val="yellow"/>
              </w:rPr>
              <w:t>gjh.accrual_rev_flag</w:t>
            </w:r>
            <w:proofErr w:type="spellEnd"/>
            <w:r w:rsidRPr="00FC0791">
              <w:rPr>
                <w:highlight w:val="yellow"/>
              </w:rPr>
              <w:t xml:space="preserve"> = 'Y'</w:t>
            </w:r>
          </w:p>
          <w:p w14:paraId="7DAD74D2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</w:t>
            </w:r>
            <w:proofErr w:type="spellStart"/>
            <w:r w:rsidRPr="00FC0791">
              <w:rPr>
                <w:highlight w:val="yellow"/>
              </w:rPr>
              <w:t>gjh.accrual_rev_period_name</w:t>
            </w:r>
            <w:proofErr w:type="spellEnd"/>
            <w:r w:rsidRPr="00FC0791">
              <w:rPr>
                <w:highlight w:val="yellow"/>
              </w:rPr>
              <w:t xml:space="preserve"> IS NULL --and gl.name='India Local' </w:t>
            </w:r>
          </w:p>
          <w:p w14:paraId="026796E0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AND EXISTS (</w:t>
            </w:r>
          </w:p>
          <w:p w14:paraId="5B13C925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SELECT</w:t>
            </w:r>
          </w:p>
          <w:p w14:paraId="21186C02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1</w:t>
            </w:r>
          </w:p>
          <w:p w14:paraId="40F451DB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FROM</w:t>
            </w:r>
          </w:p>
          <w:p w14:paraId="77F5232F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(</w:t>
            </w:r>
          </w:p>
          <w:p w14:paraId="1253C01B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SELECT</w:t>
            </w:r>
          </w:p>
          <w:p w14:paraId="31FD935E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</w:t>
            </w:r>
            <w:proofErr w:type="spellStart"/>
            <w:r w:rsidRPr="00FC0791">
              <w:rPr>
                <w:highlight w:val="yellow"/>
              </w:rPr>
              <w:t>period_name</w:t>
            </w:r>
            <w:proofErr w:type="spellEnd"/>
            <w:r w:rsidRPr="00FC0791">
              <w:rPr>
                <w:highlight w:val="yellow"/>
              </w:rPr>
              <w:t>,</w:t>
            </w:r>
          </w:p>
          <w:p w14:paraId="680B4288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</w:t>
            </w:r>
            <w:proofErr w:type="spellStart"/>
            <w:r w:rsidRPr="00FC0791">
              <w:rPr>
                <w:highlight w:val="yellow"/>
              </w:rPr>
              <w:t>accrual_rev_period_name</w:t>
            </w:r>
            <w:proofErr w:type="spellEnd"/>
            <w:r w:rsidRPr="00FC0791">
              <w:rPr>
                <w:highlight w:val="yellow"/>
              </w:rPr>
              <w:t>,</w:t>
            </w:r>
          </w:p>
          <w:p w14:paraId="13043CE4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</w:t>
            </w:r>
            <w:proofErr w:type="spellStart"/>
            <w:r w:rsidRPr="00FC0791">
              <w:rPr>
                <w:highlight w:val="yellow"/>
              </w:rPr>
              <w:t>accrual_rev_status</w:t>
            </w:r>
            <w:proofErr w:type="spellEnd"/>
            <w:r w:rsidRPr="00FC0791">
              <w:rPr>
                <w:highlight w:val="yellow"/>
              </w:rPr>
              <w:t>,</w:t>
            </w:r>
          </w:p>
          <w:p w14:paraId="24A0B65F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</w:t>
            </w:r>
            <w:proofErr w:type="spellStart"/>
            <w:r w:rsidRPr="00FC0791">
              <w:rPr>
                <w:highlight w:val="yellow"/>
              </w:rPr>
              <w:t>accrual_rev_flag</w:t>
            </w:r>
            <w:proofErr w:type="spellEnd"/>
            <w:r w:rsidRPr="00FC0791">
              <w:rPr>
                <w:highlight w:val="yellow"/>
              </w:rPr>
              <w:t>,</w:t>
            </w:r>
          </w:p>
          <w:p w14:paraId="44810F30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</w:t>
            </w:r>
            <w:proofErr w:type="spellStart"/>
            <w:r w:rsidRPr="00FC0791">
              <w:rPr>
                <w:highlight w:val="yellow"/>
              </w:rPr>
              <w:t>je_category</w:t>
            </w:r>
            <w:proofErr w:type="spellEnd"/>
          </w:p>
          <w:p w14:paraId="26307284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FROM</w:t>
            </w:r>
          </w:p>
          <w:p w14:paraId="2BA5EFC5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</w:t>
            </w:r>
            <w:proofErr w:type="spellStart"/>
            <w:r w:rsidRPr="00FC0791">
              <w:rPr>
                <w:highlight w:val="yellow"/>
              </w:rPr>
              <w:t>gl_je_headers_extract</w:t>
            </w:r>
            <w:proofErr w:type="spellEnd"/>
            <w:r w:rsidRPr="00FC0791">
              <w:rPr>
                <w:highlight w:val="yellow"/>
              </w:rPr>
              <w:t xml:space="preserve"> gjh1</w:t>
            </w:r>
          </w:p>
          <w:p w14:paraId="17EC2CCA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</w:t>
            </w:r>
            <w:proofErr w:type="gramStart"/>
            <w:r w:rsidRPr="00FC0791">
              <w:rPr>
                <w:highlight w:val="yellow"/>
              </w:rPr>
              <w:t>WHERE</w:t>
            </w:r>
            <w:proofErr w:type="gramEnd"/>
          </w:p>
          <w:p w14:paraId="5A7EFB27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gjh1.je_header_id = </w:t>
            </w:r>
            <w:proofErr w:type="spellStart"/>
            <w:r w:rsidRPr="00FC0791">
              <w:rPr>
                <w:highlight w:val="yellow"/>
              </w:rPr>
              <w:t>gjh.parent_je_header_id</w:t>
            </w:r>
            <w:proofErr w:type="spellEnd"/>
          </w:p>
          <w:p w14:paraId="5475E2BB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) a</w:t>
            </w:r>
          </w:p>
          <w:p w14:paraId="4987F86C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</w:t>
            </w:r>
            <w:proofErr w:type="gramStart"/>
            <w:r w:rsidRPr="00FC0791">
              <w:rPr>
                <w:highlight w:val="yellow"/>
              </w:rPr>
              <w:t>WHERE</w:t>
            </w:r>
            <w:proofErr w:type="gramEnd"/>
          </w:p>
          <w:p w14:paraId="005234EF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a.period_name</w:t>
            </w:r>
            <w:proofErr w:type="spellEnd"/>
            <w:r w:rsidRPr="00FC0791">
              <w:rPr>
                <w:highlight w:val="yellow"/>
              </w:rPr>
              <w:t xml:space="preserve"> = (</w:t>
            </w:r>
          </w:p>
          <w:p w14:paraId="6CC5654D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SELECT</w:t>
            </w:r>
          </w:p>
          <w:p w14:paraId="6BCC28D1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</w:t>
            </w:r>
            <w:proofErr w:type="spellStart"/>
            <w:r w:rsidRPr="00FC0791">
              <w:rPr>
                <w:highlight w:val="yellow"/>
              </w:rPr>
              <w:t>parameter_value</w:t>
            </w:r>
            <w:proofErr w:type="spellEnd"/>
          </w:p>
          <w:p w14:paraId="1246CD18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FROM</w:t>
            </w:r>
          </w:p>
          <w:p w14:paraId="4136CC3D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</w:t>
            </w:r>
            <w:proofErr w:type="spellStart"/>
            <w:r w:rsidRPr="00FC0791">
              <w:rPr>
                <w:highlight w:val="yellow"/>
              </w:rPr>
              <w:t>xxmx_migration_parameters</w:t>
            </w:r>
            <w:proofErr w:type="spellEnd"/>
          </w:p>
          <w:p w14:paraId="6E4614AD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</w:t>
            </w:r>
            <w:proofErr w:type="gramStart"/>
            <w:r w:rsidRPr="00FC0791">
              <w:rPr>
                <w:highlight w:val="yellow"/>
              </w:rPr>
              <w:t>WHERE</w:t>
            </w:r>
            <w:proofErr w:type="gramEnd"/>
          </w:p>
          <w:p w14:paraId="11942CDB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</w:t>
            </w:r>
            <w:proofErr w:type="spellStart"/>
            <w:r w:rsidRPr="00FC0791">
              <w:rPr>
                <w:highlight w:val="yellow"/>
              </w:rPr>
              <w:t>sub_entity</w:t>
            </w:r>
            <w:proofErr w:type="spellEnd"/>
            <w:r w:rsidRPr="00FC0791">
              <w:rPr>
                <w:highlight w:val="yellow"/>
              </w:rPr>
              <w:t xml:space="preserve"> = 'DETAILED BALANCES'</w:t>
            </w:r>
          </w:p>
          <w:p w14:paraId="7C8998B5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lastRenderedPageBreak/>
              <w:t xml:space="preserve">                            AND </w:t>
            </w:r>
            <w:proofErr w:type="spellStart"/>
            <w:r w:rsidRPr="00FC0791">
              <w:rPr>
                <w:highlight w:val="yellow"/>
              </w:rPr>
              <w:t>parameter_code</w:t>
            </w:r>
            <w:proofErr w:type="spellEnd"/>
            <w:r w:rsidRPr="00FC0791">
              <w:rPr>
                <w:highlight w:val="yellow"/>
              </w:rPr>
              <w:t xml:space="preserve"> = 'LAST_PERIOD_FLAG'</w:t>
            </w:r>
          </w:p>
          <w:p w14:paraId="45B45F13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AND </w:t>
            </w:r>
            <w:proofErr w:type="spellStart"/>
            <w:r w:rsidRPr="00FC0791">
              <w:rPr>
                <w:highlight w:val="yellow"/>
              </w:rPr>
              <w:t>enabled_flag</w:t>
            </w:r>
            <w:proofErr w:type="spellEnd"/>
            <w:r w:rsidRPr="00FC0791">
              <w:rPr>
                <w:highlight w:val="yellow"/>
              </w:rPr>
              <w:t xml:space="preserve"> = 'Y'</w:t>
            </w:r>
          </w:p>
          <w:p w14:paraId="33B0378A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)</w:t>
            </w:r>
          </w:p>
          <w:p w14:paraId="0A4F8898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a.accrual_rev_period_name</w:t>
            </w:r>
            <w:proofErr w:type="spellEnd"/>
            <w:r w:rsidRPr="00FC0791">
              <w:rPr>
                <w:highlight w:val="yellow"/>
              </w:rPr>
              <w:t xml:space="preserve"> IS NOT NULL</w:t>
            </w:r>
          </w:p>
          <w:p w14:paraId="2837F26E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a.accrual_rev_status</w:t>
            </w:r>
            <w:proofErr w:type="spellEnd"/>
            <w:r w:rsidRPr="00FC0791">
              <w:rPr>
                <w:highlight w:val="yellow"/>
              </w:rPr>
              <w:t xml:space="preserve"> IS NULL</w:t>
            </w:r>
          </w:p>
          <w:p w14:paraId="055C3D2E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a.accrual_rev_period_name</w:t>
            </w:r>
            <w:proofErr w:type="spellEnd"/>
            <w:r w:rsidRPr="00FC0791">
              <w:rPr>
                <w:highlight w:val="yellow"/>
              </w:rPr>
              <w:t xml:space="preserve"> &lt;&gt; (</w:t>
            </w:r>
          </w:p>
          <w:p w14:paraId="3EA3D1AC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SELECT</w:t>
            </w:r>
          </w:p>
          <w:p w14:paraId="2DAF83A9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</w:t>
            </w:r>
            <w:proofErr w:type="spellStart"/>
            <w:r w:rsidRPr="00FC0791">
              <w:rPr>
                <w:highlight w:val="yellow"/>
              </w:rPr>
              <w:t>parameter_value</w:t>
            </w:r>
            <w:proofErr w:type="spellEnd"/>
          </w:p>
          <w:p w14:paraId="415AAB82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FROM</w:t>
            </w:r>
          </w:p>
          <w:p w14:paraId="4E726E25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</w:t>
            </w:r>
            <w:proofErr w:type="spellStart"/>
            <w:r w:rsidRPr="00FC0791">
              <w:rPr>
                <w:highlight w:val="yellow"/>
              </w:rPr>
              <w:t>xxmx_migration_parameters</w:t>
            </w:r>
            <w:proofErr w:type="spellEnd"/>
          </w:p>
          <w:p w14:paraId="16F86C11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</w:t>
            </w:r>
            <w:proofErr w:type="gramStart"/>
            <w:r w:rsidRPr="00FC0791">
              <w:rPr>
                <w:highlight w:val="yellow"/>
              </w:rPr>
              <w:t>WHERE</w:t>
            </w:r>
            <w:proofErr w:type="gramEnd"/>
          </w:p>
          <w:p w14:paraId="53568DDC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</w:t>
            </w:r>
            <w:proofErr w:type="spellStart"/>
            <w:r w:rsidRPr="00FC0791">
              <w:rPr>
                <w:highlight w:val="yellow"/>
              </w:rPr>
              <w:t>sub_entity</w:t>
            </w:r>
            <w:proofErr w:type="spellEnd"/>
            <w:r w:rsidRPr="00FC0791">
              <w:rPr>
                <w:highlight w:val="yellow"/>
              </w:rPr>
              <w:t xml:space="preserve"> = 'DETAILED BALANCES'</w:t>
            </w:r>
          </w:p>
          <w:p w14:paraId="3A8D07EA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AND </w:t>
            </w:r>
            <w:proofErr w:type="spellStart"/>
            <w:r w:rsidRPr="00FC0791">
              <w:rPr>
                <w:highlight w:val="yellow"/>
              </w:rPr>
              <w:t>parameter_code</w:t>
            </w:r>
            <w:proofErr w:type="spellEnd"/>
            <w:r w:rsidRPr="00FC0791">
              <w:rPr>
                <w:highlight w:val="yellow"/>
              </w:rPr>
              <w:t xml:space="preserve"> = 'LAST_PERIOD_FLAG'</w:t>
            </w:r>
          </w:p>
          <w:p w14:paraId="4F75716D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        AND </w:t>
            </w:r>
            <w:proofErr w:type="spellStart"/>
            <w:r w:rsidRPr="00FC0791">
              <w:rPr>
                <w:highlight w:val="yellow"/>
              </w:rPr>
              <w:t>enabled_flag</w:t>
            </w:r>
            <w:proofErr w:type="spellEnd"/>
            <w:r w:rsidRPr="00FC0791">
              <w:rPr>
                <w:highlight w:val="yellow"/>
              </w:rPr>
              <w:t xml:space="preserve"> = 'Y'</w:t>
            </w:r>
          </w:p>
          <w:p w14:paraId="678D3F22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)</w:t>
            </w:r>
          </w:p>
          <w:p w14:paraId="30BBE1B4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a.accrual_rev_flag</w:t>
            </w:r>
            <w:proofErr w:type="spellEnd"/>
            <w:r w:rsidRPr="00FC0791">
              <w:rPr>
                <w:highlight w:val="yellow"/>
              </w:rPr>
              <w:t xml:space="preserve"> = 'Y'</w:t>
            </w:r>
          </w:p>
          <w:p w14:paraId="32CE94E0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AND </w:t>
            </w:r>
            <w:proofErr w:type="spellStart"/>
            <w:r w:rsidRPr="00FC0791">
              <w:rPr>
                <w:highlight w:val="yellow"/>
              </w:rPr>
              <w:t>a.je_category</w:t>
            </w:r>
            <w:proofErr w:type="spellEnd"/>
            <w:r w:rsidRPr="00FC0791">
              <w:rPr>
                <w:highlight w:val="yellow"/>
              </w:rPr>
              <w:t xml:space="preserve"> IN ( 'Accrual', 'Rebook', 'Revaluation', 'T24 Reversing', 'Bank YTD Reversing' )</w:t>
            </w:r>
          </w:p>
          <w:p w14:paraId="3A323117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) THEN</w:t>
            </w:r>
          </w:p>
          <w:p w14:paraId="3291FF6C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(</w:t>
            </w:r>
          </w:p>
          <w:p w14:paraId="26009153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SELECT</w:t>
            </w:r>
          </w:p>
          <w:p w14:paraId="7ED3F4BD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accrual_rev_flag</w:t>
            </w:r>
            <w:proofErr w:type="spellEnd"/>
          </w:p>
          <w:p w14:paraId="246103D4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FROM</w:t>
            </w:r>
          </w:p>
          <w:p w14:paraId="38DC9796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</w:t>
            </w:r>
            <w:proofErr w:type="spellStart"/>
            <w:r w:rsidRPr="00FC0791">
              <w:rPr>
                <w:highlight w:val="yellow"/>
              </w:rPr>
              <w:t>gl_je_headers_extract</w:t>
            </w:r>
            <w:proofErr w:type="spellEnd"/>
            <w:r w:rsidRPr="00FC0791">
              <w:rPr>
                <w:highlight w:val="yellow"/>
              </w:rPr>
              <w:t xml:space="preserve"> gjh1</w:t>
            </w:r>
          </w:p>
          <w:p w14:paraId="01B0187B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</w:t>
            </w:r>
            <w:proofErr w:type="gramStart"/>
            <w:r w:rsidRPr="00FC0791">
              <w:rPr>
                <w:highlight w:val="yellow"/>
              </w:rPr>
              <w:t>WHERE</w:t>
            </w:r>
            <w:proofErr w:type="gramEnd"/>
          </w:p>
          <w:p w14:paraId="5BA7E8FE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        gjh1.je_header_id = </w:t>
            </w:r>
            <w:proofErr w:type="spellStart"/>
            <w:r w:rsidRPr="00FC0791">
              <w:rPr>
                <w:highlight w:val="yellow"/>
              </w:rPr>
              <w:t>gjh.parent_je_header_id</w:t>
            </w:r>
            <w:proofErr w:type="spellEnd"/>
          </w:p>
          <w:p w14:paraId="53A24EF6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)</w:t>
            </w:r>
          </w:p>
          <w:p w14:paraId="14BC196C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ELSE</w:t>
            </w:r>
          </w:p>
          <w:p w14:paraId="0F2806D9" w14:textId="77777777" w:rsidR="0052251E" w:rsidRPr="00FC0791" w:rsidRDefault="0052251E" w:rsidP="0052251E">
            <w:pPr>
              <w:rPr>
                <w:highlight w:val="yellow"/>
              </w:rPr>
            </w:pPr>
            <w:r w:rsidRPr="00FC0791">
              <w:rPr>
                <w:highlight w:val="yellow"/>
              </w:rPr>
              <w:t xml:space="preserve">            NULL</w:t>
            </w:r>
          </w:p>
          <w:p w14:paraId="0D9B78AB" w14:textId="77777777" w:rsidR="0052251E" w:rsidRDefault="0052251E" w:rsidP="0052251E">
            <w:r w:rsidRPr="00FC0791">
              <w:rPr>
                <w:highlight w:val="yellow"/>
              </w:rPr>
              <w:lastRenderedPageBreak/>
              <w:t xml:space="preserve">            END                           reference7</w:t>
            </w:r>
            <w:r>
              <w:t>,</w:t>
            </w:r>
          </w:p>
          <w:p w14:paraId="2070F6B0" w14:textId="77777777" w:rsidR="0052251E" w:rsidRDefault="0052251E" w:rsidP="0052251E"/>
          <w:p w14:paraId="28B48B1E" w14:textId="77777777" w:rsidR="0052251E" w:rsidRDefault="0052251E" w:rsidP="0052251E"/>
          <w:p w14:paraId="3149B4D2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>CASE</w:t>
            </w:r>
          </w:p>
          <w:p w14:paraId="73AABB98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WHEN </w:t>
            </w:r>
            <w:proofErr w:type="spellStart"/>
            <w:r w:rsidRPr="00FC0791">
              <w:rPr>
                <w:highlight w:val="green"/>
              </w:rPr>
              <w:t>gjh.period_name</w:t>
            </w:r>
            <w:proofErr w:type="spellEnd"/>
            <w:r w:rsidRPr="00FC0791">
              <w:rPr>
                <w:highlight w:val="green"/>
              </w:rPr>
              <w:t xml:space="preserve"> = (</w:t>
            </w:r>
          </w:p>
          <w:p w14:paraId="77EBB837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SELECT</w:t>
            </w:r>
          </w:p>
          <w:p w14:paraId="29071BE1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parameter_value</w:t>
            </w:r>
            <w:proofErr w:type="spellEnd"/>
          </w:p>
          <w:p w14:paraId="10C550FF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FROM</w:t>
            </w:r>
          </w:p>
          <w:p w14:paraId="7CC0FA55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xxmx_migration_parameters</w:t>
            </w:r>
            <w:proofErr w:type="spellEnd"/>
          </w:p>
          <w:p w14:paraId="12509BD2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</w:t>
            </w:r>
            <w:proofErr w:type="gramStart"/>
            <w:r w:rsidRPr="00FC0791">
              <w:rPr>
                <w:highlight w:val="green"/>
              </w:rPr>
              <w:t>WHERE</w:t>
            </w:r>
            <w:proofErr w:type="gramEnd"/>
          </w:p>
          <w:p w14:paraId="39769464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sub_entity</w:t>
            </w:r>
            <w:proofErr w:type="spellEnd"/>
            <w:r w:rsidRPr="00FC0791">
              <w:rPr>
                <w:highlight w:val="green"/>
              </w:rPr>
              <w:t xml:space="preserve"> = 'DETAILED BALANCES'</w:t>
            </w:r>
          </w:p>
          <w:p w14:paraId="152796A6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parameter_code</w:t>
            </w:r>
            <w:proofErr w:type="spellEnd"/>
            <w:r w:rsidRPr="00FC0791">
              <w:rPr>
                <w:highlight w:val="green"/>
              </w:rPr>
              <w:t xml:space="preserve"> = 'LAST_PERIOD_FLAG'</w:t>
            </w:r>
          </w:p>
          <w:p w14:paraId="2ACB1B5F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enabled_flag</w:t>
            </w:r>
            <w:proofErr w:type="spellEnd"/>
            <w:r w:rsidRPr="00FC0791">
              <w:rPr>
                <w:highlight w:val="green"/>
              </w:rPr>
              <w:t xml:space="preserve"> = 'Y'</w:t>
            </w:r>
          </w:p>
          <w:p w14:paraId="4CE5E6C6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)</w:t>
            </w:r>
          </w:p>
          <w:p w14:paraId="2AD31CE9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</w:t>
            </w:r>
            <w:proofErr w:type="spellStart"/>
            <w:r w:rsidRPr="00FC0791">
              <w:rPr>
                <w:highlight w:val="green"/>
              </w:rPr>
              <w:t>gjh.accrual_rev_period_name</w:t>
            </w:r>
            <w:proofErr w:type="spellEnd"/>
            <w:r w:rsidRPr="00FC0791">
              <w:rPr>
                <w:highlight w:val="green"/>
              </w:rPr>
              <w:t xml:space="preserve"> IS NOT NULL</w:t>
            </w:r>
          </w:p>
          <w:p w14:paraId="0008EE77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</w:t>
            </w:r>
            <w:proofErr w:type="spellStart"/>
            <w:r w:rsidRPr="00FC0791">
              <w:rPr>
                <w:highlight w:val="green"/>
              </w:rPr>
              <w:t>gjh.accrual_rev_status</w:t>
            </w:r>
            <w:proofErr w:type="spellEnd"/>
            <w:r w:rsidRPr="00FC0791">
              <w:rPr>
                <w:highlight w:val="green"/>
              </w:rPr>
              <w:t xml:space="preserve"> IS NULL</w:t>
            </w:r>
          </w:p>
          <w:p w14:paraId="71B0FA35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</w:t>
            </w:r>
            <w:proofErr w:type="spellStart"/>
            <w:r w:rsidRPr="00FC0791">
              <w:rPr>
                <w:highlight w:val="green"/>
              </w:rPr>
              <w:t>gjh.accrual_rev_period_name</w:t>
            </w:r>
            <w:proofErr w:type="spellEnd"/>
            <w:r w:rsidRPr="00FC0791">
              <w:rPr>
                <w:highlight w:val="green"/>
              </w:rPr>
              <w:t xml:space="preserve"> &lt;&gt; (</w:t>
            </w:r>
          </w:p>
          <w:p w14:paraId="2D7BBF30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SELECT</w:t>
            </w:r>
          </w:p>
          <w:p w14:paraId="7F626655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parameter_value</w:t>
            </w:r>
            <w:proofErr w:type="spellEnd"/>
          </w:p>
          <w:p w14:paraId="7CFCB92C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FROM</w:t>
            </w:r>
          </w:p>
          <w:p w14:paraId="0658B537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xxmx_migration_parameters</w:t>
            </w:r>
            <w:proofErr w:type="spellEnd"/>
          </w:p>
          <w:p w14:paraId="142CA592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</w:t>
            </w:r>
            <w:proofErr w:type="gramStart"/>
            <w:r w:rsidRPr="00FC0791">
              <w:rPr>
                <w:highlight w:val="green"/>
              </w:rPr>
              <w:t>WHERE</w:t>
            </w:r>
            <w:proofErr w:type="gramEnd"/>
          </w:p>
          <w:p w14:paraId="0FD89A6C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sub_entity</w:t>
            </w:r>
            <w:proofErr w:type="spellEnd"/>
            <w:r w:rsidRPr="00FC0791">
              <w:rPr>
                <w:highlight w:val="green"/>
              </w:rPr>
              <w:t xml:space="preserve"> = 'DETAILED BALANCES'</w:t>
            </w:r>
          </w:p>
          <w:p w14:paraId="03A8E68C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parameter_code</w:t>
            </w:r>
            <w:proofErr w:type="spellEnd"/>
            <w:r w:rsidRPr="00FC0791">
              <w:rPr>
                <w:highlight w:val="green"/>
              </w:rPr>
              <w:t xml:space="preserve"> = 'LAST_PERIOD_FLAG'</w:t>
            </w:r>
          </w:p>
          <w:p w14:paraId="01A13D03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enabled_flag</w:t>
            </w:r>
            <w:proofErr w:type="spellEnd"/>
            <w:r w:rsidRPr="00FC0791">
              <w:rPr>
                <w:highlight w:val="green"/>
              </w:rPr>
              <w:t xml:space="preserve"> = 'Y'</w:t>
            </w:r>
          </w:p>
          <w:p w14:paraId="21AE5FC1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)</w:t>
            </w:r>
          </w:p>
          <w:p w14:paraId="399C236A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</w:t>
            </w:r>
            <w:proofErr w:type="spellStart"/>
            <w:r w:rsidRPr="00FC0791">
              <w:rPr>
                <w:highlight w:val="green"/>
              </w:rPr>
              <w:t>gjh.accrual_rev_flag</w:t>
            </w:r>
            <w:proofErr w:type="spellEnd"/>
            <w:r w:rsidRPr="00FC0791">
              <w:rPr>
                <w:highlight w:val="green"/>
              </w:rPr>
              <w:t xml:space="preserve"> = 'Y'</w:t>
            </w:r>
          </w:p>
          <w:p w14:paraId="3607769B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</w:t>
            </w:r>
            <w:proofErr w:type="spellStart"/>
            <w:r w:rsidRPr="00FC0791">
              <w:rPr>
                <w:highlight w:val="green"/>
              </w:rPr>
              <w:t>gjh.je_category</w:t>
            </w:r>
            <w:proofErr w:type="spellEnd"/>
            <w:r w:rsidRPr="00FC0791">
              <w:rPr>
                <w:highlight w:val="green"/>
              </w:rPr>
              <w:t xml:space="preserve"> IN ( 'Accrual', 'Rebook', 'Revaluation', 'T24 Reversing', 'Bank YTD Reversing' )</w:t>
            </w:r>
          </w:p>
          <w:p w14:paraId="575DF96A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</w:t>
            </w:r>
            <w:proofErr w:type="spellStart"/>
            <w:r w:rsidRPr="00FC0791">
              <w:rPr>
                <w:highlight w:val="green"/>
              </w:rPr>
              <w:t>gjst.user_je_source_name</w:t>
            </w:r>
            <w:proofErr w:type="spellEnd"/>
            <w:r w:rsidRPr="00FC0791">
              <w:rPr>
                <w:highlight w:val="green"/>
              </w:rPr>
              <w:t xml:space="preserve"> &lt;&gt; 'Cost Management'</w:t>
            </w:r>
          </w:p>
          <w:p w14:paraId="4B3640EE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lastRenderedPageBreak/>
              <w:t xml:space="preserve">                        THEN</w:t>
            </w:r>
          </w:p>
          <w:p w14:paraId="7B65DA1A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</w:t>
            </w:r>
            <w:proofErr w:type="spellStart"/>
            <w:r w:rsidRPr="00FC0791">
              <w:rPr>
                <w:highlight w:val="green"/>
              </w:rPr>
              <w:t>initcap</w:t>
            </w:r>
            <w:proofErr w:type="spellEnd"/>
            <w:r w:rsidRPr="00FC0791">
              <w:rPr>
                <w:highlight w:val="green"/>
              </w:rPr>
              <w:t>(</w:t>
            </w:r>
          </w:p>
          <w:p w14:paraId="0D6D0A04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</w:t>
            </w:r>
            <w:proofErr w:type="spellStart"/>
            <w:r w:rsidRPr="00FC0791">
              <w:rPr>
                <w:highlight w:val="green"/>
              </w:rPr>
              <w:t>gjh.accrual_rev_period_name</w:t>
            </w:r>
            <w:proofErr w:type="spellEnd"/>
          </w:p>
          <w:p w14:paraId="2B25E497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)</w:t>
            </w:r>
          </w:p>
          <w:p w14:paraId="67BF43FA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WHEN ( </w:t>
            </w:r>
            <w:proofErr w:type="spellStart"/>
            <w:r w:rsidRPr="00FC0791">
              <w:rPr>
                <w:highlight w:val="green"/>
              </w:rPr>
              <w:t>gjst.user_je_source_name</w:t>
            </w:r>
            <w:proofErr w:type="spellEnd"/>
            <w:r w:rsidRPr="00FC0791">
              <w:rPr>
                <w:highlight w:val="green"/>
              </w:rPr>
              <w:t xml:space="preserve"> = 'Cost Management'</w:t>
            </w:r>
          </w:p>
          <w:p w14:paraId="2F9FC6D5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AND </w:t>
            </w:r>
            <w:proofErr w:type="spellStart"/>
            <w:r w:rsidRPr="00FC0791">
              <w:rPr>
                <w:highlight w:val="green"/>
              </w:rPr>
              <w:t>gjh.je_category</w:t>
            </w:r>
            <w:proofErr w:type="spellEnd"/>
            <w:r w:rsidRPr="00FC0791">
              <w:rPr>
                <w:highlight w:val="green"/>
              </w:rPr>
              <w:t xml:space="preserve"> = 'Accrual' )</w:t>
            </w:r>
          </w:p>
          <w:p w14:paraId="1F9B9A45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</w:t>
            </w:r>
            <w:proofErr w:type="spellStart"/>
            <w:r w:rsidRPr="00FC0791">
              <w:rPr>
                <w:highlight w:val="green"/>
              </w:rPr>
              <w:t>gjh.period_name</w:t>
            </w:r>
            <w:proofErr w:type="spellEnd"/>
            <w:r w:rsidRPr="00FC0791">
              <w:rPr>
                <w:highlight w:val="green"/>
              </w:rPr>
              <w:t xml:space="preserve"> = (</w:t>
            </w:r>
          </w:p>
          <w:p w14:paraId="2F7A0815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SELECT</w:t>
            </w:r>
          </w:p>
          <w:p w14:paraId="7794DE40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parameter_value</w:t>
            </w:r>
            <w:proofErr w:type="spellEnd"/>
          </w:p>
          <w:p w14:paraId="251F282D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FROM</w:t>
            </w:r>
          </w:p>
          <w:p w14:paraId="3755019E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xxmx_migration_parameters</w:t>
            </w:r>
            <w:proofErr w:type="spellEnd"/>
          </w:p>
          <w:p w14:paraId="532BD7E0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</w:t>
            </w:r>
            <w:proofErr w:type="gramStart"/>
            <w:r w:rsidRPr="00FC0791">
              <w:rPr>
                <w:highlight w:val="green"/>
              </w:rPr>
              <w:t>WHERE</w:t>
            </w:r>
            <w:proofErr w:type="gramEnd"/>
          </w:p>
          <w:p w14:paraId="54057F2B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sub_entity</w:t>
            </w:r>
            <w:proofErr w:type="spellEnd"/>
            <w:r w:rsidRPr="00FC0791">
              <w:rPr>
                <w:highlight w:val="green"/>
              </w:rPr>
              <w:t xml:space="preserve"> = 'DETAILED BALANCES'</w:t>
            </w:r>
          </w:p>
          <w:p w14:paraId="71EC89CE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parameter_code</w:t>
            </w:r>
            <w:proofErr w:type="spellEnd"/>
            <w:r w:rsidRPr="00FC0791">
              <w:rPr>
                <w:highlight w:val="green"/>
              </w:rPr>
              <w:t xml:space="preserve"> = 'LAST_PERIOD_FLAG'</w:t>
            </w:r>
          </w:p>
          <w:p w14:paraId="1A6FA756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enabled_flag</w:t>
            </w:r>
            <w:proofErr w:type="spellEnd"/>
            <w:r w:rsidRPr="00FC0791">
              <w:rPr>
                <w:highlight w:val="green"/>
              </w:rPr>
              <w:t xml:space="preserve"> = 'Y'</w:t>
            </w:r>
          </w:p>
          <w:p w14:paraId="48735FB0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)</w:t>
            </w:r>
          </w:p>
          <w:p w14:paraId="0D2ACDCA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</w:t>
            </w:r>
            <w:proofErr w:type="spellStart"/>
            <w:r w:rsidRPr="00FC0791">
              <w:rPr>
                <w:highlight w:val="green"/>
              </w:rPr>
              <w:t>gjh.accrual_rev_period_name</w:t>
            </w:r>
            <w:proofErr w:type="spellEnd"/>
            <w:r w:rsidRPr="00FC0791">
              <w:rPr>
                <w:highlight w:val="green"/>
              </w:rPr>
              <w:t xml:space="preserve"> IS NOT NULL</w:t>
            </w:r>
          </w:p>
          <w:p w14:paraId="3E25729C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</w:t>
            </w:r>
            <w:proofErr w:type="spellStart"/>
            <w:r w:rsidRPr="00FC0791">
              <w:rPr>
                <w:highlight w:val="green"/>
              </w:rPr>
              <w:t>gjh.accrual_rev_status</w:t>
            </w:r>
            <w:proofErr w:type="spellEnd"/>
            <w:r w:rsidRPr="00FC0791">
              <w:rPr>
                <w:highlight w:val="green"/>
              </w:rPr>
              <w:t xml:space="preserve"> IS NULL</w:t>
            </w:r>
          </w:p>
          <w:p w14:paraId="3DAA954D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</w:t>
            </w:r>
            <w:proofErr w:type="spellStart"/>
            <w:r w:rsidRPr="00FC0791">
              <w:rPr>
                <w:highlight w:val="green"/>
              </w:rPr>
              <w:t>gjh.accrual_rev_period_name</w:t>
            </w:r>
            <w:proofErr w:type="spellEnd"/>
            <w:r w:rsidRPr="00FC0791">
              <w:rPr>
                <w:highlight w:val="green"/>
              </w:rPr>
              <w:t xml:space="preserve"> &lt;&gt; (</w:t>
            </w:r>
          </w:p>
          <w:p w14:paraId="542E8184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SELECT</w:t>
            </w:r>
          </w:p>
          <w:p w14:paraId="172B76ED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parameter_value</w:t>
            </w:r>
            <w:proofErr w:type="spellEnd"/>
          </w:p>
          <w:p w14:paraId="797E30FE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FROM</w:t>
            </w:r>
          </w:p>
          <w:p w14:paraId="792A8ABD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xxmx_migration_parameters</w:t>
            </w:r>
            <w:proofErr w:type="spellEnd"/>
          </w:p>
          <w:p w14:paraId="70196846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</w:t>
            </w:r>
            <w:proofErr w:type="gramStart"/>
            <w:r w:rsidRPr="00FC0791">
              <w:rPr>
                <w:highlight w:val="green"/>
              </w:rPr>
              <w:t>WHERE</w:t>
            </w:r>
            <w:proofErr w:type="gramEnd"/>
          </w:p>
          <w:p w14:paraId="19C229C3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sub_entity</w:t>
            </w:r>
            <w:proofErr w:type="spellEnd"/>
            <w:r w:rsidRPr="00FC0791">
              <w:rPr>
                <w:highlight w:val="green"/>
              </w:rPr>
              <w:t xml:space="preserve"> = 'DETAILED BALANCES'</w:t>
            </w:r>
          </w:p>
          <w:p w14:paraId="48C8D9B5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parameter_code</w:t>
            </w:r>
            <w:proofErr w:type="spellEnd"/>
            <w:r w:rsidRPr="00FC0791">
              <w:rPr>
                <w:highlight w:val="green"/>
              </w:rPr>
              <w:t xml:space="preserve"> = 'LAST_PERIOD_FLAG'</w:t>
            </w:r>
          </w:p>
          <w:p w14:paraId="5C54D39D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enabled_flag</w:t>
            </w:r>
            <w:proofErr w:type="spellEnd"/>
            <w:r w:rsidRPr="00FC0791">
              <w:rPr>
                <w:highlight w:val="green"/>
              </w:rPr>
              <w:t xml:space="preserve"> = 'Y'</w:t>
            </w:r>
          </w:p>
          <w:p w14:paraId="3D47063A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)</w:t>
            </w:r>
          </w:p>
          <w:p w14:paraId="68C6B0E4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</w:t>
            </w:r>
            <w:proofErr w:type="spellStart"/>
            <w:r w:rsidRPr="00FC0791">
              <w:rPr>
                <w:highlight w:val="green"/>
              </w:rPr>
              <w:t>gjh.accrual_rev_flag</w:t>
            </w:r>
            <w:proofErr w:type="spellEnd"/>
            <w:r w:rsidRPr="00FC0791">
              <w:rPr>
                <w:highlight w:val="green"/>
              </w:rPr>
              <w:t xml:space="preserve"> = 'Y'</w:t>
            </w:r>
          </w:p>
          <w:p w14:paraId="297D0228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EXISTS (</w:t>
            </w:r>
          </w:p>
          <w:p w14:paraId="3BC87E84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lastRenderedPageBreak/>
              <w:t xml:space="preserve">                SELECT</w:t>
            </w:r>
          </w:p>
          <w:p w14:paraId="15AA5A75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1</w:t>
            </w:r>
          </w:p>
          <w:p w14:paraId="435CFF70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FROM</w:t>
            </w:r>
          </w:p>
          <w:p w14:paraId="61C049B9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gl_import_references@xxmx_extract</w:t>
            </w:r>
            <w:proofErr w:type="spellEnd"/>
            <w:r w:rsidRPr="00FC0791">
              <w:rPr>
                <w:highlight w:val="green"/>
              </w:rPr>
              <w:t xml:space="preserve"> </w:t>
            </w:r>
            <w:proofErr w:type="spellStart"/>
            <w:r w:rsidRPr="00FC0791">
              <w:rPr>
                <w:highlight w:val="green"/>
              </w:rPr>
              <w:t>gir</w:t>
            </w:r>
            <w:proofErr w:type="spellEnd"/>
            <w:r w:rsidRPr="00FC0791">
              <w:rPr>
                <w:highlight w:val="green"/>
              </w:rPr>
              <w:t>,</w:t>
            </w:r>
          </w:p>
          <w:p w14:paraId="28D91679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xla_ae_lines@xxmx_extract</w:t>
            </w:r>
            <w:proofErr w:type="spellEnd"/>
            <w:r w:rsidRPr="00FC0791">
              <w:rPr>
                <w:highlight w:val="green"/>
              </w:rPr>
              <w:t xml:space="preserve">         </w:t>
            </w:r>
            <w:proofErr w:type="spellStart"/>
            <w:r w:rsidRPr="00FC0791">
              <w:rPr>
                <w:highlight w:val="green"/>
              </w:rPr>
              <w:t>xal</w:t>
            </w:r>
            <w:proofErr w:type="spellEnd"/>
            <w:r w:rsidRPr="00FC0791">
              <w:rPr>
                <w:highlight w:val="green"/>
              </w:rPr>
              <w:t>,</w:t>
            </w:r>
          </w:p>
          <w:p w14:paraId="2B3FF8C0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xla_ae_headers@xxmx_extract</w:t>
            </w:r>
            <w:proofErr w:type="spellEnd"/>
            <w:r w:rsidRPr="00FC0791">
              <w:rPr>
                <w:highlight w:val="green"/>
              </w:rPr>
              <w:t xml:space="preserve">       xah</w:t>
            </w:r>
          </w:p>
          <w:p w14:paraId="50369A97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</w:t>
            </w:r>
            <w:proofErr w:type="gramStart"/>
            <w:r w:rsidRPr="00FC0791">
              <w:rPr>
                <w:highlight w:val="green"/>
              </w:rPr>
              <w:t>WHERE</w:t>
            </w:r>
            <w:proofErr w:type="gramEnd"/>
          </w:p>
          <w:p w14:paraId="59D57F93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1 = 1</w:t>
            </w:r>
          </w:p>
          <w:p w14:paraId="6E8C19BE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gjl.je_header_id</w:t>
            </w:r>
            <w:proofErr w:type="spellEnd"/>
            <w:r w:rsidRPr="00FC0791">
              <w:rPr>
                <w:highlight w:val="green"/>
              </w:rPr>
              <w:t xml:space="preserve"> = </w:t>
            </w:r>
            <w:proofErr w:type="spellStart"/>
            <w:r w:rsidRPr="00FC0791">
              <w:rPr>
                <w:highlight w:val="green"/>
              </w:rPr>
              <w:t>gir.je_header_id</w:t>
            </w:r>
            <w:proofErr w:type="spellEnd"/>
          </w:p>
          <w:p w14:paraId="0FC48B15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gjl.je_line_num</w:t>
            </w:r>
            <w:proofErr w:type="spellEnd"/>
            <w:r w:rsidRPr="00FC0791">
              <w:rPr>
                <w:highlight w:val="green"/>
              </w:rPr>
              <w:t xml:space="preserve"> = </w:t>
            </w:r>
            <w:proofErr w:type="spellStart"/>
            <w:r w:rsidRPr="00FC0791">
              <w:rPr>
                <w:highlight w:val="green"/>
              </w:rPr>
              <w:t>gir.je_line_num</w:t>
            </w:r>
            <w:proofErr w:type="spellEnd"/>
          </w:p>
          <w:p w14:paraId="02185E41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gir.gl_sl_link_table</w:t>
            </w:r>
            <w:proofErr w:type="spellEnd"/>
            <w:r w:rsidRPr="00FC0791">
              <w:rPr>
                <w:highlight w:val="green"/>
              </w:rPr>
              <w:t xml:space="preserve"> = </w:t>
            </w:r>
            <w:proofErr w:type="spellStart"/>
            <w:r w:rsidRPr="00FC0791">
              <w:rPr>
                <w:highlight w:val="green"/>
              </w:rPr>
              <w:t>xal.gl_sl_link_table</w:t>
            </w:r>
            <w:proofErr w:type="spellEnd"/>
          </w:p>
          <w:p w14:paraId="7BE48ADF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gir.gl_sl_link_id</w:t>
            </w:r>
            <w:proofErr w:type="spellEnd"/>
            <w:r w:rsidRPr="00FC0791">
              <w:rPr>
                <w:highlight w:val="green"/>
              </w:rPr>
              <w:t xml:space="preserve"> = </w:t>
            </w:r>
            <w:proofErr w:type="spellStart"/>
            <w:r w:rsidRPr="00FC0791">
              <w:rPr>
                <w:highlight w:val="green"/>
              </w:rPr>
              <w:t>xal.gl_sl_link_id</w:t>
            </w:r>
            <w:proofErr w:type="spellEnd"/>
          </w:p>
          <w:p w14:paraId="09B0941D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xah.ae_header_id</w:t>
            </w:r>
            <w:proofErr w:type="spellEnd"/>
            <w:r w:rsidRPr="00FC0791">
              <w:rPr>
                <w:highlight w:val="green"/>
              </w:rPr>
              <w:t xml:space="preserve"> = </w:t>
            </w:r>
            <w:proofErr w:type="spellStart"/>
            <w:r w:rsidRPr="00FC0791">
              <w:rPr>
                <w:highlight w:val="green"/>
              </w:rPr>
              <w:t>xal.ae_header_id</w:t>
            </w:r>
            <w:proofErr w:type="spellEnd"/>
          </w:p>
          <w:p w14:paraId="562ED3C2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xah.application_id</w:t>
            </w:r>
            <w:proofErr w:type="spellEnd"/>
            <w:r w:rsidRPr="00FC0791">
              <w:rPr>
                <w:highlight w:val="green"/>
              </w:rPr>
              <w:t xml:space="preserve"> = </w:t>
            </w:r>
            <w:proofErr w:type="spellStart"/>
            <w:r w:rsidRPr="00FC0791">
              <w:rPr>
                <w:highlight w:val="green"/>
              </w:rPr>
              <w:t>xal.application_id</w:t>
            </w:r>
            <w:proofErr w:type="spellEnd"/>
          </w:p>
          <w:p w14:paraId="5D7E8E4B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xah.accrual_reversal_flag</w:t>
            </w:r>
            <w:proofErr w:type="spellEnd"/>
            <w:r w:rsidRPr="00FC0791">
              <w:rPr>
                <w:highlight w:val="green"/>
              </w:rPr>
              <w:t xml:space="preserve"> = 'Y'</w:t>
            </w:r>
          </w:p>
          <w:p w14:paraId="5B25C4C3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xah.parent_ae_header_id</w:t>
            </w:r>
            <w:proofErr w:type="spellEnd"/>
            <w:r w:rsidRPr="00FC0791">
              <w:rPr>
                <w:highlight w:val="green"/>
              </w:rPr>
              <w:t xml:space="preserve"> IS NULL</w:t>
            </w:r>
          </w:p>
          <w:p w14:paraId="52FA4DCC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) THEN</w:t>
            </w:r>
          </w:p>
          <w:p w14:paraId="67876698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</w:t>
            </w:r>
            <w:proofErr w:type="spellStart"/>
            <w:r w:rsidRPr="00FC0791">
              <w:rPr>
                <w:highlight w:val="green"/>
              </w:rPr>
              <w:t>initcap</w:t>
            </w:r>
            <w:proofErr w:type="spellEnd"/>
            <w:r w:rsidRPr="00FC0791">
              <w:rPr>
                <w:highlight w:val="green"/>
              </w:rPr>
              <w:t>(</w:t>
            </w:r>
          </w:p>
          <w:p w14:paraId="5077CD1A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</w:t>
            </w:r>
            <w:proofErr w:type="spellStart"/>
            <w:r w:rsidRPr="00FC0791">
              <w:rPr>
                <w:highlight w:val="green"/>
              </w:rPr>
              <w:t>gjh.accrual_rev_period_name</w:t>
            </w:r>
            <w:proofErr w:type="spellEnd"/>
          </w:p>
          <w:p w14:paraId="1F045044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)</w:t>
            </w:r>
          </w:p>
          <w:p w14:paraId="0387F0D0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WHEN </w:t>
            </w:r>
            <w:proofErr w:type="spellStart"/>
            <w:r w:rsidRPr="00FC0791">
              <w:rPr>
                <w:highlight w:val="green"/>
              </w:rPr>
              <w:t>gjh.parent_je_header_id</w:t>
            </w:r>
            <w:proofErr w:type="spellEnd"/>
            <w:r w:rsidRPr="00FC0791">
              <w:rPr>
                <w:highlight w:val="green"/>
              </w:rPr>
              <w:t xml:space="preserve"> IS NOT NULL</w:t>
            </w:r>
          </w:p>
          <w:p w14:paraId="112E0035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</w:t>
            </w:r>
            <w:proofErr w:type="spellStart"/>
            <w:r w:rsidRPr="00FC0791">
              <w:rPr>
                <w:highlight w:val="green"/>
              </w:rPr>
              <w:t>gjh.accrual_rev_flag</w:t>
            </w:r>
            <w:proofErr w:type="spellEnd"/>
            <w:r w:rsidRPr="00FC0791">
              <w:rPr>
                <w:highlight w:val="green"/>
              </w:rPr>
              <w:t xml:space="preserve"> = 'Y'</w:t>
            </w:r>
          </w:p>
          <w:p w14:paraId="2CCA9DEA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</w:t>
            </w:r>
            <w:proofErr w:type="spellStart"/>
            <w:r w:rsidRPr="00FC0791">
              <w:rPr>
                <w:highlight w:val="green"/>
              </w:rPr>
              <w:t>gjh.accrual_rev_period_name</w:t>
            </w:r>
            <w:proofErr w:type="spellEnd"/>
            <w:r w:rsidRPr="00FC0791">
              <w:rPr>
                <w:highlight w:val="green"/>
              </w:rPr>
              <w:t xml:space="preserve"> IS NULL--and gl.name='India Local' </w:t>
            </w:r>
          </w:p>
          <w:p w14:paraId="7418D75F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AND EXISTS (</w:t>
            </w:r>
          </w:p>
          <w:p w14:paraId="780B4EA5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SELECT</w:t>
            </w:r>
          </w:p>
          <w:p w14:paraId="64D508F3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1</w:t>
            </w:r>
          </w:p>
          <w:p w14:paraId="5BC5399A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FROM</w:t>
            </w:r>
          </w:p>
          <w:p w14:paraId="383FB54B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(</w:t>
            </w:r>
          </w:p>
          <w:p w14:paraId="7F1ACABF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SELECT</w:t>
            </w:r>
          </w:p>
          <w:p w14:paraId="41E0ECAF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</w:t>
            </w:r>
            <w:proofErr w:type="spellStart"/>
            <w:r w:rsidRPr="00FC0791">
              <w:rPr>
                <w:highlight w:val="green"/>
              </w:rPr>
              <w:t>period_name</w:t>
            </w:r>
            <w:proofErr w:type="spellEnd"/>
            <w:r w:rsidRPr="00FC0791">
              <w:rPr>
                <w:highlight w:val="green"/>
              </w:rPr>
              <w:t>,</w:t>
            </w:r>
          </w:p>
          <w:p w14:paraId="6CE4D39B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</w:t>
            </w:r>
            <w:proofErr w:type="spellStart"/>
            <w:r w:rsidRPr="00FC0791">
              <w:rPr>
                <w:highlight w:val="green"/>
              </w:rPr>
              <w:t>accrual_rev_period_name</w:t>
            </w:r>
            <w:proofErr w:type="spellEnd"/>
            <w:r w:rsidRPr="00FC0791">
              <w:rPr>
                <w:highlight w:val="green"/>
              </w:rPr>
              <w:t>,</w:t>
            </w:r>
          </w:p>
          <w:p w14:paraId="2196DFF1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lastRenderedPageBreak/>
              <w:t xml:space="preserve">                            </w:t>
            </w:r>
            <w:proofErr w:type="spellStart"/>
            <w:r w:rsidRPr="00FC0791">
              <w:rPr>
                <w:highlight w:val="green"/>
              </w:rPr>
              <w:t>accrual_rev_status</w:t>
            </w:r>
            <w:proofErr w:type="spellEnd"/>
            <w:r w:rsidRPr="00FC0791">
              <w:rPr>
                <w:highlight w:val="green"/>
              </w:rPr>
              <w:t>,</w:t>
            </w:r>
          </w:p>
          <w:p w14:paraId="3419D321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</w:t>
            </w:r>
            <w:proofErr w:type="spellStart"/>
            <w:r w:rsidRPr="00FC0791">
              <w:rPr>
                <w:highlight w:val="green"/>
              </w:rPr>
              <w:t>accrual_rev_flag</w:t>
            </w:r>
            <w:proofErr w:type="spellEnd"/>
            <w:r w:rsidRPr="00FC0791">
              <w:rPr>
                <w:highlight w:val="green"/>
              </w:rPr>
              <w:t>,</w:t>
            </w:r>
          </w:p>
          <w:p w14:paraId="5DC563C4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</w:t>
            </w:r>
            <w:proofErr w:type="spellStart"/>
            <w:r w:rsidRPr="00FC0791">
              <w:rPr>
                <w:highlight w:val="green"/>
              </w:rPr>
              <w:t>je_category</w:t>
            </w:r>
            <w:proofErr w:type="spellEnd"/>
          </w:p>
          <w:p w14:paraId="78913AAE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FROM</w:t>
            </w:r>
          </w:p>
          <w:p w14:paraId="7685154D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</w:t>
            </w:r>
            <w:proofErr w:type="spellStart"/>
            <w:r w:rsidRPr="00FC0791">
              <w:rPr>
                <w:highlight w:val="green"/>
              </w:rPr>
              <w:t>gl_je_headers_extract</w:t>
            </w:r>
            <w:proofErr w:type="spellEnd"/>
            <w:r w:rsidRPr="00FC0791">
              <w:rPr>
                <w:highlight w:val="green"/>
              </w:rPr>
              <w:t xml:space="preserve"> gjh1</w:t>
            </w:r>
          </w:p>
          <w:p w14:paraId="6A8F20FC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</w:t>
            </w:r>
            <w:proofErr w:type="gramStart"/>
            <w:r w:rsidRPr="00FC0791">
              <w:rPr>
                <w:highlight w:val="green"/>
              </w:rPr>
              <w:t>WHERE</w:t>
            </w:r>
            <w:proofErr w:type="gramEnd"/>
          </w:p>
          <w:p w14:paraId="0FF140B0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gjh1.je_header_id = </w:t>
            </w:r>
            <w:proofErr w:type="spellStart"/>
            <w:r w:rsidRPr="00FC0791">
              <w:rPr>
                <w:highlight w:val="green"/>
              </w:rPr>
              <w:t>gjh.parent_je_header_id</w:t>
            </w:r>
            <w:proofErr w:type="spellEnd"/>
          </w:p>
          <w:p w14:paraId="354B4AF3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) a</w:t>
            </w:r>
          </w:p>
          <w:p w14:paraId="248709CC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</w:t>
            </w:r>
            <w:proofErr w:type="gramStart"/>
            <w:r w:rsidRPr="00FC0791">
              <w:rPr>
                <w:highlight w:val="green"/>
              </w:rPr>
              <w:t>WHERE</w:t>
            </w:r>
            <w:proofErr w:type="gramEnd"/>
          </w:p>
          <w:p w14:paraId="6B8F8F74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a.period_name</w:t>
            </w:r>
            <w:proofErr w:type="spellEnd"/>
            <w:r w:rsidRPr="00FC0791">
              <w:rPr>
                <w:highlight w:val="green"/>
              </w:rPr>
              <w:t xml:space="preserve"> = (</w:t>
            </w:r>
          </w:p>
          <w:p w14:paraId="7D7F45C1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SELECT</w:t>
            </w:r>
          </w:p>
          <w:p w14:paraId="16A3FD9E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</w:t>
            </w:r>
            <w:proofErr w:type="spellStart"/>
            <w:r w:rsidRPr="00FC0791">
              <w:rPr>
                <w:highlight w:val="green"/>
              </w:rPr>
              <w:t>parameter_value</w:t>
            </w:r>
            <w:proofErr w:type="spellEnd"/>
          </w:p>
          <w:p w14:paraId="2C455DA8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FROM</w:t>
            </w:r>
          </w:p>
          <w:p w14:paraId="7C26C5E7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</w:t>
            </w:r>
            <w:proofErr w:type="spellStart"/>
            <w:r w:rsidRPr="00FC0791">
              <w:rPr>
                <w:highlight w:val="green"/>
              </w:rPr>
              <w:t>xxmx_migration_parameters</w:t>
            </w:r>
            <w:proofErr w:type="spellEnd"/>
          </w:p>
          <w:p w14:paraId="768320E2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</w:t>
            </w:r>
            <w:proofErr w:type="gramStart"/>
            <w:r w:rsidRPr="00FC0791">
              <w:rPr>
                <w:highlight w:val="green"/>
              </w:rPr>
              <w:t>WHERE</w:t>
            </w:r>
            <w:proofErr w:type="gramEnd"/>
          </w:p>
          <w:p w14:paraId="1F916295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</w:t>
            </w:r>
            <w:proofErr w:type="spellStart"/>
            <w:r w:rsidRPr="00FC0791">
              <w:rPr>
                <w:highlight w:val="green"/>
              </w:rPr>
              <w:t>sub_entity</w:t>
            </w:r>
            <w:proofErr w:type="spellEnd"/>
            <w:r w:rsidRPr="00FC0791">
              <w:rPr>
                <w:highlight w:val="green"/>
              </w:rPr>
              <w:t xml:space="preserve"> = 'DETAILED BALANCES'</w:t>
            </w:r>
          </w:p>
          <w:p w14:paraId="277FB7EF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AND </w:t>
            </w:r>
            <w:proofErr w:type="spellStart"/>
            <w:r w:rsidRPr="00FC0791">
              <w:rPr>
                <w:highlight w:val="green"/>
              </w:rPr>
              <w:t>parameter_code</w:t>
            </w:r>
            <w:proofErr w:type="spellEnd"/>
            <w:r w:rsidRPr="00FC0791">
              <w:rPr>
                <w:highlight w:val="green"/>
              </w:rPr>
              <w:t xml:space="preserve"> = 'LAST_PERIOD_FLAG'</w:t>
            </w:r>
          </w:p>
          <w:p w14:paraId="69C02270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AND </w:t>
            </w:r>
            <w:proofErr w:type="spellStart"/>
            <w:r w:rsidRPr="00FC0791">
              <w:rPr>
                <w:highlight w:val="green"/>
              </w:rPr>
              <w:t>enabled_flag</w:t>
            </w:r>
            <w:proofErr w:type="spellEnd"/>
            <w:r w:rsidRPr="00FC0791">
              <w:rPr>
                <w:highlight w:val="green"/>
              </w:rPr>
              <w:t xml:space="preserve"> = 'Y'</w:t>
            </w:r>
          </w:p>
          <w:p w14:paraId="0AF621FF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)</w:t>
            </w:r>
          </w:p>
          <w:p w14:paraId="1F82D80E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a.accrual_rev_period_name</w:t>
            </w:r>
            <w:proofErr w:type="spellEnd"/>
            <w:r w:rsidRPr="00FC0791">
              <w:rPr>
                <w:highlight w:val="green"/>
              </w:rPr>
              <w:t xml:space="preserve"> IS NOT NULL</w:t>
            </w:r>
          </w:p>
          <w:p w14:paraId="79A74F33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a.accrual_rev_status</w:t>
            </w:r>
            <w:proofErr w:type="spellEnd"/>
            <w:r w:rsidRPr="00FC0791">
              <w:rPr>
                <w:highlight w:val="green"/>
              </w:rPr>
              <w:t xml:space="preserve"> IS NULL</w:t>
            </w:r>
          </w:p>
          <w:p w14:paraId="2296479F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a.accrual_rev_period_name</w:t>
            </w:r>
            <w:proofErr w:type="spellEnd"/>
            <w:r w:rsidRPr="00FC0791">
              <w:rPr>
                <w:highlight w:val="green"/>
              </w:rPr>
              <w:t xml:space="preserve"> &lt;&gt; (</w:t>
            </w:r>
          </w:p>
          <w:p w14:paraId="7A466E68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SELECT</w:t>
            </w:r>
          </w:p>
          <w:p w14:paraId="7B068F34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</w:t>
            </w:r>
            <w:proofErr w:type="spellStart"/>
            <w:r w:rsidRPr="00FC0791">
              <w:rPr>
                <w:highlight w:val="green"/>
              </w:rPr>
              <w:t>parameter_value</w:t>
            </w:r>
            <w:proofErr w:type="spellEnd"/>
          </w:p>
          <w:p w14:paraId="45B0AECF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FROM</w:t>
            </w:r>
          </w:p>
          <w:p w14:paraId="262F0ADA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</w:t>
            </w:r>
            <w:proofErr w:type="spellStart"/>
            <w:r w:rsidRPr="00FC0791">
              <w:rPr>
                <w:highlight w:val="green"/>
              </w:rPr>
              <w:t>xxmx_migration_parameters</w:t>
            </w:r>
            <w:proofErr w:type="spellEnd"/>
          </w:p>
          <w:p w14:paraId="75C003E4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</w:t>
            </w:r>
            <w:proofErr w:type="gramStart"/>
            <w:r w:rsidRPr="00FC0791">
              <w:rPr>
                <w:highlight w:val="green"/>
              </w:rPr>
              <w:t>WHERE</w:t>
            </w:r>
            <w:proofErr w:type="gramEnd"/>
          </w:p>
          <w:p w14:paraId="62623298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</w:t>
            </w:r>
            <w:proofErr w:type="spellStart"/>
            <w:r w:rsidRPr="00FC0791">
              <w:rPr>
                <w:highlight w:val="green"/>
              </w:rPr>
              <w:t>sub_entity</w:t>
            </w:r>
            <w:proofErr w:type="spellEnd"/>
            <w:r w:rsidRPr="00FC0791">
              <w:rPr>
                <w:highlight w:val="green"/>
              </w:rPr>
              <w:t xml:space="preserve"> = 'DETAILED BALANCES'</w:t>
            </w:r>
          </w:p>
          <w:p w14:paraId="6C3BD94B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lastRenderedPageBreak/>
              <w:t xml:space="preserve">                            AND </w:t>
            </w:r>
            <w:proofErr w:type="spellStart"/>
            <w:r w:rsidRPr="00FC0791">
              <w:rPr>
                <w:highlight w:val="green"/>
              </w:rPr>
              <w:t>parameter_code</w:t>
            </w:r>
            <w:proofErr w:type="spellEnd"/>
            <w:r w:rsidRPr="00FC0791">
              <w:rPr>
                <w:highlight w:val="green"/>
              </w:rPr>
              <w:t xml:space="preserve"> = 'LAST_PERIOD_FLAG'</w:t>
            </w:r>
          </w:p>
          <w:p w14:paraId="4F0BF78C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        AND </w:t>
            </w:r>
            <w:proofErr w:type="spellStart"/>
            <w:r w:rsidRPr="00FC0791">
              <w:rPr>
                <w:highlight w:val="green"/>
              </w:rPr>
              <w:t>enabled_flag</w:t>
            </w:r>
            <w:proofErr w:type="spellEnd"/>
            <w:r w:rsidRPr="00FC0791">
              <w:rPr>
                <w:highlight w:val="green"/>
              </w:rPr>
              <w:t xml:space="preserve"> = 'Y'</w:t>
            </w:r>
          </w:p>
          <w:p w14:paraId="1924A5E1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)</w:t>
            </w:r>
          </w:p>
          <w:p w14:paraId="2DFC716C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a.accrual_rev_flag</w:t>
            </w:r>
            <w:proofErr w:type="spellEnd"/>
            <w:r w:rsidRPr="00FC0791">
              <w:rPr>
                <w:highlight w:val="green"/>
              </w:rPr>
              <w:t xml:space="preserve"> = 'Y'</w:t>
            </w:r>
          </w:p>
          <w:p w14:paraId="4897F70E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AND </w:t>
            </w:r>
            <w:proofErr w:type="spellStart"/>
            <w:r w:rsidRPr="00FC0791">
              <w:rPr>
                <w:highlight w:val="green"/>
              </w:rPr>
              <w:t>a.je_category</w:t>
            </w:r>
            <w:proofErr w:type="spellEnd"/>
            <w:r w:rsidRPr="00FC0791">
              <w:rPr>
                <w:highlight w:val="green"/>
              </w:rPr>
              <w:t xml:space="preserve"> IN ( 'Accrual', 'Rebook', 'Revaluation', 'T24 Reversing', 'Bank YTD Reversing' )</w:t>
            </w:r>
          </w:p>
          <w:p w14:paraId="08ED9E1E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) THEN</w:t>
            </w:r>
          </w:p>
          <w:p w14:paraId="1ED7AA0F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(</w:t>
            </w:r>
          </w:p>
          <w:p w14:paraId="52A3CE06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SELECT</w:t>
            </w:r>
          </w:p>
          <w:p w14:paraId="7123AE71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initcap</w:t>
            </w:r>
            <w:proofErr w:type="spellEnd"/>
            <w:r w:rsidRPr="00FC0791">
              <w:rPr>
                <w:highlight w:val="green"/>
              </w:rPr>
              <w:t>(</w:t>
            </w:r>
            <w:proofErr w:type="spellStart"/>
            <w:r w:rsidRPr="00FC0791">
              <w:rPr>
                <w:highlight w:val="green"/>
              </w:rPr>
              <w:t>accrual_rev_period_name</w:t>
            </w:r>
            <w:proofErr w:type="spellEnd"/>
            <w:r w:rsidRPr="00FC0791">
              <w:rPr>
                <w:highlight w:val="green"/>
              </w:rPr>
              <w:t>)</w:t>
            </w:r>
          </w:p>
          <w:p w14:paraId="00E82555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FROM</w:t>
            </w:r>
          </w:p>
          <w:p w14:paraId="64ECE027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</w:t>
            </w:r>
            <w:proofErr w:type="spellStart"/>
            <w:r w:rsidRPr="00FC0791">
              <w:rPr>
                <w:highlight w:val="green"/>
              </w:rPr>
              <w:t>gl_je_headers_extract</w:t>
            </w:r>
            <w:proofErr w:type="spellEnd"/>
            <w:r w:rsidRPr="00FC0791">
              <w:rPr>
                <w:highlight w:val="green"/>
              </w:rPr>
              <w:t xml:space="preserve"> gjh1</w:t>
            </w:r>
          </w:p>
          <w:p w14:paraId="6E6033CC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</w:t>
            </w:r>
            <w:proofErr w:type="gramStart"/>
            <w:r w:rsidRPr="00FC0791">
              <w:rPr>
                <w:highlight w:val="green"/>
              </w:rPr>
              <w:t>WHERE</w:t>
            </w:r>
            <w:proofErr w:type="gramEnd"/>
          </w:p>
          <w:p w14:paraId="7BB01988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        gjh1.je_header_id = </w:t>
            </w:r>
            <w:proofErr w:type="spellStart"/>
            <w:r w:rsidRPr="00FC0791">
              <w:rPr>
                <w:highlight w:val="green"/>
              </w:rPr>
              <w:t>gjh.parent_je_header_id</w:t>
            </w:r>
            <w:proofErr w:type="spellEnd"/>
          </w:p>
          <w:p w14:paraId="2DD0837F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)</w:t>
            </w:r>
          </w:p>
          <w:p w14:paraId="33517A2D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ELSE</w:t>
            </w:r>
          </w:p>
          <w:p w14:paraId="57C8DE6C" w14:textId="77777777" w:rsidR="0052251E" w:rsidRPr="00FC0791" w:rsidRDefault="0052251E" w:rsidP="0052251E">
            <w:pPr>
              <w:rPr>
                <w:highlight w:val="green"/>
              </w:rPr>
            </w:pPr>
            <w:r w:rsidRPr="00FC0791">
              <w:rPr>
                <w:highlight w:val="green"/>
              </w:rPr>
              <w:t xml:space="preserve">            NULL</w:t>
            </w:r>
          </w:p>
          <w:p w14:paraId="5009B96A" w14:textId="77777777" w:rsidR="0052251E" w:rsidRDefault="0052251E" w:rsidP="0052251E">
            <w:r w:rsidRPr="00FC0791">
              <w:rPr>
                <w:highlight w:val="green"/>
              </w:rPr>
              <w:t xml:space="preserve">            END                           reference8</w:t>
            </w:r>
          </w:p>
          <w:p w14:paraId="201AEBBB" w14:textId="77777777" w:rsidR="0052251E" w:rsidRDefault="0052251E" w:rsidP="0052251E"/>
          <w:p w14:paraId="43D21EB4" w14:textId="77777777" w:rsidR="0052251E" w:rsidRDefault="0052251E" w:rsidP="0052251E"/>
          <w:p w14:paraId="6EF0BAF3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>CASE</w:t>
            </w:r>
          </w:p>
          <w:p w14:paraId="2440FB22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WHEN </w:t>
            </w:r>
            <w:proofErr w:type="spellStart"/>
            <w:r w:rsidRPr="00FC0791">
              <w:rPr>
                <w:highlight w:val="cyan"/>
              </w:rPr>
              <w:t>gjh.period_name</w:t>
            </w:r>
            <w:proofErr w:type="spellEnd"/>
            <w:r w:rsidRPr="00FC0791">
              <w:rPr>
                <w:highlight w:val="cyan"/>
              </w:rPr>
              <w:t xml:space="preserve"> = (</w:t>
            </w:r>
          </w:p>
          <w:p w14:paraId="6BEF0EC2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SELECT</w:t>
            </w:r>
          </w:p>
          <w:p w14:paraId="4D160649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parameter_value</w:t>
            </w:r>
            <w:proofErr w:type="spellEnd"/>
          </w:p>
          <w:p w14:paraId="60FC083E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FROM</w:t>
            </w:r>
          </w:p>
          <w:p w14:paraId="3FD517AD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xxmx_migration_parameters</w:t>
            </w:r>
            <w:proofErr w:type="spellEnd"/>
          </w:p>
          <w:p w14:paraId="6CFA29ED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</w:t>
            </w:r>
            <w:proofErr w:type="gramStart"/>
            <w:r w:rsidRPr="00FC0791">
              <w:rPr>
                <w:highlight w:val="cyan"/>
              </w:rPr>
              <w:t>WHERE</w:t>
            </w:r>
            <w:proofErr w:type="gramEnd"/>
          </w:p>
          <w:p w14:paraId="54276062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sub_entity</w:t>
            </w:r>
            <w:proofErr w:type="spellEnd"/>
            <w:r w:rsidRPr="00FC0791">
              <w:rPr>
                <w:highlight w:val="cyan"/>
              </w:rPr>
              <w:t xml:space="preserve"> = 'DETAILED BALANCES'</w:t>
            </w:r>
          </w:p>
          <w:p w14:paraId="05A9700A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parameter_code</w:t>
            </w:r>
            <w:proofErr w:type="spellEnd"/>
            <w:r w:rsidRPr="00FC0791">
              <w:rPr>
                <w:highlight w:val="cyan"/>
              </w:rPr>
              <w:t xml:space="preserve"> = 'LAST_PERIOD_FLAG'</w:t>
            </w:r>
          </w:p>
          <w:p w14:paraId="503BDA57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enabled_flag</w:t>
            </w:r>
            <w:proofErr w:type="spellEnd"/>
            <w:r w:rsidRPr="00FC0791">
              <w:rPr>
                <w:highlight w:val="cyan"/>
              </w:rPr>
              <w:t xml:space="preserve"> = 'Y'</w:t>
            </w:r>
          </w:p>
          <w:p w14:paraId="233429FA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)</w:t>
            </w:r>
          </w:p>
          <w:p w14:paraId="233B24A7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lastRenderedPageBreak/>
              <w:t xml:space="preserve">                 AND </w:t>
            </w:r>
            <w:proofErr w:type="spellStart"/>
            <w:r w:rsidRPr="00FC0791">
              <w:rPr>
                <w:highlight w:val="cyan"/>
              </w:rPr>
              <w:t>gjh.accrual_rev_period_name</w:t>
            </w:r>
            <w:proofErr w:type="spellEnd"/>
            <w:r w:rsidRPr="00FC0791">
              <w:rPr>
                <w:highlight w:val="cyan"/>
              </w:rPr>
              <w:t xml:space="preserve"> IS NOT NULL</w:t>
            </w:r>
          </w:p>
          <w:p w14:paraId="2EF9E36D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</w:t>
            </w:r>
            <w:proofErr w:type="spellStart"/>
            <w:r w:rsidRPr="00FC0791">
              <w:rPr>
                <w:highlight w:val="cyan"/>
              </w:rPr>
              <w:t>gjh.accrual_rev_status</w:t>
            </w:r>
            <w:proofErr w:type="spellEnd"/>
            <w:r w:rsidRPr="00FC0791">
              <w:rPr>
                <w:highlight w:val="cyan"/>
              </w:rPr>
              <w:t xml:space="preserve"> IS NULL</w:t>
            </w:r>
          </w:p>
          <w:p w14:paraId="43968E63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</w:t>
            </w:r>
            <w:proofErr w:type="spellStart"/>
            <w:r w:rsidRPr="00FC0791">
              <w:rPr>
                <w:highlight w:val="cyan"/>
              </w:rPr>
              <w:t>gjh.accrual_rev_period_name</w:t>
            </w:r>
            <w:proofErr w:type="spellEnd"/>
            <w:r w:rsidRPr="00FC0791">
              <w:rPr>
                <w:highlight w:val="cyan"/>
              </w:rPr>
              <w:t xml:space="preserve"> &lt;&gt; (</w:t>
            </w:r>
          </w:p>
          <w:p w14:paraId="01E131E1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SELECT</w:t>
            </w:r>
          </w:p>
          <w:p w14:paraId="374323E9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parameter_value</w:t>
            </w:r>
            <w:proofErr w:type="spellEnd"/>
          </w:p>
          <w:p w14:paraId="25C56AB4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FROM</w:t>
            </w:r>
          </w:p>
          <w:p w14:paraId="219B49B1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xxmx_migration_parameters</w:t>
            </w:r>
            <w:proofErr w:type="spellEnd"/>
          </w:p>
          <w:p w14:paraId="5D66DE05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</w:t>
            </w:r>
            <w:proofErr w:type="gramStart"/>
            <w:r w:rsidRPr="00FC0791">
              <w:rPr>
                <w:highlight w:val="cyan"/>
              </w:rPr>
              <w:t>WHERE</w:t>
            </w:r>
            <w:proofErr w:type="gramEnd"/>
          </w:p>
          <w:p w14:paraId="4E605409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sub_entity</w:t>
            </w:r>
            <w:proofErr w:type="spellEnd"/>
            <w:r w:rsidRPr="00FC0791">
              <w:rPr>
                <w:highlight w:val="cyan"/>
              </w:rPr>
              <w:t xml:space="preserve"> = 'DETAILED BALANCES'</w:t>
            </w:r>
          </w:p>
          <w:p w14:paraId="6084BE86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parameter_code</w:t>
            </w:r>
            <w:proofErr w:type="spellEnd"/>
            <w:r w:rsidRPr="00FC0791">
              <w:rPr>
                <w:highlight w:val="cyan"/>
              </w:rPr>
              <w:t xml:space="preserve"> = 'LAST_PERIOD_FLAG'</w:t>
            </w:r>
          </w:p>
          <w:p w14:paraId="5F8E120A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enabled_flag</w:t>
            </w:r>
            <w:proofErr w:type="spellEnd"/>
            <w:r w:rsidRPr="00FC0791">
              <w:rPr>
                <w:highlight w:val="cyan"/>
              </w:rPr>
              <w:t xml:space="preserve"> = 'Y'</w:t>
            </w:r>
          </w:p>
          <w:p w14:paraId="6856F108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)</w:t>
            </w:r>
          </w:p>
          <w:p w14:paraId="6A69B338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</w:t>
            </w:r>
            <w:proofErr w:type="spellStart"/>
            <w:r w:rsidRPr="00FC0791">
              <w:rPr>
                <w:highlight w:val="cyan"/>
              </w:rPr>
              <w:t>gjh.accrual_rev_flag</w:t>
            </w:r>
            <w:proofErr w:type="spellEnd"/>
            <w:r w:rsidRPr="00FC0791">
              <w:rPr>
                <w:highlight w:val="cyan"/>
              </w:rPr>
              <w:t xml:space="preserve"> = 'Y'</w:t>
            </w:r>
          </w:p>
          <w:p w14:paraId="740D5A16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</w:t>
            </w:r>
            <w:proofErr w:type="spellStart"/>
            <w:r w:rsidRPr="00FC0791">
              <w:rPr>
                <w:highlight w:val="cyan"/>
              </w:rPr>
              <w:t>gjh.je_category</w:t>
            </w:r>
            <w:proofErr w:type="spellEnd"/>
            <w:r w:rsidRPr="00FC0791">
              <w:rPr>
                <w:highlight w:val="cyan"/>
              </w:rPr>
              <w:t xml:space="preserve"> IN ( 'Accrual', 'Rebook', 'Revaluation', 'T24 Reversing', 'Bank YTD Reversing' )</w:t>
            </w:r>
          </w:p>
          <w:p w14:paraId="3F45E9AA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</w:t>
            </w:r>
            <w:proofErr w:type="spellStart"/>
            <w:r w:rsidRPr="00FC0791">
              <w:rPr>
                <w:highlight w:val="cyan"/>
              </w:rPr>
              <w:t>gjst.user_je_source_name</w:t>
            </w:r>
            <w:proofErr w:type="spellEnd"/>
            <w:r w:rsidRPr="00FC0791">
              <w:rPr>
                <w:highlight w:val="cyan"/>
              </w:rPr>
              <w:t xml:space="preserve"> &lt;&gt; 'Cost Management'</w:t>
            </w:r>
          </w:p>
          <w:p w14:paraId="7821F958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THEN</w:t>
            </w:r>
          </w:p>
          <w:p w14:paraId="4A6795F6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'N'</w:t>
            </w:r>
          </w:p>
          <w:p w14:paraId="02F0D4EA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WHEN ( </w:t>
            </w:r>
            <w:proofErr w:type="spellStart"/>
            <w:r w:rsidRPr="00FC0791">
              <w:rPr>
                <w:highlight w:val="cyan"/>
              </w:rPr>
              <w:t>gjst.user_je_source_name</w:t>
            </w:r>
            <w:proofErr w:type="spellEnd"/>
            <w:r w:rsidRPr="00FC0791">
              <w:rPr>
                <w:highlight w:val="cyan"/>
              </w:rPr>
              <w:t xml:space="preserve"> = 'Cost Management'</w:t>
            </w:r>
          </w:p>
          <w:p w14:paraId="6C24C09D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AND </w:t>
            </w:r>
            <w:proofErr w:type="spellStart"/>
            <w:r w:rsidRPr="00FC0791">
              <w:rPr>
                <w:highlight w:val="cyan"/>
              </w:rPr>
              <w:t>gjh.je_category</w:t>
            </w:r>
            <w:proofErr w:type="spellEnd"/>
            <w:r w:rsidRPr="00FC0791">
              <w:rPr>
                <w:highlight w:val="cyan"/>
              </w:rPr>
              <w:t xml:space="preserve"> = 'Accrual' )</w:t>
            </w:r>
          </w:p>
          <w:p w14:paraId="58FE3C4D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</w:t>
            </w:r>
            <w:proofErr w:type="spellStart"/>
            <w:r w:rsidRPr="00FC0791">
              <w:rPr>
                <w:highlight w:val="cyan"/>
              </w:rPr>
              <w:t>gjh.period_name</w:t>
            </w:r>
            <w:proofErr w:type="spellEnd"/>
            <w:r w:rsidRPr="00FC0791">
              <w:rPr>
                <w:highlight w:val="cyan"/>
              </w:rPr>
              <w:t xml:space="preserve"> = (</w:t>
            </w:r>
          </w:p>
          <w:p w14:paraId="2C5C2AB8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SELECT</w:t>
            </w:r>
          </w:p>
          <w:p w14:paraId="66DF9907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parameter_value</w:t>
            </w:r>
            <w:proofErr w:type="spellEnd"/>
          </w:p>
          <w:p w14:paraId="2AFE869F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FROM</w:t>
            </w:r>
          </w:p>
          <w:p w14:paraId="017F5CE1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xxmx_migration_parameters</w:t>
            </w:r>
            <w:proofErr w:type="spellEnd"/>
          </w:p>
          <w:p w14:paraId="0E1AD26C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</w:t>
            </w:r>
            <w:proofErr w:type="gramStart"/>
            <w:r w:rsidRPr="00FC0791">
              <w:rPr>
                <w:highlight w:val="cyan"/>
              </w:rPr>
              <w:t>WHERE</w:t>
            </w:r>
            <w:proofErr w:type="gramEnd"/>
          </w:p>
          <w:p w14:paraId="360732EE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sub_entity</w:t>
            </w:r>
            <w:proofErr w:type="spellEnd"/>
            <w:r w:rsidRPr="00FC0791">
              <w:rPr>
                <w:highlight w:val="cyan"/>
              </w:rPr>
              <w:t xml:space="preserve"> = 'DETAILED BALANCES'</w:t>
            </w:r>
          </w:p>
          <w:p w14:paraId="4D39B48E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parameter_code</w:t>
            </w:r>
            <w:proofErr w:type="spellEnd"/>
            <w:r w:rsidRPr="00FC0791">
              <w:rPr>
                <w:highlight w:val="cyan"/>
              </w:rPr>
              <w:t xml:space="preserve"> = 'LAST_PERIOD_FLAG'</w:t>
            </w:r>
          </w:p>
          <w:p w14:paraId="39D096E2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enabled_flag</w:t>
            </w:r>
            <w:proofErr w:type="spellEnd"/>
            <w:r w:rsidRPr="00FC0791">
              <w:rPr>
                <w:highlight w:val="cyan"/>
              </w:rPr>
              <w:t xml:space="preserve"> = 'Y'</w:t>
            </w:r>
          </w:p>
          <w:p w14:paraId="12393A24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lastRenderedPageBreak/>
              <w:t xml:space="preserve">            )</w:t>
            </w:r>
          </w:p>
          <w:p w14:paraId="387828FB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</w:t>
            </w:r>
            <w:proofErr w:type="spellStart"/>
            <w:r w:rsidRPr="00FC0791">
              <w:rPr>
                <w:highlight w:val="cyan"/>
              </w:rPr>
              <w:t>gjh.accrual_rev_period_name</w:t>
            </w:r>
            <w:proofErr w:type="spellEnd"/>
            <w:r w:rsidRPr="00FC0791">
              <w:rPr>
                <w:highlight w:val="cyan"/>
              </w:rPr>
              <w:t xml:space="preserve"> IS NOT NULL</w:t>
            </w:r>
          </w:p>
          <w:p w14:paraId="74C8FDF9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</w:t>
            </w:r>
            <w:proofErr w:type="spellStart"/>
            <w:r w:rsidRPr="00FC0791">
              <w:rPr>
                <w:highlight w:val="cyan"/>
              </w:rPr>
              <w:t>gjh.accrual_rev_status</w:t>
            </w:r>
            <w:proofErr w:type="spellEnd"/>
            <w:r w:rsidRPr="00FC0791">
              <w:rPr>
                <w:highlight w:val="cyan"/>
              </w:rPr>
              <w:t xml:space="preserve"> IS NULL</w:t>
            </w:r>
          </w:p>
          <w:p w14:paraId="5DC41CA9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</w:t>
            </w:r>
            <w:proofErr w:type="spellStart"/>
            <w:r w:rsidRPr="00FC0791">
              <w:rPr>
                <w:highlight w:val="cyan"/>
              </w:rPr>
              <w:t>gjh.accrual_rev_period_name</w:t>
            </w:r>
            <w:proofErr w:type="spellEnd"/>
            <w:r w:rsidRPr="00FC0791">
              <w:rPr>
                <w:highlight w:val="cyan"/>
              </w:rPr>
              <w:t xml:space="preserve"> &lt;&gt; (</w:t>
            </w:r>
          </w:p>
          <w:p w14:paraId="478C6C1E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SELECT</w:t>
            </w:r>
          </w:p>
          <w:p w14:paraId="711C83E0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parameter_value</w:t>
            </w:r>
            <w:proofErr w:type="spellEnd"/>
          </w:p>
          <w:p w14:paraId="6DFC256E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FROM</w:t>
            </w:r>
          </w:p>
          <w:p w14:paraId="7D34CCF1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xxmx_migration_parameters</w:t>
            </w:r>
            <w:proofErr w:type="spellEnd"/>
          </w:p>
          <w:p w14:paraId="6DA72D9D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</w:t>
            </w:r>
            <w:proofErr w:type="gramStart"/>
            <w:r w:rsidRPr="00FC0791">
              <w:rPr>
                <w:highlight w:val="cyan"/>
              </w:rPr>
              <w:t>WHERE</w:t>
            </w:r>
            <w:proofErr w:type="gramEnd"/>
          </w:p>
          <w:p w14:paraId="418DC7D0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sub_entity</w:t>
            </w:r>
            <w:proofErr w:type="spellEnd"/>
            <w:r w:rsidRPr="00FC0791">
              <w:rPr>
                <w:highlight w:val="cyan"/>
              </w:rPr>
              <w:t xml:space="preserve"> = 'DETAILED BALANCES'</w:t>
            </w:r>
          </w:p>
          <w:p w14:paraId="77374010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parameter_code</w:t>
            </w:r>
            <w:proofErr w:type="spellEnd"/>
            <w:r w:rsidRPr="00FC0791">
              <w:rPr>
                <w:highlight w:val="cyan"/>
              </w:rPr>
              <w:t xml:space="preserve"> = 'LAST_PERIOD_FLAG'</w:t>
            </w:r>
          </w:p>
          <w:p w14:paraId="1DA1AD49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enabled_flag</w:t>
            </w:r>
            <w:proofErr w:type="spellEnd"/>
            <w:r w:rsidRPr="00FC0791">
              <w:rPr>
                <w:highlight w:val="cyan"/>
              </w:rPr>
              <w:t xml:space="preserve"> = 'Y'</w:t>
            </w:r>
          </w:p>
          <w:p w14:paraId="5E818C94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)</w:t>
            </w:r>
          </w:p>
          <w:p w14:paraId="2AFAF969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</w:t>
            </w:r>
            <w:proofErr w:type="spellStart"/>
            <w:r w:rsidRPr="00FC0791">
              <w:rPr>
                <w:highlight w:val="cyan"/>
              </w:rPr>
              <w:t>gjh.accrual_rev_flag</w:t>
            </w:r>
            <w:proofErr w:type="spellEnd"/>
            <w:r w:rsidRPr="00FC0791">
              <w:rPr>
                <w:highlight w:val="cyan"/>
              </w:rPr>
              <w:t xml:space="preserve"> = 'Y'</w:t>
            </w:r>
          </w:p>
          <w:p w14:paraId="793EFD58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EXISTS (</w:t>
            </w:r>
          </w:p>
          <w:p w14:paraId="008A0EC3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SELECT</w:t>
            </w:r>
          </w:p>
          <w:p w14:paraId="4B64F0A2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1</w:t>
            </w:r>
          </w:p>
          <w:p w14:paraId="7A704D9E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FROM</w:t>
            </w:r>
          </w:p>
          <w:p w14:paraId="415E98BD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gl_import_references@xxmx_extract</w:t>
            </w:r>
            <w:proofErr w:type="spellEnd"/>
            <w:r w:rsidRPr="00FC0791">
              <w:rPr>
                <w:highlight w:val="cyan"/>
              </w:rPr>
              <w:t xml:space="preserve"> </w:t>
            </w:r>
            <w:proofErr w:type="spellStart"/>
            <w:r w:rsidRPr="00FC0791">
              <w:rPr>
                <w:highlight w:val="cyan"/>
              </w:rPr>
              <w:t>gir</w:t>
            </w:r>
            <w:proofErr w:type="spellEnd"/>
            <w:r w:rsidRPr="00FC0791">
              <w:rPr>
                <w:highlight w:val="cyan"/>
              </w:rPr>
              <w:t>,</w:t>
            </w:r>
          </w:p>
          <w:p w14:paraId="65166BB1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xla_ae_lines@xxmx_extract</w:t>
            </w:r>
            <w:proofErr w:type="spellEnd"/>
            <w:r w:rsidRPr="00FC0791">
              <w:rPr>
                <w:highlight w:val="cyan"/>
              </w:rPr>
              <w:t xml:space="preserve">         </w:t>
            </w:r>
            <w:proofErr w:type="spellStart"/>
            <w:r w:rsidRPr="00FC0791">
              <w:rPr>
                <w:highlight w:val="cyan"/>
              </w:rPr>
              <w:t>xal</w:t>
            </w:r>
            <w:proofErr w:type="spellEnd"/>
            <w:r w:rsidRPr="00FC0791">
              <w:rPr>
                <w:highlight w:val="cyan"/>
              </w:rPr>
              <w:t>,</w:t>
            </w:r>
          </w:p>
          <w:p w14:paraId="282E47C2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xla_ae_headers@xxmx_extract</w:t>
            </w:r>
            <w:proofErr w:type="spellEnd"/>
            <w:r w:rsidRPr="00FC0791">
              <w:rPr>
                <w:highlight w:val="cyan"/>
              </w:rPr>
              <w:t xml:space="preserve">       xah</w:t>
            </w:r>
          </w:p>
          <w:p w14:paraId="1283AAE1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</w:t>
            </w:r>
            <w:proofErr w:type="gramStart"/>
            <w:r w:rsidRPr="00FC0791">
              <w:rPr>
                <w:highlight w:val="cyan"/>
              </w:rPr>
              <w:t>WHERE</w:t>
            </w:r>
            <w:proofErr w:type="gramEnd"/>
          </w:p>
          <w:p w14:paraId="603F4590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1 = 1</w:t>
            </w:r>
          </w:p>
          <w:p w14:paraId="765C9E9E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gjl.je_header_id</w:t>
            </w:r>
            <w:proofErr w:type="spellEnd"/>
            <w:r w:rsidRPr="00FC0791">
              <w:rPr>
                <w:highlight w:val="cyan"/>
              </w:rPr>
              <w:t xml:space="preserve"> = </w:t>
            </w:r>
            <w:proofErr w:type="spellStart"/>
            <w:r w:rsidRPr="00FC0791">
              <w:rPr>
                <w:highlight w:val="cyan"/>
              </w:rPr>
              <w:t>gir.je_header_id</w:t>
            </w:r>
            <w:proofErr w:type="spellEnd"/>
          </w:p>
          <w:p w14:paraId="5A3E1686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gjl.je_line_num</w:t>
            </w:r>
            <w:proofErr w:type="spellEnd"/>
            <w:r w:rsidRPr="00FC0791">
              <w:rPr>
                <w:highlight w:val="cyan"/>
              </w:rPr>
              <w:t xml:space="preserve"> = </w:t>
            </w:r>
            <w:proofErr w:type="spellStart"/>
            <w:r w:rsidRPr="00FC0791">
              <w:rPr>
                <w:highlight w:val="cyan"/>
              </w:rPr>
              <w:t>gir.je_line_num</w:t>
            </w:r>
            <w:proofErr w:type="spellEnd"/>
          </w:p>
          <w:p w14:paraId="1AF2E7BA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gir.gl_sl_link_table</w:t>
            </w:r>
            <w:proofErr w:type="spellEnd"/>
            <w:r w:rsidRPr="00FC0791">
              <w:rPr>
                <w:highlight w:val="cyan"/>
              </w:rPr>
              <w:t xml:space="preserve"> = </w:t>
            </w:r>
            <w:proofErr w:type="spellStart"/>
            <w:r w:rsidRPr="00FC0791">
              <w:rPr>
                <w:highlight w:val="cyan"/>
              </w:rPr>
              <w:t>xal.gl_sl_link_table</w:t>
            </w:r>
            <w:proofErr w:type="spellEnd"/>
          </w:p>
          <w:p w14:paraId="73B08443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gir.gl_sl_link_id</w:t>
            </w:r>
            <w:proofErr w:type="spellEnd"/>
            <w:r w:rsidRPr="00FC0791">
              <w:rPr>
                <w:highlight w:val="cyan"/>
              </w:rPr>
              <w:t xml:space="preserve"> = </w:t>
            </w:r>
            <w:proofErr w:type="spellStart"/>
            <w:r w:rsidRPr="00FC0791">
              <w:rPr>
                <w:highlight w:val="cyan"/>
              </w:rPr>
              <w:t>xal.gl_sl_link_id</w:t>
            </w:r>
            <w:proofErr w:type="spellEnd"/>
          </w:p>
          <w:p w14:paraId="55CEF94C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xah.ae_header_id</w:t>
            </w:r>
            <w:proofErr w:type="spellEnd"/>
            <w:r w:rsidRPr="00FC0791">
              <w:rPr>
                <w:highlight w:val="cyan"/>
              </w:rPr>
              <w:t xml:space="preserve"> = </w:t>
            </w:r>
            <w:proofErr w:type="spellStart"/>
            <w:r w:rsidRPr="00FC0791">
              <w:rPr>
                <w:highlight w:val="cyan"/>
              </w:rPr>
              <w:t>xal.ae_header_id</w:t>
            </w:r>
            <w:proofErr w:type="spellEnd"/>
          </w:p>
          <w:p w14:paraId="003EB54D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xah.application_id</w:t>
            </w:r>
            <w:proofErr w:type="spellEnd"/>
            <w:r w:rsidRPr="00FC0791">
              <w:rPr>
                <w:highlight w:val="cyan"/>
              </w:rPr>
              <w:t xml:space="preserve"> = </w:t>
            </w:r>
            <w:proofErr w:type="spellStart"/>
            <w:r w:rsidRPr="00FC0791">
              <w:rPr>
                <w:highlight w:val="cyan"/>
              </w:rPr>
              <w:t>xal.application_id</w:t>
            </w:r>
            <w:proofErr w:type="spellEnd"/>
          </w:p>
          <w:p w14:paraId="00BDF28A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xah.accrual_reversal_flag</w:t>
            </w:r>
            <w:proofErr w:type="spellEnd"/>
            <w:r w:rsidRPr="00FC0791">
              <w:rPr>
                <w:highlight w:val="cyan"/>
              </w:rPr>
              <w:t xml:space="preserve"> = 'Y'</w:t>
            </w:r>
          </w:p>
          <w:p w14:paraId="120E4804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xah.parent_ae_header_id</w:t>
            </w:r>
            <w:proofErr w:type="spellEnd"/>
            <w:r w:rsidRPr="00FC0791">
              <w:rPr>
                <w:highlight w:val="cyan"/>
              </w:rPr>
              <w:t xml:space="preserve"> IS NULL</w:t>
            </w:r>
          </w:p>
          <w:p w14:paraId="48ED85ED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lastRenderedPageBreak/>
              <w:t xml:space="preserve">            ) THEN</w:t>
            </w:r>
          </w:p>
          <w:p w14:paraId="5B37A44C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'N'</w:t>
            </w:r>
          </w:p>
          <w:p w14:paraId="00A6D13A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WHEN </w:t>
            </w:r>
            <w:proofErr w:type="spellStart"/>
            <w:r w:rsidRPr="00FC0791">
              <w:rPr>
                <w:highlight w:val="cyan"/>
              </w:rPr>
              <w:t>gjh.parent_je_header_id</w:t>
            </w:r>
            <w:proofErr w:type="spellEnd"/>
            <w:r w:rsidRPr="00FC0791">
              <w:rPr>
                <w:highlight w:val="cyan"/>
              </w:rPr>
              <w:t xml:space="preserve"> IS NOT NULL</w:t>
            </w:r>
          </w:p>
          <w:p w14:paraId="1AB55AD7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</w:t>
            </w:r>
            <w:proofErr w:type="spellStart"/>
            <w:r w:rsidRPr="00FC0791">
              <w:rPr>
                <w:highlight w:val="cyan"/>
              </w:rPr>
              <w:t>gjh.accrual_rev_flag</w:t>
            </w:r>
            <w:proofErr w:type="spellEnd"/>
            <w:r w:rsidRPr="00FC0791">
              <w:rPr>
                <w:highlight w:val="cyan"/>
              </w:rPr>
              <w:t xml:space="preserve"> = 'Y'</w:t>
            </w:r>
          </w:p>
          <w:p w14:paraId="3A6AA97F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</w:t>
            </w:r>
            <w:proofErr w:type="spellStart"/>
            <w:r w:rsidRPr="00FC0791">
              <w:rPr>
                <w:highlight w:val="cyan"/>
              </w:rPr>
              <w:t>gjh.accrual_rev_period_name</w:t>
            </w:r>
            <w:proofErr w:type="spellEnd"/>
            <w:r w:rsidRPr="00FC0791">
              <w:rPr>
                <w:highlight w:val="cyan"/>
              </w:rPr>
              <w:t xml:space="preserve"> IS NULL --and gl.name='India Local' </w:t>
            </w:r>
          </w:p>
          <w:p w14:paraId="28F545BE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AND EXISTS (</w:t>
            </w:r>
          </w:p>
          <w:p w14:paraId="648148A9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SELECT</w:t>
            </w:r>
          </w:p>
          <w:p w14:paraId="4ECD75E7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1</w:t>
            </w:r>
          </w:p>
          <w:p w14:paraId="3B30F815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FROM</w:t>
            </w:r>
          </w:p>
          <w:p w14:paraId="60AA1D50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(</w:t>
            </w:r>
          </w:p>
          <w:p w14:paraId="79335E2D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SELECT</w:t>
            </w:r>
          </w:p>
          <w:p w14:paraId="42B0D591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</w:t>
            </w:r>
            <w:proofErr w:type="spellStart"/>
            <w:r w:rsidRPr="00FC0791">
              <w:rPr>
                <w:highlight w:val="cyan"/>
              </w:rPr>
              <w:t>period_name</w:t>
            </w:r>
            <w:proofErr w:type="spellEnd"/>
            <w:r w:rsidRPr="00FC0791">
              <w:rPr>
                <w:highlight w:val="cyan"/>
              </w:rPr>
              <w:t>,</w:t>
            </w:r>
          </w:p>
          <w:p w14:paraId="14FDE0D6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</w:t>
            </w:r>
            <w:proofErr w:type="spellStart"/>
            <w:r w:rsidRPr="00FC0791">
              <w:rPr>
                <w:highlight w:val="cyan"/>
              </w:rPr>
              <w:t>accrual_rev_period_name</w:t>
            </w:r>
            <w:proofErr w:type="spellEnd"/>
            <w:r w:rsidRPr="00FC0791">
              <w:rPr>
                <w:highlight w:val="cyan"/>
              </w:rPr>
              <w:t>,</w:t>
            </w:r>
          </w:p>
          <w:p w14:paraId="6AA73E51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</w:t>
            </w:r>
            <w:proofErr w:type="spellStart"/>
            <w:r w:rsidRPr="00FC0791">
              <w:rPr>
                <w:highlight w:val="cyan"/>
              </w:rPr>
              <w:t>accrual_rev_status</w:t>
            </w:r>
            <w:proofErr w:type="spellEnd"/>
            <w:r w:rsidRPr="00FC0791">
              <w:rPr>
                <w:highlight w:val="cyan"/>
              </w:rPr>
              <w:t>,</w:t>
            </w:r>
          </w:p>
          <w:p w14:paraId="2D0E9BB1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</w:t>
            </w:r>
            <w:proofErr w:type="spellStart"/>
            <w:r w:rsidRPr="00FC0791">
              <w:rPr>
                <w:highlight w:val="cyan"/>
              </w:rPr>
              <w:t>accrual_rev_flag</w:t>
            </w:r>
            <w:proofErr w:type="spellEnd"/>
            <w:r w:rsidRPr="00FC0791">
              <w:rPr>
                <w:highlight w:val="cyan"/>
              </w:rPr>
              <w:t>,</w:t>
            </w:r>
          </w:p>
          <w:p w14:paraId="2477AF37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</w:t>
            </w:r>
            <w:proofErr w:type="spellStart"/>
            <w:r w:rsidRPr="00FC0791">
              <w:rPr>
                <w:highlight w:val="cyan"/>
              </w:rPr>
              <w:t>je_category</w:t>
            </w:r>
            <w:proofErr w:type="spellEnd"/>
          </w:p>
          <w:p w14:paraId="1E89A99F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FROM</w:t>
            </w:r>
          </w:p>
          <w:p w14:paraId="223D0E08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</w:t>
            </w:r>
            <w:proofErr w:type="spellStart"/>
            <w:r w:rsidRPr="00FC0791">
              <w:rPr>
                <w:highlight w:val="cyan"/>
              </w:rPr>
              <w:t>gl_je_headers_extract</w:t>
            </w:r>
            <w:proofErr w:type="spellEnd"/>
            <w:r w:rsidRPr="00FC0791">
              <w:rPr>
                <w:highlight w:val="cyan"/>
              </w:rPr>
              <w:t xml:space="preserve"> gjh1</w:t>
            </w:r>
          </w:p>
          <w:p w14:paraId="1B501782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</w:t>
            </w:r>
            <w:proofErr w:type="gramStart"/>
            <w:r w:rsidRPr="00FC0791">
              <w:rPr>
                <w:highlight w:val="cyan"/>
              </w:rPr>
              <w:t>WHERE</w:t>
            </w:r>
            <w:proofErr w:type="gramEnd"/>
          </w:p>
          <w:p w14:paraId="6AA29E75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gjh1.je_header_id = </w:t>
            </w:r>
            <w:proofErr w:type="spellStart"/>
            <w:r w:rsidRPr="00FC0791">
              <w:rPr>
                <w:highlight w:val="cyan"/>
              </w:rPr>
              <w:t>gjh.parent_je_header_id</w:t>
            </w:r>
            <w:proofErr w:type="spellEnd"/>
          </w:p>
          <w:p w14:paraId="7BA5CC3C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) a</w:t>
            </w:r>
          </w:p>
          <w:p w14:paraId="229922EB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</w:t>
            </w:r>
            <w:proofErr w:type="gramStart"/>
            <w:r w:rsidRPr="00FC0791">
              <w:rPr>
                <w:highlight w:val="cyan"/>
              </w:rPr>
              <w:t>WHERE</w:t>
            </w:r>
            <w:proofErr w:type="gramEnd"/>
          </w:p>
          <w:p w14:paraId="67DD546E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</w:t>
            </w:r>
            <w:proofErr w:type="spellStart"/>
            <w:r w:rsidRPr="00FC0791">
              <w:rPr>
                <w:highlight w:val="cyan"/>
              </w:rPr>
              <w:t>a.period_name</w:t>
            </w:r>
            <w:proofErr w:type="spellEnd"/>
            <w:r w:rsidRPr="00FC0791">
              <w:rPr>
                <w:highlight w:val="cyan"/>
              </w:rPr>
              <w:t xml:space="preserve"> = (</w:t>
            </w:r>
          </w:p>
          <w:p w14:paraId="30FCEF9B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SELECT</w:t>
            </w:r>
          </w:p>
          <w:p w14:paraId="7280D982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</w:t>
            </w:r>
            <w:proofErr w:type="spellStart"/>
            <w:r w:rsidRPr="00FC0791">
              <w:rPr>
                <w:highlight w:val="cyan"/>
              </w:rPr>
              <w:t>parameter_value</w:t>
            </w:r>
            <w:proofErr w:type="spellEnd"/>
          </w:p>
          <w:p w14:paraId="54254603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FROM</w:t>
            </w:r>
          </w:p>
          <w:p w14:paraId="34FBCF9C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</w:t>
            </w:r>
            <w:proofErr w:type="spellStart"/>
            <w:r w:rsidRPr="00FC0791">
              <w:rPr>
                <w:highlight w:val="cyan"/>
              </w:rPr>
              <w:t>xxmx_migration_parameters</w:t>
            </w:r>
            <w:proofErr w:type="spellEnd"/>
          </w:p>
          <w:p w14:paraId="3B586A70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</w:t>
            </w:r>
            <w:proofErr w:type="gramStart"/>
            <w:r w:rsidRPr="00FC0791">
              <w:rPr>
                <w:highlight w:val="cyan"/>
              </w:rPr>
              <w:t>WHERE</w:t>
            </w:r>
            <w:proofErr w:type="gramEnd"/>
          </w:p>
          <w:p w14:paraId="49F83190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</w:t>
            </w:r>
            <w:proofErr w:type="spellStart"/>
            <w:r w:rsidRPr="00FC0791">
              <w:rPr>
                <w:highlight w:val="cyan"/>
              </w:rPr>
              <w:t>sub_entity</w:t>
            </w:r>
            <w:proofErr w:type="spellEnd"/>
            <w:r w:rsidRPr="00FC0791">
              <w:rPr>
                <w:highlight w:val="cyan"/>
              </w:rPr>
              <w:t xml:space="preserve"> = 'DETAILED BALANCES'</w:t>
            </w:r>
          </w:p>
          <w:p w14:paraId="51924A36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lastRenderedPageBreak/>
              <w:t xml:space="preserve">                            AND </w:t>
            </w:r>
            <w:proofErr w:type="spellStart"/>
            <w:r w:rsidRPr="00FC0791">
              <w:rPr>
                <w:highlight w:val="cyan"/>
              </w:rPr>
              <w:t>parameter_code</w:t>
            </w:r>
            <w:proofErr w:type="spellEnd"/>
            <w:r w:rsidRPr="00FC0791">
              <w:rPr>
                <w:highlight w:val="cyan"/>
              </w:rPr>
              <w:t xml:space="preserve"> = 'LAST_PERIOD_FLAG'</w:t>
            </w:r>
          </w:p>
          <w:p w14:paraId="7435DED8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AND </w:t>
            </w:r>
            <w:proofErr w:type="spellStart"/>
            <w:r w:rsidRPr="00FC0791">
              <w:rPr>
                <w:highlight w:val="cyan"/>
              </w:rPr>
              <w:t>enabled_flag</w:t>
            </w:r>
            <w:proofErr w:type="spellEnd"/>
            <w:r w:rsidRPr="00FC0791">
              <w:rPr>
                <w:highlight w:val="cyan"/>
              </w:rPr>
              <w:t xml:space="preserve"> = 'Y'</w:t>
            </w:r>
          </w:p>
          <w:p w14:paraId="51B2ED84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)</w:t>
            </w:r>
          </w:p>
          <w:p w14:paraId="584ED444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a.accrual_rev_period_name</w:t>
            </w:r>
            <w:proofErr w:type="spellEnd"/>
            <w:r w:rsidRPr="00FC0791">
              <w:rPr>
                <w:highlight w:val="cyan"/>
              </w:rPr>
              <w:t xml:space="preserve"> IS NOT NULL</w:t>
            </w:r>
          </w:p>
          <w:p w14:paraId="63322372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a.accrual_rev_status</w:t>
            </w:r>
            <w:proofErr w:type="spellEnd"/>
            <w:r w:rsidRPr="00FC0791">
              <w:rPr>
                <w:highlight w:val="cyan"/>
              </w:rPr>
              <w:t xml:space="preserve"> IS NULL</w:t>
            </w:r>
          </w:p>
          <w:p w14:paraId="1586B817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a.accrual_rev_period_name</w:t>
            </w:r>
            <w:proofErr w:type="spellEnd"/>
            <w:r w:rsidRPr="00FC0791">
              <w:rPr>
                <w:highlight w:val="cyan"/>
              </w:rPr>
              <w:t xml:space="preserve"> &lt;&gt; (</w:t>
            </w:r>
          </w:p>
          <w:p w14:paraId="6C50FE81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SELECT</w:t>
            </w:r>
          </w:p>
          <w:p w14:paraId="7A4084E2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</w:t>
            </w:r>
            <w:proofErr w:type="spellStart"/>
            <w:r w:rsidRPr="00FC0791">
              <w:rPr>
                <w:highlight w:val="cyan"/>
              </w:rPr>
              <w:t>parameter_value</w:t>
            </w:r>
            <w:proofErr w:type="spellEnd"/>
          </w:p>
          <w:p w14:paraId="1836D335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FROM</w:t>
            </w:r>
          </w:p>
          <w:p w14:paraId="0A514A89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</w:t>
            </w:r>
            <w:proofErr w:type="spellStart"/>
            <w:r w:rsidRPr="00FC0791">
              <w:rPr>
                <w:highlight w:val="cyan"/>
              </w:rPr>
              <w:t>xxmx_migration_parameters</w:t>
            </w:r>
            <w:proofErr w:type="spellEnd"/>
          </w:p>
          <w:p w14:paraId="6BA518AC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</w:t>
            </w:r>
            <w:proofErr w:type="gramStart"/>
            <w:r w:rsidRPr="00FC0791">
              <w:rPr>
                <w:highlight w:val="cyan"/>
              </w:rPr>
              <w:t>WHERE</w:t>
            </w:r>
            <w:proofErr w:type="gramEnd"/>
          </w:p>
          <w:p w14:paraId="37B07373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</w:t>
            </w:r>
            <w:proofErr w:type="spellStart"/>
            <w:r w:rsidRPr="00FC0791">
              <w:rPr>
                <w:highlight w:val="cyan"/>
              </w:rPr>
              <w:t>sub_entity</w:t>
            </w:r>
            <w:proofErr w:type="spellEnd"/>
            <w:r w:rsidRPr="00FC0791">
              <w:rPr>
                <w:highlight w:val="cyan"/>
              </w:rPr>
              <w:t xml:space="preserve"> = 'DETAILED BALANCES'</w:t>
            </w:r>
          </w:p>
          <w:p w14:paraId="0749CB16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AND </w:t>
            </w:r>
            <w:proofErr w:type="spellStart"/>
            <w:r w:rsidRPr="00FC0791">
              <w:rPr>
                <w:highlight w:val="cyan"/>
              </w:rPr>
              <w:t>parameter_code</w:t>
            </w:r>
            <w:proofErr w:type="spellEnd"/>
            <w:r w:rsidRPr="00FC0791">
              <w:rPr>
                <w:highlight w:val="cyan"/>
              </w:rPr>
              <w:t xml:space="preserve"> = 'LAST_PERIOD_FLAG'</w:t>
            </w:r>
          </w:p>
          <w:p w14:paraId="3500C955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        AND </w:t>
            </w:r>
            <w:proofErr w:type="spellStart"/>
            <w:r w:rsidRPr="00FC0791">
              <w:rPr>
                <w:highlight w:val="cyan"/>
              </w:rPr>
              <w:t>enabled_flag</w:t>
            </w:r>
            <w:proofErr w:type="spellEnd"/>
            <w:r w:rsidRPr="00FC0791">
              <w:rPr>
                <w:highlight w:val="cyan"/>
              </w:rPr>
              <w:t xml:space="preserve"> = 'Y'</w:t>
            </w:r>
          </w:p>
          <w:p w14:paraId="7A38A083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)</w:t>
            </w:r>
          </w:p>
          <w:p w14:paraId="6972AB3D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a.accrual_rev_flag</w:t>
            </w:r>
            <w:proofErr w:type="spellEnd"/>
            <w:r w:rsidRPr="00FC0791">
              <w:rPr>
                <w:highlight w:val="cyan"/>
              </w:rPr>
              <w:t xml:space="preserve"> = 'Y'</w:t>
            </w:r>
          </w:p>
          <w:p w14:paraId="6F20217E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        AND </w:t>
            </w:r>
            <w:proofErr w:type="spellStart"/>
            <w:r w:rsidRPr="00FC0791">
              <w:rPr>
                <w:highlight w:val="cyan"/>
              </w:rPr>
              <w:t>a.je_category</w:t>
            </w:r>
            <w:proofErr w:type="spellEnd"/>
            <w:r w:rsidRPr="00FC0791">
              <w:rPr>
                <w:highlight w:val="cyan"/>
              </w:rPr>
              <w:t xml:space="preserve"> IN ( 'Accrual', 'Rebook', 'Revaluation', 'T24 Reversing', 'Bank YTD Reversing' )</w:t>
            </w:r>
          </w:p>
          <w:p w14:paraId="3EB1D2EA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) THEN</w:t>
            </w:r>
          </w:p>
          <w:p w14:paraId="46F52377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'N'</w:t>
            </w:r>
          </w:p>
          <w:p w14:paraId="455E5882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ELSE</w:t>
            </w:r>
          </w:p>
          <w:p w14:paraId="4F76499E" w14:textId="77777777" w:rsidR="0052251E" w:rsidRPr="00FC0791" w:rsidRDefault="0052251E" w:rsidP="0052251E">
            <w:pPr>
              <w:rPr>
                <w:highlight w:val="cyan"/>
              </w:rPr>
            </w:pPr>
            <w:r w:rsidRPr="00FC0791">
              <w:rPr>
                <w:highlight w:val="cyan"/>
              </w:rPr>
              <w:t xml:space="preserve">            NULL</w:t>
            </w:r>
          </w:p>
          <w:p w14:paraId="07F31CCD" w14:textId="77777777" w:rsidR="0052251E" w:rsidRDefault="0052251E" w:rsidP="0052251E">
            <w:r w:rsidRPr="00FC0791">
              <w:rPr>
                <w:highlight w:val="cyan"/>
              </w:rPr>
              <w:t xml:space="preserve">            END                           reference9</w:t>
            </w:r>
          </w:p>
          <w:p w14:paraId="14A49541" w14:textId="77777777" w:rsidR="0052251E" w:rsidRDefault="0052251E" w:rsidP="0052251E"/>
          <w:p w14:paraId="08FE9B9C" w14:textId="77777777" w:rsidR="0052251E" w:rsidRDefault="0052251E" w:rsidP="0052251E"/>
          <w:p w14:paraId="2AA45D9B" w14:textId="77777777" w:rsidR="0052251E" w:rsidRDefault="0052251E" w:rsidP="0052251E"/>
          <w:p w14:paraId="7EA7C40B" w14:textId="77777777" w:rsidR="0052251E" w:rsidRDefault="0052251E" w:rsidP="0052251E">
            <w:r>
              <w:t>Current conversion type, currency conversion date logic is as per the requirement</w:t>
            </w:r>
          </w:p>
          <w:p w14:paraId="0518D7CE" w14:textId="77777777" w:rsidR="0052251E" w:rsidRDefault="0052251E" w:rsidP="0052251E">
            <w:r>
              <w:rPr>
                <w:noProof/>
              </w:rPr>
              <w:lastRenderedPageBreak/>
              <w:drawing>
                <wp:inline distT="0" distB="0" distL="0" distR="0" wp14:anchorId="62F4F9E4" wp14:editId="6B237E29">
                  <wp:extent cx="3219450" cy="977482"/>
                  <wp:effectExtent l="0" t="0" r="0" b="0"/>
                  <wp:docPr id="5538966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3896688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620" cy="988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1BAC6A" w14:textId="77777777" w:rsidR="0052251E" w:rsidRDefault="0052251E" w:rsidP="0052251E"/>
          <w:p w14:paraId="31B2294A" w14:textId="77777777" w:rsidR="0052251E" w:rsidRDefault="0052251E" w:rsidP="0052251E">
            <w:r>
              <w:t>Period Name logic has been modified</w:t>
            </w:r>
          </w:p>
          <w:p w14:paraId="1AE6BA00" w14:textId="77777777" w:rsidR="0052251E" w:rsidRPr="00E3020B" w:rsidRDefault="0052251E" w:rsidP="0052251E">
            <w:r>
              <w:rPr>
                <w:noProof/>
              </w:rPr>
              <w:drawing>
                <wp:inline distT="0" distB="0" distL="0" distR="0" wp14:anchorId="4BABDF08" wp14:editId="1B9824BA">
                  <wp:extent cx="2875439" cy="374650"/>
                  <wp:effectExtent l="0" t="0" r="1270" b="6350"/>
                  <wp:docPr id="10027361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2736108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5149" cy="375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EDE59F" w14:textId="77777777" w:rsidR="0052251E" w:rsidRDefault="0052251E" w:rsidP="0052251E">
            <w:pPr>
              <w:rPr>
                <w:b/>
                <w:bCs/>
              </w:rPr>
            </w:pPr>
          </w:p>
        </w:tc>
        <w:tc>
          <w:tcPr>
            <w:tcW w:w="5616" w:type="dxa"/>
          </w:tcPr>
          <w:p w14:paraId="31B942E5" w14:textId="77777777" w:rsidR="0052251E" w:rsidRDefault="0052251E" w:rsidP="0052251E">
            <w:pPr>
              <w:rPr>
                <w:b/>
                <w:bCs/>
              </w:rPr>
            </w:pPr>
            <w:proofErr w:type="spellStart"/>
            <w:r w:rsidRPr="00A873CD">
              <w:rPr>
                <w:b/>
                <w:bCs/>
              </w:rPr>
              <w:lastRenderedPageBreak/>
              <w:t>GLBalances_cur</w:t>
            </w:r>
            <w:proofErr w:type="spellEnd"/>
            <w:r>
              <w:rPr>
                <w:b/>
                <w:bCs/>
              </w:rPr>
              <w:t xml:space="preserve">- </w:t>
            </w:r>
            <w:r w:rsidRPr="00E3020B">
              <w:t>Parameters are different.</w:t>
            </w:r>
          </w:p>
          <w:p w14:paraId="2B481CA4" w14:textId="77777777" w:rsidR="0052251E" w:rsidRDefault="0052251E" w:rsidP="0052251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FD8CE8" wp14:editId="32138C67">
                  <wp:extent cx="2754022" cy="847692"/>
                  <wp:effectExtent l="0" t="0" r="0" b="0"/>
                  <wp:docPr id="1008367528" name="Picture 10083675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5792735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3729" cy="862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7F8411" w14:textId="77777777" w:rsidR="0052251E" w:rsidRPr="00E3020B" w:rsidRDefault="0052251E" w:rsidP="0052251E">
            <w:r w:rsidRPr="00E3020B">
              <w:t>Cursor query is different for a few columns.</w:t>
            </w:r>
          </w:p>
          <w:p w14:paraId="1EFA3467" w14:textId="77777777" w:rsidR="0052251E" w:rsidRDefault="0052251E" w:rsidP="0052251E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2FE2974" wp14:editId="5B891F68">
                  <wp:extent cx="2854325" cy="179970"/>
                  <wp:effectExtent l="0" t="0" r="3175" b="0"/>
                  <wp:docPr id="9602336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0233666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2519" cy="2063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B91E0B" w14:textId="77777777" w:rsidR="0052251E" w:rsidRDefault="0052251E" w:rsidP="0052251E">
            <w:r>
              <w:t>Reference7, Reference8, reference9 logic is null</w:t>
            </w:r>
          </w:p>
          <w:p w14:paraId="7BC288E6" w14:textId="77777777" w:rsidR="0052251E" w:rsidRDefault="0052251E" w:rsidP="0052251E"/>
          <w:p w14:paraId="710AD7F6" w14:textId="77777777" w:rsidR="0052251E" w:rsidRDefault="0052251E" w:rsidP="0052251E">
            <w:r>
              <w:t>Current conversion type, currency conversion date</w:t>
            </w:r>
          </w:p>
          <w:p w14:paraId="480BF4AC" w14:textId="77777777" w:rsidR="0052251E" w:rsidRDefault="0052251E" w:rsidP="0052251E">
            <w:r>
              <w:rPr>
                <w:noProof/>
              </w:rPr>
              <w:drawing>
                <wp:inline distT="0" distB="0" distL="0" distR="0" wp14:anchorId="3686B192" wp14:editId="6857113E">
                  <wp:extent cx="3426313" cy="376969"/>
                  <wp:effectExtent l="0" t="0" r="3175" b="4445"/>
                  <wp:docPr id="370599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59969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9378" cy="3927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B65184" w14:textId="77777777" w:rsidR="0052251E" w:rsidRDefault="0052251E" w:rsidP="0052251E"/>
          <w:p w14:paraId="2661DF11" w14:textId="77777777" w:rsidR="0052251E" w:rsidRDefault="0052251E" w:rsidP="0052251E">
            <w:r>
              <w:t xml:space="preserve">Period Name logic </w:t>
            </w:r>
          </w:p>
          <w:p w14:paraId="13B745CD" w14:textId="77777777" w:rsidR="0052251E" w:rsidRDefault="0052251E" w:rsidP="0052251E">
            <w:r>
              <w:rPr>
                <w:noProof/>
              </w:rPr>
              <w:drawing>
                <wp:inline distT="0" distB="0" distL="0" distR="0" wp14:anchorId="6F3D643E" wp14:editId="213B8DDE">
                  <wp:extent cx="3143250" cy="199284"/>
                  <wp:effectExtent l="0" t="0" r="0" b="0"/>
                  <wp:docPr id="12153181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531811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0324" cy="21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8EFB25" w14:textId="77777777" w:rsidR="0052251E" w:rsidRDefault="0052251E" w:rsidP="0052251E">
            <w:pPr>
              <w:rPr>
                <w:b/>
                <w:bCs/>
              </w:rPr>
            </w:pPr>
          </w:p>
        </w:tc>
        <w:tc>
          <w:tcPr>
            <w:tcW w:w="1431" w:type="dxa"/>
          </w:tcPr>
          <w:p w14:paraId="4BE8F077" w14:textId="77777777" w:rsidR="00F90E5F" w:rsidRPr="00D97A63" w:rsidRDefault="00F90E5F" w:rsidP="00F90E5F">
            <w:pPr>
              <w:rPr>
                <w:color w:val="000000"/>
                <w:sz w:val="18"/>
                <w:szCs w:val="18"/>
                <w:highlight w:val="green"/>
              </w:rPr>
            </w:pPr>
            <w:r w:rsidRPr="00D97A63">
              <w:rPr>
                <w:color w:val="000000"/>
                <w:sz w:val="18"/>
                <w:szCs w:val="18"/>
                <w:highlight w:val="green"/>
              </w:rPr>
              <w:t xml:space="preserve">Amit: Maximise is probably Okay for 2 new </w:t>
            </w:r>
            <w:proofErr w:type="gramStart"/>
            <w:r w:rsidRPr="00D97A63">
              <w:rPr>
                <w:color w:val="000000"/>
                <w:sz w:val="18"/>
                <w:szCs w:val="18"/>
                <w:highlight w:val="green"/>
              </w:rPr>
              <w:t>params..</w:t>
            </w:r>
            <w:proofErr w:type="gramEnd"/>
          </w:p>
          <w:p w14:paraId="425DF613" w14:textId="77777777" w:rsidR="00F90E5F" w:rsidRPr="00DF4AB8" w:rsidRDefault="00F90E5F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3EF8D19" w14:textId="77777777" w:rsidR="0052251E" w:rsidRPr="00D97A63" w:rsidRDefault="00F90E5F" w:rsidP="00F90E5F">
            <w:pPr>
              <w:rPr>
                <w:color w:val="000000"/>
                <w:sz w:val="18"/>
                <w:szCs w:val="18"/>
                <w:highlight w:val="green"/>
              </w:rPr>
            </w:pPr>
            <w:proofErr w:type="gramStart"/>
            <w:r w:rsidRPr="00DF4AB8">
              <w:rPr>
                <w:color w:val="000000"/>
                <w:sz w:val="18"/>
                <w:szCs w:val="18"/>
                <w:highlight w:val="green"/>
              </w:rPr>
              <w:t>However</w:t>
            </w:r>
            <w:proofErr w:type="gramEnd"/>
            <w:r w:rsidRPr="00DF4AB8">
              <w:rPr>
                <w:color w:val="000000"/>
                <w:sz w:val="18"/>
                <w:szCs w:val="18"/>
                <w:highlight w:val="green"/>
              </w:rPr>
              <w:t xml:space="preserve"> for cursor query </w:t>
            </w:r>
            <w:r w:rsidRPr="00D97A63">
              <w:rPr>
                <w:color w:val="000000"/>
                <w:sz w:val="18"/>
                <w:szCs w:val="18"/>
                <w:highlight w:val="green"/>
              </w:rPr>
              <w:t>Maximise should be updated.</w:t>
            </w:r>
          </w:p>
          <w:p w14:paraId="284D0691" w14:textId="77777777" w:rsidR="00E05941" w:rsidRPr="00DF4AB8" w:rsidRDefault="00E05941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529FD5B" w14:textId="77777777" w:rsidR="00E05941" w:rsidRPr="00DF4AB8" w:rsidRDefault="00E05941" w:rsidP="00F90E5F">
            <w:pPr>
              <w:rPr>
                <w:color w:val="000000"/>
                <w:sz w:val="18"/>
                <w:szCs w:val="18"/>
                <w:highlight w:val="green"/>
              </w:rPr>
            </w:pPr>
            <w:r w:rsidRPr="00DF4AB8">
              <w:rPr>
                <w:color w:val="000000"/>
                <w:sz w:val="18"/>
                <w:szCs w:val="18"/>
                <w:highlight w:val="green"/>
              </w:rPr>
              <w:t xml:space="preserve">For Ref7,8,9 it is valid in Citco’s case and can be used in other customers if their requirements are </w:t>
            </w:r>
            <w:proofErr w:type="gramStart"/>
            <w:r w:rsidRPr="00DF4AB8">
              <w:rPr>
                <w:color w:val="000000"/>
                <w:sz w:val="18"/>
                <w:szCs w:val="18"/>
                <w:highlight w:val="green"/>
              </w:rPr>
              <w:t>similar to</w:t>
            </w:r>
            <w:proofErr w:type="gramEnd"/>
            <w:r w:rsidRPr="00DF4AB8">
              <w:rPr>
                <w:color w:val="000000"/>
                <w:sz w:val="18"/>
                <w:szCs w:val="18"/>
                <w:highlight w:val="green"/>
              </w:rPr>
              <w:t xml:space="preserve"> Citco.</w:t>
            </w:r>
          </w:p>
          <w:p w14:paraId="25A6DE25" w14:textId="77777777" w:rsidR="00A77AAD" w:rsidRPr="00DF4AB8" w:rsidRDefault="00A77AAD" w:rsidP="00F90E5F">
            <w:pPr>
              <w:rPr>
                <w:color w:val="000000"/>
                <w:sz w:val="18"/>
                <w:szCs w:val="18"/>
                <w:highlight w:val="green"/>
              </w:rPr>
            </w:pPr>
            <w:r w:rsidRPr="00DF4AB8">
              <w:rPr>
                <w:color w:val="000000"/>
                <w:sz w:val="18"/>
                <w:szCs w:val="18"/>
                <w:highlight w:val="green"/>
              </w:rPr>
              <w:t xml:space="preserve">Citco want to mark the last period of migration journals for reversal so that they are reversed the following month. The hard-coded </w:t>
            </w:r>
            <w:r w:rsidRPr="00DF4AB8">
              <w:rPr>
                <w:color w:val="000000"/>
                <w:sz w:val="18"/>
                <w:szCs w:val="18"/>
                <w:highlight w:val="green"/>
              </w:rPr>
              <w:lastRenderedPageBreak/>
              <w:t xml:space="preserve">categories are Citco specific. </w:t>
            </w:r>
          </w:p>
          <w:p w14:paraId="0E21ECA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06B780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F4035A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AC884D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2A7147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E78075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439E95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8A23A1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CEA0BB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2B05A5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6D6AB5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933C53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A0C72A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715B53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E518E0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38C507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26A3A6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A6295D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0F23BA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F07D92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0E26B9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D5906D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04E99C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F1505F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7207D3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34EBA4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75BB0B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B61F59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B18C14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5F54E1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5F133D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FFC80F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CF3AAC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F3BD10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848FD5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B3C3C4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5B73AF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5AC734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4543CE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E03435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BC3AF5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0DADFB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55B671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B0A427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99C3E0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C7E7B1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256515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C2E13D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C19281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DF063F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2AA45F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DE23C2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986CD4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0C818D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5E6C10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656F41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93A50A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9C68EA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29B08D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C0633C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C8BB08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74D2FC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4F7891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4BF8B4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46D28E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D07788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EA1840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DDD6EA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98C54F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0BF76A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93D0A1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FD9DC8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6BCB3E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4436F4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9782B3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76ADB8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2713D9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B8D5BA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BAFD7B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7EF731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509256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C6F4D4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BD4F78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1C940D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D02655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FF18F7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BBF40C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CDC92B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37E539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1C6959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DE3D4E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8D203C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B0C561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66513C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7D20D2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1C05DC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415006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133C6A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6572B6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18E1BB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14C07E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FA55DB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2E2BAA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935E80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7FCAEA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5B9278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CF34D0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25F901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DA7671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31ECA8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68F931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EDF6B3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4BEC0B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499FBD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DB202C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AAB28C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ED1C23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C87517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C6BC13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49E0D6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E7682B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6BDCA5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40250B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06935F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FDCE5D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4E6DA1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DCE3B4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7D41D8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5B6147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D97221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F21209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D7F05A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D97E7B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87E7F5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15F2F1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2FCC96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AC9592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D7C951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F31F47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772FCF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6F0EAC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B3CE7C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018643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F63686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4BDD05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315314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13CF88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C1A150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2911C4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BA544E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B5BDF6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0809C2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161D42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D8CE5E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428907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1A76F3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5D28DF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75B251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90F126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07DD1B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C50DAF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7BD3B2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ECE741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63DFAB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80266C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E718D7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113AC7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E2B098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36D8AA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0F0EA5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EDE4D0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36F1A5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5831F6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5971D2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C0B07A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7C8597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2FAFFD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E7A832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DBD302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104253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66548D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B374BB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133FC4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6AE4E1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D934CC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850B71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477872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711CE6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3ACD01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A439ED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948B05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17B7BC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C32D68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175637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650527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1CB641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DCA05D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A74687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550E11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9C6C83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28602D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A1A041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5C9388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625F26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9F9B2B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8D53E4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DBFB38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80CFD7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F4D3AA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E5C066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E31188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5DA4FF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11ADB2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7B3D3C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0C0403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BBF79D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4AE1E2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33BE99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EFDC7B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AAD069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A4822F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96AD0D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4BBD7F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84C617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7D8B65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7CB554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88808A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5E3970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4E7B42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69416D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16369D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AA0BE3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93F388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E2467F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1028B7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1CA61F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D723BC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0CE0FE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42FE20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BDEA9F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445F3A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180FF0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32995D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89782A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CB61A0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CDB858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131207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B85E77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86051A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810215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35EBB6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2BA08D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9A4B98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C5E49B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36B3DC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5E4A87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DC1AFC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3CE643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620DE9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F40388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CC0930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5FBFFD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A31C16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55BF51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C5F5BD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90195C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8B7CF4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C9F6D6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301942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FA1A09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47E146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0E9679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AC9F30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773C47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1DE7F6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8A4108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8AB91F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A4042E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CE1C74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54EB26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F23B2D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8C332A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9AF2A8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834F37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45501A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98AA77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5E4B65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BE685A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1B8B41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4331AA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AEE590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E657E1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6E1C19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053A26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94EA82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E8F122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8D6E0F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DE5D6B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43BA68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78B8A0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40880B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B0503C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A8DAFA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B886CB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E8F5B6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8DDC30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0293C0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454A21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89A4DD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B7D076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DC0ABA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44F7A5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DD630A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B61344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D7E332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F6C8E7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F47FCA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26569F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E7084B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7F2523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792C9D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42E325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5480A5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F617D7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A0AD2F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EAB53D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3F07EE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465F1F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12EA74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BEA41F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4EE87C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8117D1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580DB2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5579DF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66B2C4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024B72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32288D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FCAB40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A8D822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353F06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429AFF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56AC80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F6BE48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514011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76C76F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936BA0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0B45BE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BCC7BE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C8F1AD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367279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9C6DA2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33AE95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B90EF7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3887A7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ADA547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B97CB7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6F6F6F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6BEE63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52D464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1CF94C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3D022C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CA04C8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BA03CB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FF2C62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67732BD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4AE6AE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985BF6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0A3DC4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802A24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6B34CE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F361A0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010D453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1F9F6C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341EA1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D48267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A8805D0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FF00C99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4D6B09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18E75F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B3C24D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D87312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81A20B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AB730F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3A7149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A45FE8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428E9F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FED965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15FDB4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F2CF5C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BF35DE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9A6B6A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557E197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62DAAF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59BB221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0FA152D5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92F7288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D4A369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5DAC6E2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4E7560A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6E11E6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278F79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4509D7A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E6BF806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A95278D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3FB0EBE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3289893B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18E492AA" w14:textId="2669534B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  <w:r w:rsidRPr="00DF4AB8">
              <w:rPr>
                <w:color w:val="000000"/>
                <w:sz w:val="18"/>
                <w:szCs w:val="18"/>
                <w:highlight w:val="green"/>
              </w:rPr>
              <w:t>Currency conversion type, date logic needs to be updated in Maximise.</w:t>
            </w:r>
          </w:p>
          <w:p w14:paraId="5F60C23F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5BD23F14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2000370C" w14:textId="77777777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</w:p>
          <w:p w14:paraId="7345BA57" w14:textId="1BD6D74A" w:rsidR="007C1FF2" w:rsidRPr="00DF4AB8" w:rsidRDefault="007C1FF2" w:rsidP="00F90E5F">
            <w:pPr>
              <w:rPr>
                <w:color w:val="000000"/>
                <w:sz w:val="18"/>
                <w:szCs w:val="18"/>
                <w:highlight w:val="green"/>
              </w:rPr>
            </w:pPr>
            <w:r w:rsidRPr="00DF4AB8">
              <w:rPr>
                <w:color w:val="000000"/>
                <w:sz w:val="18"/>
                <w:szCs w:val="18"/>
                <w:highlight w:val="green"/>
              </w:rPr>
              <w:t xml:space="preserve">Period Name logic can be ignored in </w:t>
            </w:r>
            <w:proofErr w:type="gramStart"/>
            <w:r w:rsidRPr="00DF4AB8">
              <w:rPr>
                <w:color w:val="000000"/>
                <w:sz w:val="18"/>
                <w:szCs w:val="18"/>
                <w:highlight w:val="green"/>
              </w:rPr>
              <w:t>Maximise,</w:t>
            </w:r>
            <w:proofErr w:type="gramEnd"/>
            <w:r w:rsidRPr="00DF4AB8">
              <w:rPr>
                <w:color w:val="000000"/>
                <w:sz w:val="18"/>
                <w:szCs w:val="18"/>
                <w:highlight w:val="green"/>
              </w:rPr>
              <w:t xml:space="preserve"> this should be ideally dealt via a simple transform mapping.</w:t>
            </w:r>
          </w:p>
        </w:tc>
      </w:tr>
      <w:tr w:rsidR="001072A8" w14:paraId="5A72648D" w14:textId="77777777" w:rsidTr="00A24D8F">
        <w:tc>
          <w:tcPr>
            <w:tcW w:w="642" w:type="dxa"/>
          </w:tcPr>
          <w:p w14:paraId="19A292DA" w14:textId="1716F5ED" w:rsidR="001072A8" w:rsidRDefault="001072A8" w:rsidP="001072A8">
            <w:r>
              <w:lastRenderedPageBreak/>
              <w:t>10</w:t>
            </w:r>
          </w:p>
        </w:tc>
        <w:tc>
          <w:tcPr>
            <w:tcW w:w="2625" w:type="dxa"/>
          </w:tcPr>
          <w:p w14:paraId="0CE86348" w14:textId="407136D8" w:rsidR="001072A8" w:rsidRPr="00CC7211" w:rsidRDefault="001072A8" w:rsidP="001072A8">
            <w:pPr>
              <w:rPr>
                <w:b/>
                <w:bCs/>
              </w:rPr>
            </w:pPr>
            <w:proofErr w:type="spellStart"/>
            <w:r w:rsidRPr="00CC7211">
              <w:rPr>
                <w:b/>
                <w:bCs/>
              </w:rPr>
              <w:t>gl_</w:t>
            </w:r>
            <w:r>
              <w:rPr>
                <w:b/>
                <w:bCs/>
              </w:rPr>
              <w:t>detail</w:t>
            </w:r>
            <w:r w:rsidRPr="00CC7211">
              <w:rPr>
                <w:b/>
                <w:bCs/>
              </w:rPr>
              <w:t>_balances_stg</w:t>
            </w:r>
            <w:proofErr w:type="spellEnd"/>
          </w:p>
        </w:tc>
        <w:tc>
          <w:tcPr>
            <w:tcW w:w="5286" w:type="dxa"/>
          </w:tcPr>
          <w:p w14:paraId="5251DB41" w14:textId="77777777" w:rsidR="001072A8" w:rsidRDefault="001072A8" w:rsidP="001072A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ursor </w:t>
            </w:r>
            <w:proofErr w:type="spellStart"/>
            <w:r w:rsidRPr="00B762C1">
              <w:rPr>
                <w:b/>
                <w:bCs/>
              </w:rPr>
              <w:t>getledger_cur</w:t>
            </w:r>
            <w:proofErr w:type="spellEnd"/>
            <w:r>
              <w:rPr>
                <w:b/>
                <w:bCs/>
              </w:rPr>
              <w:t xml:space="preserve"> is available in CITCO to get the ledger list</w:t>
            </w:r>
          </w:p>
          <w:p w14:paraId="29551DD6" w14:textId="77777777" w:rsidR="001072A8" w:rsidRDefault="001072A8" w:rsidP="001072A8">
            <w:pPr>
              <w:rPr>
                <w:b/>
                <w:bCs/>
              </w:rPr>
            </w:pPr>
          </w:p>
          <w:p w14:paraId="4A356978" w14:textId="416670AF" w:rsidR="001072A8" w:rsidRPr="00A873CD" w:rsidRDefault="001072A8" w:rsidP="001072A8">
            <w:pPr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1FDD087" wp14:editId="5135948C">
                  <wp:extent cx="2292350" cy="616817"/>
                  <wp:effectExtent l="0" t="0" r="0" b="0"/>
                  <wp:docPr id="16762109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6210976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7713" cy="6236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6" w:type="dxa"/>
          </w:tcPr>
          <w:p w14:paraId="7E1BEFCA" w14:textId="0F909FF8" w:rsidR="001072A8" w:rsidRPr="00A873CD" w:rsidRDefault="001072A8" w:rsidP="001072A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ursor </w:t>
            </w:r>
            <w:proofErr w:type="spellStart"/>
            <w:r w:rsidRPr="00B762C1">
              <w:rPr>
                <w:b/>
                <w:bCs/>
              </w:rPr>
              <w:t>getledger_cur</w:t>
            </w:r>
            <w:proofErr w:type="spellEnd"/>
            <w:r>
              <w:rPr>
                <w:b/>
                <w:bCs/>
              </w:rPr>
              <w:t xml:space="preserve"> is available in Maximise</w:t>
            </w:r>
          </w:p>
        </w:tc>
        <w:tc>
          <w:tcPr>
            <w:tcW w:w="1431" w:type="dxa"/>
          </w:tcPr>
          <w:p w14:paraId="10CB185D" w14:textId="53C1265C" w:rsidR="001072A8" w:rsidRDefault="00EB192D" w:rsidP="001072A8">
            <w:r w:rsidRPr="002120A5">
              <w:rPr>
                <w:color w:val="000000"/>
                <w:sz w:val="18"/>
                <w:szCs w:val="18"/>
                <w:highlight w:val="green"/>
              </w:rPr>
              <w:t>Amit: Maximise should be updated</w:t>
            </w:r>
          </w:p>
        </w:tc>
      </w:tr>
      <w:tr w:rsidR="00CD278A" w14:paraId="303B3D39" w14:textId="77777777" w:rsidTr="00A24D8F">
        <w:tc>
          <w:tcPr>
            <w:tcW w:w="642" w:type="dxa"/>
          </w:tcPr>
          <w:p w14:paraId="0C1111BC" w14:textId="49193EA8" w:rsidR="00CD278A" w:rsidRDefault="00CD278A" w:rsidP="001072A8">
            <w:r>
              <w:t>11</w:t>
            </w:r>
          </w:p>
        </w:tc>
        <w:tc>
          <w:tcPr>
            <w:tcW w:w="2625" w:type="dxa"/>
          </w:tcPr>
          <w:p w14:paraId="05E20369" w14:textId="779E22AD" w:rsidR="00CD278A" w:rsidRPr="00CC7211" w:rsidRDefault="00CD278A" w:rsidP="001072A8">
            <w:pPr>
              <w:rPr>
                <w:b/>
                <w:bCs/>
              </w:rPr>
            </w:pPr>
            <w:proofErr w:type="spellStart"/>
            <w:r w:rsidRPr="00CC7211">
              <w:rPr>
                <w:b/>
                <w:bCs/>
              </w:rPr>
              <w:t>gl_</w:t>
            </w:r>
            <w:r>
              <w:rPr>
                <w:b/>
                <w:bCs/>
              </w:rPr>
              <w:t>opening</w:t>
            </w:r>
            <w:r w:rsidRPr="00CC7211">
              <w:rPr>
                <w:b/>
                <w:bCs/>
              </w:rPr>
              <w:t>_balances_stg</w:t>
            </w:r>
            <w:proofErr w:type="spellEnd"/>
          </w:p>
        </w:tc>
        <w:tc>
          <w:tcPr>
            <w:tcW w:w="5286" w:type="dxa"/>
          </w:tcPr>
          <w:p w14:paraId="1DAF0103" w14:textId="77777777" w:rsidR="00CD278A" w:rsidRDefault="00CD278A" w:rsidP="00CD278A">
            <w:pPr>
              <w:rPr>
                <w:b/>
                <w:bCs/>
              </w:rPr>
            </w:pPr>
            <w:r w:rsidRPr="00FE5E7E">
              <w:rPr>
                <w:b/>
                <w:bCs/>
              </w:rPr>
              <w:t>XXMX_GL_OPENING_BALANCE_V</w:t>
            </w:r>
            <w:r>
              <w:rPr>
                <w:b/>
                <w:bCs/>
              </w:rPr>
              <w:t xml:space="preserve"> is defined as table</w:t>
            </w:r>
          </w:p>
          <w:p w14:paraId="5DC682BD" w14:textId="77777777" w:rsidR="00CD278A" w:rsidRDefault="00CD278A" w:rsidP="00CD278A">
            <w:pPr>
              <w:rPr>
                <w:b/>
                <w:bCs/>
              </w:rPr>
            </w:pPr>
          </w:p>
          <w:p w14:paraId="239284C6" w14:textId="77777777" w:rsidR="00CD278A" w:rsidRDefault="00CD278A" w:rsidP="00CD278A">
            <w:pPr>
              <w:rPr>
                <w:b/>
                <w:bCs/>
              </w:rPr>
            </w:pPr>
            <w:r w:rsidRPr="00FE5E7E">
              <w:rPr>
                <w:b/>
                <w:bCs/>
                <w:noProof/>
              </w:rPr>
              <w:drawing>
                <wp:inline distT="0" distB="0" distL="0" distR="0" wp14:anchorId="3B8C6FB5" wp14:editId="15A64926">
                  <wp:extent cx="2451100" cy="452511"/>
                  <wp:effectExtent l="0" t="0" r="6350" b="5080"/>
                  <wp:docPr id="5507407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0740765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052" cy="456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FC59ED" w14:textId="77777777" w:rsidR="00CD278A" w:rsidRDefault="00CD278A" w:rsidP="00CD278A">
            <w:pPr>
              <w:rPr>
                <w:b/>
                <w:bCs/>
              </w:rPr>
            </w:pPr>
          </w:p>
          <w:p w14:paraId="5A12A333" w14:textId="77777777" w:rsidR="00CD278A" w:rsidRDefault="00CD278A" w:rsidP="00CD278A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Xxmx_extrac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b</w:t>
            </w:r>
            <w:proofErr w:type="spellEnd"/>
            <w:r>
              <w:rPr>
                <w:b/>
                <w:bCs/>
              </w:rPr>
              <w:t xml:space="preserve"> link has been used to populate the tables ending with ‘_extract’ suffix</w:t>
            </w:r>
          </w:p>
          <w:p w14:paraId="180BCE05" w14:textId="77777777" w:rsidR="00CD278A" w:rsidRDefault="00CD278A" w:rsidP="00CD278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dditional Joins and table </w:t>
            </w:r>
            <w:proofErr w:type="spellStart"/>
            <w:r>
              <w:rPr>
                <w:b/>
                <w:bCs/>
              </w:rPr>
              <w:t>xxmx_migration_parameters</w:t>
            </w:r>
            <w:proofErr w:type="spellEnd"/>
            <w:r>
              <w:rPr>
                <w:b/>
                <w:bCs/>
              </w:rPr>
              <w:t xml:space="preserve"> have been used to restrict the periods</w:t>
            </w:r>
          </w:p>
          <w:p w14:paraId="4AA989C4" w14:textId="17EB5E46" w:rsidR="00CD278A" w:rsidRDefault="00CD278A" w:rsidP="00CD278A">
            <w:pPr>
              <w:rPr>
                <w:b/>
                <w:bCs/>
              </w:rPr>
            </w:pPr>
            <w:r w:rsidRPr="00085F80">
              <w:rPr>
                <w:b/>
                <w:bCs/>
                <w:noProof/>
              </w:rPr>
              <w:lastRenderedPageBreak/>
              <w:drawing>
                <wp:inline distT="0" distB="0" distL="0" distR="0" wp14:anchorId="2750FAD7" wp14:editId="68B3E13F">
                  <wp:extent cx="2119917" cy="996950"/>
                  <wp:effectExtent l="0" t="0" r="0" b="0"/>
                  <wp:docPr id="10198311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9831106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422" cy="1015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6" w:type="dxa"/>
          </w:tcPr>
          <w:p w14:paraId="78B0111B" w14:textId="77777777" w:rsidR="00CD278A" w:rsidRDefault="00CD278A" w:rsidP="00CD278A">
            <w:pPr>
              <w:rPr>
                <w:b/>
                <w:bCs/>
              </w:rPr>
            </w:pPr>
            <w:r w:rsidRPr="00FE5E7E">
              <w:rPr>
                <w:b/>
                <w:bCs/>
              </w:rPr>
              <w:lastRenderedPageBreak/>
              <w:t>XXMX_GL_OPENING_BALANCE_V</w:t>
            </w:r>
            <w:r>
              <w:rPr>
                <w:b/>
                <w:bCs/>
              </w:rPr>
              <w:t xml:space="preserve"> is defined as view</w:t>
            </w:r>
          </w:p>
          <w:p w14:paraId="158D2349" w14:textId="77777777" w:rsidR="00CD278A" w:rsidRDefault="00CD278A" w:rsidP="00CD278A">
            <w:pPr>
              <w:rPr>
                <w:b/>
                <w:bCs/>
              </w:rPr>
            </w:pPr>
          </w:p>
          <w:p w14:paraId="628F5F57" w14:textId="77777777" w:rsidR="00CD278A" w:rsidRDefault="00CD278A" w:rsidP="00CD278A">
            <w:pPr>
              <w:rPr>
                <w:b/>
                <w:bCs/>
              </w:rPr>
            </w:pPr>
            <w:r w:rsidRPr="00085F80">
              <w:rPr>
                <w:b/>
                <w:bCs/>
                <w:noProof/>
              </w:rPr>
              <w:drawing>
                <wp:inline distT="0" distB="0" distL="0" distR="0" wp14:anchorId="731AECC0" wp14:editId="6AF98745">
                  <wp:extent cx="2936984" cy="323850"/>
                  <wp:effectExtent l="0" t="0" r="0" b="0"/>
                  <wp:docPr id="17983370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8337042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3440" cy="331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4972CF" w14:textId="77777777" w:rsidR="00CD278A" w:rsidRDefault="00CD278A" w:rsidP="00CD278A">
            <w:pPr>
              <w:rPr>
                <w:b/>
                <w:bCs/>
              </w:rPr>
            </w:pPr>
          </w:p>
          <w:p w14:paraId="69C63FBF" w14:textId="77777777" w:rsidR="00CD278A" w:rsidRDefault="00CD278A" w:rsidP="00CD278A">
            <w:pPr>
              <w:rPr>
                <w:b/>
                <w:bCs/>
              </w:rPr>
            </w:pPr>
          </w:p>
          <w:p w14:paraId="75886657" w14:textId="77777777" w:rsidR="00CD278A" w:rsidRDefault="00CD278A" w:rsidP="00CD278A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xdm_nvis_extrac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b</w:t>
            </w:r>
            <w:proofErr w:type="spellEnd"/>
            <w:r>
              <w:rPr>
                <w:b/>
                <w:bCs/>
              </w:rPr>
              <w:t xml:space="preserve"> link has been used </w:t>
            </w:r>
          </w:p>
          <w:p w14:paraId="0CCAFD49" w14:textId="77777777" w:rsidR="00CD278A" w:rsidRDefault="00CD278A" w:rsidP="00CD278A">
            <w:pPr>
              <w:rPr>
                <w:b/>
                <w:bCs/>
              </w:rPr>
            </w:pPr>
          </w:p>
          <w:p w14:paraId="62639FBA" w14:textId="77777777" w:rsidR="00CD278A" w:rsidRDefault="00CD278A" w:rsidP="00CD278A">
            <w:pPr>
              <w:rPr>
                <w:b/>
                <w:bCs/>
              </w:rPr>
            </w:pPr>
          </w:p>
          <w:p w14:paraId="65170E00" w14:textId="22F383FB" w:rsidR="00CD278A" w:rsidRDefault="00CD278A" w:rsidP="00CD278A">
            <w:pPr>
              <w:rPr>
                <w:b/>
                <w:bCs/>
              </w:rPr>
            </w:pPr>
            <w:r w:rsidRPr="00374555">
              <w:rPr>
                <w:b/>
                <w:bCs/>
                <w:noProof/>
              </w:rPr>
              <w:lastRenderedPageBreak/>
              <w:drawing>
                <wp:inline distT="0" distB="0" distL="0" distR="0" wp14:anchorId="01C75649" wp14:editId="5745D781">
                  <wp:extent cx="3233693" cy="1092200"/>
                  <wp:effectExtent l="0" t="0" r="5080" b="0"/>
                  <wp:docPr id="15619029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1902930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3378" cy="1105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1" w:type="dxa"/>
          </w:tcPr>
          <w:p w14:paraId="6E6748FD" w14:textId="2E1A271D" w:rsidR="00981219" w:rsidRDefault="00981219" w:rsidP="001072A8">
            <w:pPr>
              <w:rPr>
                <w:highlight w:val="green"/>
              </w:rPr>
            </w:pPr>
            <w:r w:rsidRPr="00981219">
              <w:rPr>
                <w:highlight w:val="green"/>
              </w:rPr>
              <w:lastRenderedPageBreak/>
              <w:t>Amit: Maximise should be updated.</w:t>
            </w:r>
          </w:p>
          <w:p w14:paraId="42B26D3D" w14:textId="1574E3E1" w:rsidR="00981219" w:rsidRPr="00981219" w:rsidRDefault="00981219" w:rsidP="001072A8">
            <w:pPr>
              <w:rPr>
                <w:highlight w:val="green"/>
              </w:rPr>
            </w:pPr>
            <w:r>
              <w:rPr>
                <w:highlight w:val="green"/>
              </w:rPr>
              <w:t>Table helps to improve performance.</w:t>
            </w:r>
          </w:p>
          <w:p w14:paraId="1725A88B" w14:textId="77777777" w:rsidR="00981219" w:rsidRPr="00981219" w:rsidRDefault="00981219" w:rsidP="001072A8">
            <w:pPr>
              <w:rPr>
                <w:highlight w:val="green"/>
              </w:rPr>
            </w:pPr>
          </w:p>
          <w:p w14:paraId="4081021F" w14:textId="095A75D6" w:rsidR="00CD278A" w:rsidRPr="002120A5" w:rsidRDefault="00CD278A" w:rsidP="001072A8">
            <w:pPr>
              <w:rPr>
                <w:color w:val="000000"/>
                <w:sz w:val="18"/>
                <w:szCs w:val="18"/>
                <w:highlight w:val="green"/>
              </w:rPr>
            </w:pPr>
            <w:r w:rsidRPr="00981219">
              <w:rPr>
                <w:highlight w:val="green"/>
              </w:rPr>
              <w:t xml:space="preserve">Additional joins and tables should be there to restrict the periods for </w:t>
            </w:r>
            <w:r w:rsidRPr="00981219">
              <w:rPr>
                <w:highlight w:val="green"/>
              </w:rPr>
              <w:lastRenderedPageBreak/>
              <w:t>which extract is required</w:t>
            </w:r>
          </w:p>
        </w:tc>
      </w:tr>
      <w:tr w:rsidR="00A24D8F" w14:paraId="188B72CD" w14:textId="77777777" w:rsidTr="00A24D8F">
        <w:tc>
          <w:tcPr>
            <w:tcW w:w="642" w:type="dxa"/>
          </w:tcPr>
          <w:p w14:paraId="7E0636C1" w14:textId="3434894B" w:rsidR="00A24D8F" w:rsidRDefault="00A24D8F" w:rsidP="00A24D8F">
            <w:r>
              <w:lastRenderedPageBreak/>
              <w:t>12</w:t>
            </w:r>
          </w:p>
        </w:tc>
        <w:tc>
          <w:tcPr>
            <w:tcW w:w="2625" w:type="dxa"/>
          </w:tcPr>
          <w:p w14:paraId="4F6F80B9" w14:textId="6B0738B9" w:rsidR="00A24D8F" w:rsidRPr="00CC7211" w:rsidRDefault="00A24D8F" w:rsidP="00A24D8F">
            <w:pPr>
              <w:rPr>
                <w:b/>
                <w:bCs/>
              </w:rPr>
            </w:pPr>
            <w:proofErr w:type="spellStart"/>
            <w:r w:rsidRPr="00CC7211">
              <w:rPr>
                <w:b/>
                <w:bCs/>
              </w:rPr>
              <w:t>gl_</w:t>
            </w:r>
            <w:r>
              <w:rPr>
                <w:b/>
                <w:bCs/>
              </w:rPr>
              <w:t>summary</w:t>
            </w:r>
            <w:r w:rsidRPr="00CC7211">
              <w:rPr>
                <w:b/>
                <w:bCs/>
              </w:rPr>
              <w:t>_balance_stg</w:t>
            </w:r>
            <w:proofErr w:type="spellEnd"/>
          </w:p>
        </w:tc>
        <w:tc>
          <w:tcPr>
            <w:tcW w:w="5286" w:type="dxa"/>
          </w:tcPr>
          <w:p w14:paraId="60A1D892" w14:textId="676126A6" w:rsidR="00A24D8F" w:rsidRDefault="00A24D8F" w:rsidP="00A24D8F">
            <w:pPr>
              <w:rPr>
                <w:b/>
                <w:bCs/>
              </w:rPr>
            </w:pPr>
            <w:proofErr w:type="spellStart"/>
            <w:r w:rsidRPr="00FE5E7E">
              <w:rPr>
                <w:b/>
                <w:bCs/>
              </w:rPr>
              <w:t>XXMX_GL_</w:t>
            </w:r>
            <w:r>
              <w:rPr>
                <w:b/>
                <w:bCs/>
              </w:rPr>
              <w:t>summary</w:t>
            </w:r>
            <w:r w:rsidRPr="00FE5E7E">
              <w:rPr>
                <w:b/>
                <w:bCs/>
              </w:rPr>
              <w:t>_BALANCE_V</w:t>
            </w:r>
            <w:proofErr w:type="spellEnd"/>
            <w:r>
              <w:rPr>
                <w:b/>
                <w:bCs/>
              </w:rPr>
              <w:t xml:space="preserve"> is defined as table</w:t>
            </w:r>
          </w:p>
          <w:p w14:paraId="3BFE42C3" w14:textId="77777777" w:rsidR="00A24D8F" w:rsidRDefault="00A24D8F" w:rsidP="00A24D8F">
            <w:pPr>
              <w:rPr>
                <w:b/>
                <w:bCs/>
              </w:rPr>
            </w:pPr>
          </w:p>
          <w:p w14:paraId="245417FF" w14:textId="0E0EF07E" w:rsidR="00A24D8F" w:rsidRDefault="00A24D8F" w:rsidP="00A24D8F">
            <w:pPr>
              <w:rPr>
                <w:b/>
                <w:bCs/>
              </w:rPr>
            </w:pPr>
            <w:r w:rsidRPr="00A24D8F">
              <w:rPr>
                <w:b/>
                <w:bCs/>
                <w:noProof/>
              </w:rPr>
              <w:drawing>
                <wp:inline distT="0" distB="0" distL="0" distR="0" wp14:anchorId="6E2CC6AC" wp14:editId="563805F1">
                  <wp:extent cx="2139950" cy="348733"/>
                  <wp:effectExtent l="0" t="0" r="0" b="0"/>
                  <wp:docPr id="10132462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3246255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4829" cy="354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294D5B" w14:textId="77777777" w:rsidR="00A24D8F" w:rsidRDefault="00A24D8F" w:rsidP="00A24D8F">
            <w:pPr>
              <w:rPr>
                <w:b/>
                <w:bCs/>
              </w:rPr>
            </w:pPr>
          </w:p>
          <w:p w14:paraId="50896CFB" w14:textId="77777777" w:rsidR="00A24D8F" w:rsidRDefault="00A24D8F" w:rsidP="00A24D8F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Xxmx_extrac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b</w:t>
            </w:r>
            <w:proofErr w:type="spellEnd"/>
            <w:r>
              <w:rPr>
                <w:b/>
                <w:bCs/>
              </w:rPr>
              <w:t xml:space="preserve"> link has been used to populate the tables ending with ‘_extract’ suffix</w:t>
            </w:r>
          </w:p>
          <w:p w14:paraId="4326B99E" w14:textId="77777777" w:rsidR="00A24D8F" w:rsidRDefault="00A24D8F" w:rsidP="00A24D8F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dditional Joins and table </w:t>
            </w:r>
            <w:proofErr w:type="spellStart"/>
            <w:r>
              <w:rPr>
                <w:b/>
                <w:bCs/>
              </w:rPr>
              <w:t>xxmx_migration_parameters</w:t>
            </w:r>
            <w:proofErr w:type="spellEnd"/>
            <w:r>
              <w:rPr>
                <w:b/>
                <w:bCs/>
              </w:rPr>
              <w:t xml:space="preserve"> have been used to restrict the periods</w:t>
            </w:r>
          </w:p>
          <w:p w14:paraId="03AA27BB" w14:textId="3FABB379" w:rsidR="00A24D8F" w:rsidRPr="00FE5E7E" w:rsidRDefault="00A24D8F" w:rsidP="00A24D8F">
            <w:pPr>
              <w:rPr>
                <w:b/>
                <w:bCs/>
              </w:rPr>
            </w:pPr>
            <w:r w:rsidRPr="00085F80">
              <w:rPr>
                <w:b/>
                <w:bCs/>
                <w:noProof/>
              </w:rPr>
              <w:drawing>
                <wp:inline distT="0" distB="0" distL="0" distR="0" wp14:anchorId="3FFDE911" wp14:editId="0AE31954">
                  <wp:extent cx="2119917" cy="996950"/>
                  <wp:effectExtent l="0" t="0" r="0" b="0"/>
                  <wp:docPr id="1678599552" name="Picture 16785995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9831106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422" cy="1015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6" w:type="dxa"/>
          </w:tcPr>
          <w:p w14:paraId="454F716C" w14:textId="63B3E2F5" w:rsidR="00A24D8F" w:rsidRDefault="00A24D8F" w:rsidP="00A24D8F">
            <w:pPr>
              <w:rPr>
                <w:b/>
                <w:bCs/>
              </w:rPr>
            </w:pPr>
            <w:proofErr w:type="spellStart"/>
            <w:r w:rsidRPr="00FE5E7E">
              <w:rPr>
                <w:b/>
                <w:bCs/>
              </w:rPr>
              <w:t>XXMX_GL_</w:t>
            </w:r>
            <w:r>
              <w:rPr>
                <w:b/>
                <w:bCs/>
              </w:rPr>
              <w:t>summary</w:t>
            </w:r>
            <w:r w:rsidRPr="00FE5E7E">
              <w:rPr>
                <w:b/>
                <w:bCs/>
              </w:rPr>
              <w:t>_BALANCE_V</w:t>
            </w:r>
            <w:proofErr w:type="spellEnd"/>
            <w:r>
              <w:rPr>
                <w:b/>
                <w:bCs/>
              </w:rPr>
              <w:t xml:space="preserve"> is defined as view</w:t>
            </w:r>
          </w:p>
          <w:p w14:paraId="13BF2822" w14:textId="77777777" w:rsidR="00A24D8F" w:rsidRDefault="00A24D8F" w:rsidP="00A24D8F">
            <w:pPr>
              <w:rPr>
                <w:b/>
                <w:bCs/>
              </w:rPr>
            </w:pPr>
          </w:p>
          <w:p w14:paraId="27736969" w14:textId="41F47B77" w:rsidR="00A24D8F" w:rsidRDefault="00A24D8F" w:rsidP="00A24D8F">
            <w:pPr>
              <w:rPr>
                <w:b/>
                <w:bCs/>
              </w:rPr>
            </w:pPr>
            <w:r w:rsidRPr="00A24D8F">
              <w:rPr>
                <w:b/>
                <w:bCs/>
                <w:noProof/>
              </w:rPr>
              <w:drawing>
                <wp:inline distT="0" distB="0" distL="0" distR="0" wp14:anchorId="5B3160B1" wp14:editId="49596F63">
                  <wp:extent cx="2705100" cy="316446"/>
                  <wp:effectExtent l="0" t="0" r="0" b="7620"/>
                  <wp:docPr id="10450702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507022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9188" cy="3274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9F9872" w14:textId="77777777" w:rsidR="00A24D8F" w:rsidRDefault="00A24D8F" w:rsidP="00A24D8F">
            <w:pPr>
              <w:rPr>
                <w:b/>
                <w:bCs/>
              </w:rPr>
            </w:pPr>
          </w:p>
          <w:p w14:paraId="32A802D7" w14:textId="77777777" w:rsidR="00A24D8F" w:rsidRDefault="00A24D8F" w:rsidP="00A24D8F">
            <w:pPr>
              <w:rPr>
                <w:b/>
                <w:bCs/>
              </w:rPr>
            </w:pPr>
          </w:p>
          <w:p w14:paraId="7281B922" w14:textId="77777777" w:rsidR="00A24D8F" w:rsidRDefault="00A24D8F" w:rsidP="00A24D8F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xdm_nvis_extrac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b</w:t>
            </w:r>
            <w:proofErr w:type="spellEnd"/>
            <w:r>
              <w:rPr>
                <w:b/>
                <w:bCs/>
              </w:rPr>
              <w:t xml:space="preserve"> link has been used </w:t>
            </w:r>
          </w:p>
          <w:p w14:paraId="75A8550B" w14:textId="77777777" w:rsidR="00A24D8F" w:rsidRDefault="00A24D8F" w:rsidP="00A24D8F">
            <w:pPr>
              <w:rPr>
                <w:b/>
                <w:bCs/>
              </w:rPr>
            </w:pPr>
          </w:p>
          <w:p w14:paraId="55D38566" w14:textId="77777777" w:rsidR="00A24D8F" w:rsidRDefault="00A24D8F" w:rsidP="00A24D8F">
            <w:pPr>
              <w:rPr>
                <w:b/>
                <w:bCs/>
              </w:rPr>
            </w:pPr>
          </w:p>
          <w:p w14:paraId="31C2E157" w14:textId="2EB18461" w:rsidR="00A24D8F" w:rsidRPr="00FE5E7E" w:rsidRDefault="00A24D8F" w:rsidP="00A24D8F">
            <w:pPr>
              <w:rPr>
                <w:b/>
                <w:bCs/>
              </w:rPr>
            </w:pPr>
            <w:r w:rsidRPr="00374555">
              <w:rPr>
                <w:b/>
                <w:bCs/>
                <w:noProof/>
              </w:rPr>
              <w:drawing>
                <wp:inline distT="0" distB="0" distL="0" distR="0" wp14:anchorId="798353C1" wp14:editId="3E3104B4">
                  <wp:extent cx="3233693" cy="1092200"/>
                  <wp:effectExtent l="0" t="0" r="5080" b="0"/>
                  <wp:docPr id="1855291246" name="Picture 1855291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1902930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3378" cy="1105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31" w:type="dxa"/>
          </w:tcPr>
          <w:p w14:paraId="054576DA" w14:textId="77777777" w:rsidR="00981219" w:rsidRDefault="00981219" w:rsidP="00981219">
            <w:pPr>
              <w:rPr>
                <w:highlight w:val="green"/>
              </w:rPr>
            </w:pPr>
            <w:r w:rsidRPr="00981219">
              <w:rPr>
                <w:highlight w:val="green"/>
              </w:rPr>
              <w:t>Amit: Maximise should be updated.</w:t>
            </w:r>
          </w:p>
          <w:p w14:paraId="54ED4763" w14:textId="77777777" w:rsidR="00981219" w:rsidRPr="00981219" w:rsidRDefault="00981219" w:rsidP="00981219">
            <w:pPr>
              <w:rPr>
                <w:highlight w:val="green"/>
              </w:rPr>
            </w:pPr>
            <w:r>
              <w:rPr>
                <w:highlight w:val="green"/>
              </w:rPr>
              <w:t>Table helps to improve performance.</w:t>
            </w:r>
          </w:p>
          <w:p w14:paraId="2DD871AA" w14:textId="77777777" w:rsidR="00981219" w:rsidRPr="00981219" w:rsidRDefault="00981219" w:rsidP="00981219">
            <w:pPr>
              <w:rPr>
                <w:highlight w:val="green"/>
              </w:rPr>
            </w:pPr>
          </w:p>
          <w:p w14:paraId="1C4B871F" w14:textId="638D5249" w:rsidR="00A24D8F" w:rsidRDefault="00981219" w:rsidP="00981219">
            <w:r w:rsidRPr="00981219">
              <w:rPr>
                <w:highlight w:val="green"/>
              </w:rPr>
              <w:t>Additional joins and tables should be there to restrict the periods for which extract is required</w:t>
            </w:r>
          </w:p>
        </w:tc>
      </w:tr>
    </w:tbl>
    <w:p w14:paraId="58BC3DDC" w14:textId="77777777" w:rsidR="00E7549E" w:rsidRDefault="00E7549E" w:rsidP="001072A8"/>
    <w:sectPr w:rsidR="00E7549E" w:rsidSect="00A04D81">
      <w:footerReference w:type="even" r:id="rId41"/>
      <w:footerReference w:type="default" r:id="rId42"/>
      <w:footerReference w:type="first" r:id="rId4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68E0A" w14:textId="77777777" w:rsidR="00A04D81" w:rsidRDefault="00A04D81" w:rsidP="00652634">
      <w:pPr>
        <w:spacing w:after="0" w:line="240" w:lineRule="auto"/>
      </w:pPr>
      <w:r>
        <w:separator/>
      </w:r>
    </w:p>
  </w:endnote>
  <w:endnote w:type="continuationSeparator" w:id="0">
    <w:p w14:paraId="18E778EC" w14:textId="77777777" w:rsidR="00A04D81" w:rsidRDefault="00A04D81" w:rsidP="006526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6F1A" w14:textId="44719690" w:rsidR="00652634" w:rsidRDefault="0065263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4A9EF39" wp14:editId="240D183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717890599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5B28AD" w14:textId="6D3449AA" w:rsidR="00652634" w:rsidRPr="00652634" w:rsidRDefault="00652634" w:rsidP="0065263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65263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A9EF3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3D5B28AD" w14:textId="6D3449AA" w:rsidR="00652634" w:rsidRPr="00652634" w:rsidRDefault="00652634" w:rsidP="0065263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652634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8DB22" w14:textId="118B0B8E" w:rsidR="00652634" w:rsidRDefault="0065263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E46EF80" wp14:editId="0A218B59">
              <wp:simplePos x="914400" y="69405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935694960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147152" w14:textId="0A4C46BC" w:rsidR="00652634" w:rsidRPr="00652634" w:rsidRDefault="00652634" w:rsidP="0065263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65263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46EF8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6B147152" w14:textId="0A4C46BC" w:rsidR="00652634" w:rsidRPr="00652634" w:rsidRDefault="00652634" w:rsidP="0065263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652634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77559" w14:textId="4FFCF817" w:rsidR="00652634" w:rsidRDefault="0065263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6C67355" wp14:editId="054022B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904719688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32861F" w14:textId="2950180C" w:rsidR="00652634" w:rsidRPr="00652634" w:rsidRDefault="00652634" w:rsidP="0065263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65263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C6735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2C32861F" w14:textId="2950180C" w:rsidR="00652634" w:rsidRPr="00652634" w:rsidRDefault="00652634" w:rsidP="0065263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652634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1094D" w14:textId="77777777" w:rsidR="00A04D81" w:rsidRDefault="00A04D81" w:rsidP="00652634">
      <w:pPr>
        <w:spacing w:after="0" w:line="240" w:lineRule="auto"/>
      </w:pPr>
      <w:r>
        <w:separator/>
      </w:r>
    </w:p>
  </w:footnote>
  <w:footnote w:type="continuationSeparator" w:id="0">
    <w:p w14:paraId="4EA87E65" w14:textId="77777777" w:rsidR="00A04D81" w:rsidRDefault="00A04D81" w:rsidP="006526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wNDY3MDU1NjQyNDRT0lEKTi0uzszPAykwrAUAvRcKYSwAAAA="/>
  </w:docVars>
  <w:rsids>
    <w:rsidRoot w:val="00E7549E"/>
    <w:rsid w:val="00045BEB"/>
    <w:rsid w:val="00066663"/>
    <w:rsid w:val="00070FE3"/>
    <w:rsid w:val="0007675B"/>
    <w:rsid w:val="000C3D07"/>
    <w:rsid w:val="000E0319"/>
    <w:rsid w:val="00106DA3"/>
    <w:rsid w:val="001072A8"/>
    <w:rsid w:val="00132965"/>
    <w:rsid w:val="001455C2"/>
    <w:rsid w:val="00145CD6"/>
    <w:rsid w:val="00167001"/>
    <w:rsid w:val="001738B2"/>
    <w:rsid w:val="001A16A2"/>
    <w:rsid w:val="001B6AFF"/>
    <w:rsid w:val="001E0EB8"/>
    <w:rsid w:val="00217F74"/>
    <w:rsid w:val="002240ED"/>
    <w:rsid w:val="00234522"/>
    <w:rsid w:val="00236FC4"/>
    <w:rsid w:val="002946FB"/>
    <w:rsid w:val="002A47B9"/>
    <w:rsid w:val="002C0AA3"/>
    <w:rsid w:val="002D7FE5"/>
    <w:rsid w:val="003072D3"/>
    <w:rsid w:val="0032657D"/>
    <w:rsid w:val="00334BAD"/>
    <w:rsid w:val="003412C5"/>
    <w:rsid w:val="00350E26"/>
    <w:rsid w:val="00357682"/>
    <w:rsid w:val="0038024C"/>
    <w:rsid w:val="003A1071"/>
    <w:rsid w:val="003B045F"/>
    <w:rsid w:val="003B2A43"/>
    <w:rsid w:val="003C1575"/>
    <w:rsid w:val="003E4FB8"/>
    <w:rsid w:val="003F299C"/>
    <w:rsid w:val="00454523"/>
    <w:rsid w:val="00457756"/>
    <w:rsid w:val="00482479"/>
    <w:rsid w:val="004C2101"/>
    <w:rsid w:val="00507D89"/>
    <w:rsid w:val="0052251E"/>
    <w:rsid w:val="00556BD7"/>
    <w:rsid w:val="005659C9"/>
    <w:rsid w:val="00597911"/>
    <w:rsid w:val="005B2AE3"/>
    <w:rsid w:val="005C5D32"/>
    <w:rsid w:val="005F11ED"/>
    <w:rsid w:val="005F70E4"/>
    <w:rsid w:val="0060097D"/>
    <w:rsid w:val="00624949"/>
    <w:rsid w:val="00626F79"/>
    <w:rsid w:val="00635120"/>
    <w:rsid w:val="00641A04"/>
    <w:rsid w:val="00652634"/>
    <w:rsid w:val="006652F2"/>
    <w:rsid w:val="006708C2"/>
    <w:rsid w:val="0067605A"/>
    <w:rsid w:val="00687E91"/>
    <w:rsid w:val="006A1676"/>
    <w:rsid w:val="006C2AC8"/>
    <w:rsid w:val="006C5777"/>
    <w:rsid w:val="006E7EC7"/>
    <w:rsid w:val="00703956"/>
    <w:rsid w:val="00703983"/>
    <w:rsid w:val="0071286B"/>
    <w:rsid w:val="00722A5E"/>
    <w:rsid w:val="00724F32"/>
    <w:rsid w:val="00761C09"/>
    <w:rsid w:val="00776E54"/>
    <w:rsid w:val="0078329F"/>
    <w:rsid w:val="00790C8A"/>
    <w:rsid w:val="007C1FF2"/>
    <w:rsid w:val="007C6AE3"/>
    <w:rsid w:val="007F69AD"/>
    <w:rsid w:val="00816499"/>
    <w:rsid w:val="008331F8"/>
    <w:rsid w:val="008707C3"/>
    <w:rsid w:val="00890997"/>
    <w:rsid w:val="008966C4"/>
    <w:rsid w:val="008E15D2"/>
    <w:rsid w:val="008F0E70"/>
    <w:rsid w:val="009015E7"/>
    <w:rsid w:val="00926657"/>
    <w:rsid w:val="00944924"/>
    <w:rsid w:val="00981219"/>
    <w:rsid w:val="0099410D"/>
    <w:rsid w:val="009A675F"/>
    <w:rsid w:val="009A7C9F"/>
    <w:rsid w:val="009C32AE"/>
    <w:rsid w:val="009D11AB"/>
    <w:rsid w:val="009D4CC7"/>
    <w:rsid w:val="00A002B0"/>
    <w:rsid w:val="00A04D81"/>
    <w:rsid w:val="00A13B0D"/>
    <w:rsid w:val="00A24D8F"/>
    <w:rsid w:val="00A5216C"/>
    <w:rsid w:val="00A5373C"/>
    <w:rsid w:val="00A77AAD"/>
    <w:rsid w:val="00A873CD"/>
    <w:rsid w:val="00B00B32"/>
    <w:rsid w:val="00B07289"/>
    <w:rsid w:val="00B30D71"/>
    <w:rsid w:val="00B547DF"/>
    <w:rsid w:val="00B762C1"/>
    <w:rsid w:val="00B805EC"/>
    <w:rsid w:val="00B859E6"/>
    <w:rsid w:val="00B95E53"/>
    <w:rsid w:val="00BC0EFD"/>
    <w:rsid w:val="00BD20A1"/>
    <w:rsid w:val="00BD39B9"/>
    <w:rsid w:val="00BE5EFE"/>
    <w:rsid w:val="00C077C4"/>
    <w:rsid w:val="00C25E85"/>
    <w:rsid w:val="00C27560"/>
    <w:rsid w:val="00C42DDD"/>
    <w:rsid w:val="00C60925"/>
    <w:rsid w:val="00C628DF"/>
    <w:rsid w:val="00C723BB"/>
    <w:rsid w:val="00CC7211"/>
    <w:rsid w:val="00CD278A"/>
    <w:rsid w:val="00CE1960"/>
    <w:rsid w:val="00D07DE2"/>
    <w:rsid w:val="00D37DBB"/>
    <w:rsid w:val="00D47C72"/>
    <w:rsid w:val="00D5163B"/>
    <w:rsid w:val="00D657A4"/>
    <w:rsid w:val="00D83F3C"/>
    <w:rsid w:val="00D97A63"/>
    <w:rsid w:val="00DB7644"/>
    <w:rsid w:val="00DC5015"/>
    <w:rsid w:val="00DF4AB8"/>
    <w:rsid w:val="00E05941"/>
    <w:rsid w:val="00E22F1B"/>
    <w:rsid w:val="00E3020B"/>
    <w:rsid w:val="00E7549E"/>
    <w:rsid w:val="00E939C0"/>
    <w:rsid w:val="00EB07FD"/>
    <w:rsid w:val="00EB192D"/>
    <w:rsid w:val="00EC5A06"/>
    <w:rsid w:val="00ED590A"/>
    <w:rsid w:val="00EE7116"/>
    <w:rsid w:val="00F0251B"/>
    <w:rsid w:val="00F23ED8"/>
    <w:rsid w:val="00F3307A"/>
    <w:rsid w:val="00F513C3"/>
    <w:rsid w:val="00F53609"/>
    <w:rsid w:val="00F80655"/>
    <w:rsid w:val="00F87B1C"/>
    <w:rsid w:val="00F90E5F"/>
    <w:rsid w:val="00F93AC2"/>
    <w:rsid w:val="00F96627"/>
    <w:rsid w:val="00F971DB"/>
    <w:rsid w:val="00FA04EA"/>
    <w:rsid w:val="00FA0B2B"/>
    <w:rsid w:val="00FA2885"/>
    <w:rsid w:val="00FB55C9"/>
    <w:rsid w:val="00FC0791"/>
    <w:rsid w:val="00FC2B92"/>
    <w:rsid w:val="00FE2023"/>
    <w:rsid w:val="00FE7686"/>
    <w:rsid w:val="00FF575C"/>
    <w:rsid w:val="00FF7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|"/>
  <w14:docId w14:val="2735EDBD"/>
  <w15:chartTrackingRefBased/>
  <w15:docId w15:val="{C0121607-773B-4B7C-BA65-286F5FDFD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5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526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6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footer" Target="footer2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footer" Target="footer3.xml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20" Type="http://schemas.openxmlformats.org/officeDocument/2006/relationships/image" Target="media/image15.png"/><Relationship Id="rId4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0</Pages>
  <Words>1548</Words>
  <Characters>10989</Characters>
  <Application>Microsoft Office Word</Application>
  <DocSecurity>0</DocSecurity>
  <Lines>1139</Lines>
  <Paragraphs>4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Rajendran</dc:creator>
  <cp:keywords/>
  <dc:description/>
  <cp:lastModifiedBy>Shaik Latheef</cp:lastModifiedBy>
  <cp:revision>57</cp:revision>
  <dcterms:created xsi:type="dcterms:W3CDTF">2023-12-18T12:02:00Z</dcterms:created>
  <dcterms:modified xsi:type="dcterms:W3CDTF">2024-03-28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5eced48,2aca2427,37c59270</vt:lpwstr>
  </property>
  <property fmtid="{D5CDD505-2E9C-101B-9397-08002B2CF9AE}" pid="3" name="ClassificationContentMarkingFooterFontProps">
    <vt:lpwstr>#ff0000,6,Calibri</vt:lpwstr>
  </property>
  <property fmtid="{D5CDD505-2E9C-101B-9397-08002B2CF9AE}" pid="4" name="ClassificationContentMarkingFooterText">
    <vt:lpwstr>Classification: Controlled</vt:lpwstr>
  </property>
  <property fmtid="{D5CDD505-2E9C-101B-9397-08002B2CF9AE}" pid="5" name="GrammarlyDocumentId">
    <vt:lpwstr>97479c4aef01c352cffec001f44f2b8b6be44b45b1108a19036b09366273c83a</vt:lpwstr>
  </property>
</Properties>
</file>